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F52FF6" w14:textId="4CB08A4D" w:rsidR="003F1BD3" w:rsidRPr="00277BB6" w:rsidRDefault="00065D40" w:rsidP="00065D40">
      <w:pPr>
        <w:jc w:val="center"/>
        <w:rPr>
          <w:b/>
          <w:bCs/>
          <w:sz w:val="32"/>
          <w:szCs w:val="32"/>
          <w:lang w:val="en-GB"/>
        </w:rPr>
      </w:pPr>
      <w:r w:rsidRPr="00277BB6">
        <w:rPr>
          <w:b/>
          <w:bCs/>
          <w:sz w:val="32"/>
          <w:szCs w:val="32"/>
          <w:lang w:val="en-GB"/>
        </w:rPr>
        <w:t>Analysis our data vs other cell types</w:t>
      </w:r>
    </w:p>
    <w:p w14:paraId="47E50B93" w14:textId="77777777" w:rsidR="00065D40" w:rsidRPr="00277BB6" w:rsidRDefault="00065D40">
      <w:pPr>
        <w:rPr>
          <w:lang w:val="en-GB"/>
        </w:rPr>
      </w:pPr>
    </w:p>
    <w:p w14:paraId="1275028B" w14:textId="3C23E3C0" w:rsidR="00065D40" w:rsidRPr="00277BB6" w:rsidRDefault="00065D40" w:rsidP="00C70D66">
      <w:pPr>
        <w:jc w:val="both"/>
        <w:rPr>
          <w:b/>
          <w:bCs/>
          <w:lang w:val="en-GB"/>
        </w:rPr>
      </w:pPr>
      <w:r w:rsidRPr="00277BB6">
        <w:rPr>
          <w:b/>
          <w:bCs/>
          <w:lang w:val="en-GB"/>
        </w:rPr>
        <w:t>Astrocytes</w:t>
      </w:r>
    </w:p>
    <w:p w14:paraId="659AF681" w14:textId="77777777" w:rsidR="00065D40" w:rsidRPr="00277BB6" w:rsidRDefault="00065D40" w:rsidP="00C70D66">
      <w:pPr>
        <w:jc w:val="both"/>
        <w:rPr>
          <w:sz w:val="22"/>
          <w:szCs w:val="22"/>
          <w:lang w:val="en-GB"/>
        </w:rPr>
      </w:pPr>
    </w:p>
    <w:p w14:paraId="6AF70BB9" w14:textId="53B992F3" w:rsidR="00996BE3" w:rsidRPr="00C70D66" w:rsidRDefault="00996BE3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Pvalue &amp; Rank:</w:t>
      </w:r>
    </w:p>
    <w:p w14:paraId="783EDE8D" w14:textId="2D516C5D" w:rsidR="00996BE3" w:rsidRPr="00C70D66" w:rsidRDefault="00996BE3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All the samples react with different possible interaction, some of them are shared but there isn’t a pattern. Even though, the top shared interactions are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003"/>
      </w:tblGrid>
      <w:tr w:rsidR="00996BE3" w:rsidRPr="00C70D66" w14:paraId="61DD30D0" w14:textId="77777777" w:rsidTr="00996BE3">
        <w:trPr>
          <w:trHeight w:val="252"/>
        </w:trPr>
        <w:tc>
          <w:tcPr>
            <w:tcW w:w="2598" w:type="dxa"/>
          </w:tcPr>
          <w:p w14:paraId="2E4D2DA7" w14:textId="19AF2E02" w:rsidR="00996BE3" w:rsidRPr="00C70D66" w:rsidRDefault="00996BE3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HGF_CD44</w:t>
            </w:r>
          </w:p>
        </w:tc>
      </w:tr>
      <w:tr w:rsidR="00996BE3" w:rsidRPr="00C70D66" w14:paraId="7A11B2A0" w14:textId="77777777" w:rsidTr="00996BE3">
        <w:trPr>
          <w:trHeight w:val="252"/>
        </w:trPr>
        <w:tc>
          <w:tcPr>
            <w:tcW w:w="2598" w:type="dxa"/>
          </w:tcPr>
          <w:p w14:paraId="7DA690E6" w14:textId="22CE622A" w:rsidR="00996BE3" w:rsidRPr="00C70D66" w:rsidRDefault="00996BE3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FGF1_FGFR1</w:t>
            </w:r>
          </w:p>
        </w:tc>
      </w:tr>
      <w:tr w:rsidR="00996BE3" w:rsidRPr="00C70D66" w14:paraId="2874D8F9" w14:textId="77777777" w:rsidTr="00996BE3">
        <w:trPr>
          <w:trHeight w:val="264"/>
        </w:trPr>
        <w:tc>
          <w:tcPr>
            <w:tcW w:w="2598" w:type="dxa"/>
          </w:tcPr>
          <w:p w14:paraId="13FE93B2" w14:textId="0D366414" w:rsidR="00996BE3" w:rsidRPr="00C70D66" w:rsidRDefault="00996BE3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FGF1_TGFBR3</w:t>
            </w:r>
          </w:p>
        </w:tc>
      </w:tr>
      <w:tr w:rsidR="00996BE3" w:rsidRPr="00C70D66" w14:paraId="1DDCEE1F" w14:textId="77777777" w:rsidTr="00996BE3">
        <w:trPr>
          <w:trHeight w:val="270"/>
        </w:trPr>
        <w:tc>
          <w:tcPr>
            <w:tcW w:w="2598" w:type="dxa"/>
          </w:tcPr>
          <w:p w14:paraId="25B4A2F9" w14:textId="01CEA9C2" w:rsidR="00996BE3" w:rsidRPr="00C70D66" w:rsidRDefault="00996BE3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FGFR2_FGFR3</w:t>
            </w:r>
          </w:p>
        </w:tc>
      </w:tr>
      <w:tr w:rsidR="00996BE3" w:rsidRPr="00C70D66" w14:paraId="23D298E9" w14:textId="77777777" w:rsidTr="00996BE3">
        <w:trPr>
          <w:trHeight w:val="264"/>
        </w:trPr>
        <w:tc>
          <w:tcPr>
            <w:tcW w:w="2598" w:type="dxa"/>
          </w:tcPr>
          <w:p w14:paraId="3FA7CF90" w14:textId="28CF8E50" w:rsidR="00996BE3" w:rsidRPr="00C70D66" w:rsidRDefault="00996BE3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FGF1_FGFR3</w:t>
            </w:r>
          </w:p>
        </w:tc>
      </w:tr>
      <w:tr w:rsidR="00996BE3" w:rsidRPr="00C70D66" w14:paraId="14065F86" w14:textId="77777777" w:rsidTr="00996BE3">
        <w:trPr>
          <w:trHeight w:val="264"/>
        </w:trPr>
        <w:tc>
          <w:tcPr>
            <w:tcW w:w="2598" w:type="dxa"/>
          </w:tcPr>
          <w:p w14:paraId="6140F510" w14:textId="2AD3336B" w:rsidR="00996BE3" w:rsidRPr="00C70D66" w:rsidRDefault="00996BE3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FGF2_FGFR3</w:t>
            </w:r>
          </w:p>
        </w:tc>
      </w:tr>
      <w:tr w:rsidR="00996BE3" w:rsidRPr="00C70D66" w14:paraId="256405F3" w14:textId="77777777" w:rsidTr="00996BE3">
        <w:trPr>
          <w:trHeight w:val="270"/>
        </w:trPr>
        <w:tc>
          <w:tcPr>
            <w:tcW w:w="2598" w:type="dxa"/>
          </w:tcPr>
          <w:p w14:paraId="538B630F" w14:textId="539F470B" w:rsidR="00996BE3" w:rsidRPr="00C70D66" w:rsidRDefault="00996BE3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TIMP1_FGFR2</w:t>
            </w:r>
          </w:p>
        </w:tc>
      </w:tr>
      <w:tr w:rsidR="00996BE3" w:rsidRPr="00C70D66" w14:paraId="38ACE411" w14:textId="77777777" w:rsidTr="00996BE3">
        <w:trPr>
          <w:trHeight w:val="264"/>
        </w:trPr>
        <w:tc>
          <w:tcPr>
            <w:tcW w:w="2598" w:type="dxa"/>
          </w:tcPr>
          <w:p w14:paraId="09450A68" w14:textId="117FD9D9" w:rsidR="00996BE3" w:rsidRPr="00C70D66" w:rsidRDefault="00996BE3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CD44_FGFR2</w:t>
            </w:r>
          </w:p>
        </w:tc>
      </w:tr>
      <w:tr w:rsidR="00996BE3" w:rsidRPr="00C70D66" w14:paraId="3320E84D" w14:textId="77777777" w:rsidTr="00996BE3">
        <w:trPr>
          <w:trHeight w:val="270"/>
        </w:trPr>
        <w:tc>
          <w:tcPr>
            <w:tcW w:w="2598" w:type="dxa"/>
          </w:tcPr>
          <w:p w14:paraId="7943A514" w14:textId="3A11E17A" w:rsidR="00996BE3" w:rsidRPr="00C70D66" w:rsidRDefault="00996BE3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PTN_PTPRS</w:t>
            </w:r>
          </w:p>
        </w:tc>
      </w:tr>
      <w:tr w:rsidR="00996BE3" w:rsidRPr="00C70D66" w14:paraId="19CC9CC1" w14:textId="77777777" w:rsidTr="00996BE3">
        <w:trPr>
          <w:trHeight w:val="264"/>
        </w:trPr>
        <w:tc>
          <w:tcPr>
            <w:tcW w:w="2598" w:type="dxa"/>
          </w:tcPr>
          <w:p w14:paraId="107CAB84" w14:textId="298007E8" w:rsidR="00996BE3" w:rsidRPr="00C70D66" w:rsidRDefault="00996BE3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FGF2_FGFR2</w:t>
            </w:r>
          </w:p>
        </w:tc>
      </w:tr>
      <w:tr w:rsidR="00996BE3" w:rsidRPr="00C70D66" w14:paraId="5E15D5DA" w14:textId="77777777" w:rsidTr="00996BE3">
        <w:trPr>
          <w:trHeight w:val="264"/>
        </w:trPr>
        <w:tc>
          <w:tcPr>
            <w:tcW w:w="2598" w:type="dxa"/>
          </w:tcPr>
          <w:p w14:paraId="59A65B9F" w14:textId="6541F325" w:rsidR="00996BE3" w:rsidRPr="00C70D66" w:rsidRDefault="00996BE3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TFRC_TF</w:t>
            </w:r>
          </w:p>
        </w:tc>
      </w:tr>
      <w:tr w:rsidR="00996BE3" w:rsidRPr="00C70D66" w14:paraId="24BAB8F2" w14:textId="77777777" w:rsidTr="00996BE3">
        <w:trPr>
          <w:trHeight w:val="270"/>
        </w:trPr>
        <w:tc>
          <w:tcPr>
            <w:tcW w:w="2598" w:type="dxa"/>
          </w:tcPr>
          <w:p w14:paraId="06B9E60A" w14:textId="08DEB262" w:rsidR="00996BE3" w:rsidRPr="00C70D66" w:rsidRDefault="00996BE3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HLA-C_FAM3C</w:t>
            </w:r>
          </w:p>
        </w:tc>
      </w:tr>
      <w:tr w:rsidR="00996BE3" w:rsidRPr="00C70D66" w14:paraId="38F0C1C7" w14:textId="77777777" w:rsidTr="00996BE3">
        <w:trPr>
          <w:trHeight w:val="264"/>
        </w:trPr>
        <w:tc>
          <w:tcPr>
            <w:tcW w:w="2598" w:type="dxa"/>
          </w:tcPr>
          <w:p w14:paraId="2A55CEF1" w14:textId="25C67EF7" w:rsidR="00996BE3" w:rsidRPr="00C70D66" w:rsidRDefault="00996BE3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PLXNB1_SEMA4D</w:t>
            </w:r>
          </w:p>
        </w:tc>
      </w:tr>
      <w:tr w:rsidR="00996BE3" w:rsidRPr="00C70D66" w14:paraId="3F828756" w14:textId="77777777" w:rsidTr="00996BE3">
        <w:trPr>
          <w:trHeight w:val="270"/>
        </w:trPr>
        <w:tc>
          <w:tcPr>
            <w:tcW w:w="2598" w:type="dxa"/>
          </w:tcPr>
          <w:p w14:paraId="0746BB0D" w14:textId="0005C07C" w:rsidR="00996BE3" w:rsidRPr="00C70D66" w:rsidRDefault="00996BE3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CD74_COPA</w:t>
            </w:r>
          </w:p>
        </w:tc>
      </w:tr>
      <w:tr w:rsidR="00996BE3" w:rsidRPr="00C70D66" w14:paraId="3AACD325" w14:textId="77777777" w:rsidTr="00996BE3">
        <w:trPr>
          <w:trHeight w:val="264"/>
        </w:trPr>
        <w:tc>
          <w:tcPr>
            <w:tcW w:w="2598" w:type="dxa"/>
          </w:tcPr>
          <w:p w14:paraId="0D8ECF21" w14:textId="26BE63CE" w:rsidR="00996BE3" w:rsidRPr="00C70D66" w:rsidRDefault="00996BE3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Cholesterol_byDHCR7_RORA</w:t>
            </w:r>
          </w:p>
        </w:tc>
      </w:tr>
    </w:tbl>
    <w:p w14:paraId="2E9A0226" w14:textId="77777777" w:rsidR="00996BE3" w:rsidRPr="00C70D66" w:rsidRDefault="00996BE3" w:rsidP="00C70D66">
      <w:pPr>
        <w:jc w:val="both"/>
        <w:rPr>
          <w:sz w:val="22"/>
          <w:szCs w:val="22"/>
          <w:lang w:val="en-GB"/>
        </w:rPr>
      </w:pPr>
    </w:p>
    <w:p w14:paraId="48CD611E" w14:textId="5A076782" w:rsidR="00277BB6" w:rsidRPr="00C70D66" w:rsidRDefault="00277BB6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Pvalue &amp; mean:</w:t>
      </w:r>
    </w:p>
    <w:p w14:paraId="35CDA3EC" w14:textId="77777777" w:rsidR="006A6D40" w:rsidRPr="00C70D66" w:rsidRDefault="006A6D40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No interactions: U3021 &amp; U3088 &amp; U3281</w:t>
      </w:r>
    </w:p>
    <w:p w14:paraId="546092BC" w14:textId="7A6B1A22" w:rsidR="00764DA0" w:rsidRPr="00C70D66" w:rsidRDefault="00764DA0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U30</w:t>
      </w:r>
      <w:r w:rsidR="006A6D40" w:rsidRPr="00C70D66">
        <w:rPr>
          <w:sz w:val="22"/>
          <w:szCs w:val="22"/>
          <w:lang w:val="en-GB"/>
        </w:rPr>
        <w:t>31</w:t>
      </w:r>
      <w:r w:rsidRPr="00C70D66">
        <w:rPr>
          <w:sz w:val="22"/>
          <w:szCs w:val="22"/>
          <w:lang w:val="en-GB"/>
        </w:rPr>
        <w:t xml:space="preserve"> &amp; U3035</w:t>
      </w:r>
    </w:p>
    <w:p w14:paraId="0D6A1225" w14:textId="0BF17CA3" w:rsidR="006A6D40" w:rsidRPr="00C70D66" w:rsidRDefault="006A6D40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 xml:space="preserve">U3017 &amp; U3051 &amp; </w:t>
      </w:r>
      <w:r w:rsidR="0085603C" w:rsidRPr="00C70D66">
        <w:rPr>
          <w:sz w:val="22"/>
          <w:szCs w:val="22"/>
          <w:lang w:val="en-GB"/>
        </w:rPr>
        <w:t>U3123 &amp; U3169</w:t>
      </w:r>
    </w:p>
    <w:p w14:paraId="51B0C2A8" w14:textId="2819D442" w:rsidR="006A6D40" w:rsidRPr="00C70D66" w:rsidRDefault="006A6D40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More interactions from neoplastic-astrocyte side</w:t>
      </w:r>
    </w:p>
    <w:p w14:paraId="5C0B74B4" w14:textId="6A68A5A1" w:rsidR="006A6D40" w:rsidRPr="00C70D66" w:rsidRDefault="006A6D40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Repeated interactions:</w:t>
      </w:r>
    </w:p>
    <w:p w14:paraId="638C82E7" w14:textId="15CCEA1A" w:rsidR="006A6D40" w:rsidRPr="00C70D66" w:rsidRDefault="006A6D40" w:rsidP="00C70D66">
      <w:pPr>
        <w:pStyle w:val="Prrafodelista"/>
        <w:numPr>
          <w:ilvl w:val="0"/>
          <w:numId w:val="2"/>
        </w:num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BMPR1X_BMPR2_BMP7</w:t>
      </w:r>
    </w:p>
    <w:p w14:paraId="2642A2B8" w14:textId="365420A1" w:rsidR="006A6D40" w:rsidRPr="00C70D66" w:rsidRDefault="006A6D40" w:rsidP="00C70D66">
      <w:pPr>
        <w:pStyle w:val="Prrafodelista"/>
        <w:numPr>
          <w:ilvl w:val="0"/>
          <w:numId w:val="2"/>
        </w:num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CADMX_CADMX</w:t>
      </w:r>
    </w:p>
    <w:p w14:paraId="14B3C3D5" w14:textId="1BF1A881" w:rsidR="006A6D40" w:rsidRPr="00C70D66" w:rsidRDefault="006A6D40" w:rsidP="00C70D66">
      <w:pPr>
        <w:pStyle w:val="Prrafodelista"/>
        <w:numPr>
          <w:ilvl w:val="0"/>
          <w:numId w:val="2"/>
        </w:numPr>
        <w:jc w:val="both"/>
        <w:rPr>
          <w:sz w:val="22"/>
          <w:szCs w:val="22"/>
          <w:lang w:val="en-GB"/>
        </w:rPr>
      </w:pPr>
      <w:r w:rsidRPr="00C70D66">
        <w:rPr>
          <w:rFonts w:eastAsiaTheme="minorHAnsi"/>
          <w:sz w:val="22"/>
          <w:szCs w:val="22"/>
          <w:lang w:val="en-GB" w:eastAsia="en-US"/>
          <w14:ligatures w14:val="standardContextual"/>
        </w:rPr>
        <w:t>FGFRX_FGFRX</w:t>
      </w:r>
    </w:p>
    <w:p w14:paraId="4EF36B7E" w14:textId="6B6FB00A" w:rsidR="006A6D40" w:rsidRPr="00C70D66" w:rsidRDefault="006A6D40" w:rsidP="00C70D66">
      <w:pPr>
        <w:pStyle w:val="Prrafodelista"/>
        <w:numPr>
          <w:ilvl w:val="0"/>
          <w:numId w:val="2"/>
        </w:numPr>
        <w:jc w:val="both"/>
        <w:rPr>
          <w:sz w:val="22"/>
          <w:szCs w:val="22"/>
          <w:lang w:val="en-GB"/>
        </w:rPr>
      </w:pPr>
      <w:r w:rsidRPr="00C70D66">
        <w:rPr>
          <w:rFonts w:eastAsiaTheme="minorHAnsi"/>
          <w:sz w:val="22"/>
          <w:szCs w:val="22"/>
          <w:lang w:eastAsia="en-US"/>
          <w14:ligatures w14:val="standardContextual"/>
        </w:rPr>
        <w:t>CD44_FGFR2</w:t>
      </w:r>
    </w:p>
    <w:p w14:paraId="346827E0" w14:textId="574AF223" w:rsidR="006A6D40" w:rsidRPr="00C70D66" w:rsidRDefault="006A6D40" w:rsidP="00C70D66">
      <w:pPr>
        <w:pStyle w:val="Prrafodelista"/>
        <w:numPr>
          <w:ilvl w:val="0"/>
          <w:numId w:val="2"/>
        </w:num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NOTCHX_CNTNX</w:t>
      </w:r>
    </w:p>
    <w:p w14:paraId="0E116464" w14:textId="0917D13F" w:rsidR="00C70D66" w:rsidRPr="00C70D66" w:rsidRDefault="00C70D66" w:rsidP="00C70D66">
      <w:pPr>
        <w:pStyle w:val="Prrafodelista"/>
        <w:numPr>
          <w:ilvl w:val="0"/>
          <w:numId w:val="2"/>
        </w:numPr>
        <w:jc w:val="both"/>
        <w:rPr>
          <w:sz w:val="22"/>
          <w:szCs w:val="22"/>
          <w:lang w:val="en-GB"/>
        </w:rPr>
      </w:pPr>
      <w:r w:rsidRPr="00C70D66">
        <w:rPr>
          <w:rFonts w:eastAsiaTheme="minorHAnsi"/>
          <w:sz w:val="22"/>
          <w:szCs w:val="22"/>
          <w:lang w:eastAsia="en-US"/>
          <w14:ligatures w14:val="standardContextual"/>
        </w:rPr>
        <w:t>TIMPX_FGFRX</w:t>
      </w:r>
    </w:p>
    <w:p w14:paraId="6D1CD35E" w14:textId="77777777" w:rsidR="00C70D66" w:rsidRPr="00C70D66" w:rsidRDefault="00C70D66" w:rsidP="00C70D66">
      <w:pPr>
        <w:jc w:val="both"/>
        <w:rPr>
          <w:sz w:val="22"/>
          <w:szCs w:val="22"/>
          <w:lang w:val="en-GB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550"/>
        <w:gridCol w:w="3312"/>
        <w:gridCol w:w="3632"/>
      </w:tblGrid>
      <w:tr w:rsidR="00277BB6" w:rsidRPr="00C70D66" w14:paraId="408EDD42" w14:textId="77777777" w:rsidTr="003D5DAF">
        <w:tc>
          <w:tcPr>
            <w:tcW w:w="1550" w:type="dxa"/>
          </w:tcPr>
          <w:p w14:paraId="28F20D40" w14:textId="2A10B0D0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Sample</w:t>
            </w:r>
          </w:p>
        </w:tc>
        <w:tc>
          <w:tcPr>
            <w:tcW w:w="3312" w:type="dxa"/>
          </w:tcPr>
          <w:p w14:paraId="68F32511" w14:textId="3305FF1C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Astrocyte-neoplastic</w:t>
            </w:r>
          </w:p>
        </w:tc>
        <w:tc>
          <w:tcPr>
            <w:tcW w:w="3632" w:type="dxa"/>
          </w:tcPr>
          <w:p w14:paraId="52E1EEB1" w14:textId="4645CFAC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Neoplastic-astrocyte</w:t>
            </w:r>
          </w:p>
        </w:tc>
      </w:tr>
      <w:tr w:rsidR="00277BB6" w:rsidRPr="00C70D66" w14:paraId="79498A24" w14:textId="77777777" w:rsidTr="003D5DAF">
        <w:tc>
          <w:tcPr>
            <w:tcW w:w="1550" w:type="dxa"/>
          </w:tcPr>
          <w:p w14:paraId="43CB0877" w14:textId="0036F911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05</w:t>
            </w:r>
          </w:p>
        </w:tc>
        <w:tc>
          <w:tcPr>
            <w:tcW w:w="3312" w:type="dxa"/>
          </w:tcPr>
          <w:p w14:paraId="5F108EC0" w14:textId="0C11EDB9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TIMP1_FGFR2</w:t>
            </w:r>
          </w:p>
        </w:tc>
        <w:tc>
          <w:tcPr>
            <w:tcW w:w="3632" w:type="dxa"/>
          </w:tcPr>
          <w:p w14:paraId="19414D92" w14:textId="0EE2270A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ADM1_CADM1</w:t>
            </w:r>
          </w:p>
        </w:tc>
      </w:tr>
      <w:tr w:rsidR="00277BB6" w:rsidRPr="00C70D66" w14:paraId="53D181C0" w14:textId="77777777" w:rsidTr="003D5DAF">
        <w:tc>
          <w:tcPr>
            <w:tcW w:w="1550" w:type="dxa"/>
          </w:tcPr>
          <w:p w14:paraId="15457873" w14:textId="0D65956D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08</w:t>
            </w:r>
          </w:p>
        </w:tc>
        <w:tc>
          <w:tcPr>
            <w:tcW w:w="3312" w:type="dxa"/>
          </w:tcPr>
          <w:p w14:paraId="252A8083" w14:textId="5F753482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FGF1_FGFR1</w:t>
            </w:r>
          </w:p>
        </w:tc>
        <w:tc>
          <w:tcPr>
            <w:tcW w:w="3632" w:type="dxa"/>
          </w:tcPr>
          <w:p w14:paraId="6A90E5EC" w14:textId="13E25A53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BMPR1B_BMPR2_BMP7</w:t>
            </w:r>
          </w:p>
        </w:tc>
      </w:tr>
      <w:tr w:rsidR="00277BB6" w:rsidRPr="0010320F" w14:paraId="26587FB2" w14:textId="77777777" w:rsidTr="003D5DAF">
        <w:tc>
          <w:tcPr>
            <w:tcW w:w="1550" w:type="dxa"/>
          </w:tcPr>
          <w:p w14:paraId="276B759F" w14:textId="00DEDACE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13</w:t>
            </w:r>
          </w:p>
        </w:tc>
        <w:tc>
          <w:tcPr>
            <w:tcW w:w="3312" w:type="dxa"/>
          </w:tcPr>
          <w:p w14:paraId="608C2A8E" w14:textId="4FA0CAC5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</w:t>
            </w:r>
          </w:p>
        </w:tc>
        <w:tc>
          <w:tcPr>
            <w:tcW w:w="3632" w:type="dxa"/>
          </w:tcPr>
          <w:p w14:paraId="7C496299" w14:textId="34E80516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val="en-GB" w:eastAsia="en-US"/>
                <w14:ligatures w14:val="standardContextual"/>
              </w:rPr>
              <w:t>BMPR1A_BMPR2_BMP7 / FGFR2_FGFR3</w:t>
            </w:r>
          </w:p>
        </w:tc>
      </w:tr>
      <w:tr w:rsidR="00277BB6" w:rsidRPr="00C70D66" w14:paraId="7A4E7D25" w14:textId="77777777" w:rsidTr="003D5DAF">
        <w:tc>
          <w:tcPr>
            <w:tcW w:w="1550" w:type="dxa"/>
          </w:tcPr>
          <w:p w14:paraId="2C2789BC" w14:textId="07650545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16</w:t>
            </w:r>
          </w:p>
        </w:tc>
        <w:tc>
          <w:tcPr>
            <w:tcW w:w="3312" w:type="dxa"/>
          </w:tcPr>
          <w:p w14:paraId="03DBC260" w14:textId="0DB8CF41" w:rsidR="00277BB6" w:rsidRPr="00C70D66" w:rsidRDefault="00013BE1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FN1_integrin_aVb1_complex</w:t>
            </w:r>
          </w:p>
        </w:tc>
        <w:tc>
          <w:tcPr>
            <w:tcW w:w="3632" w:type="dxa"/>
          </w:tcPr>
          <w:p w14:paraId="20BC7E85" w14:textId="5DE47FF7" w:rsidR="00277BB6" w:rsidRPr="00C70D66" w:rsidRDefault="00013BE1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ADM3_CADM1</w:t>
            </w:r>
          </w:p>
        </w:tc>
      </w:tr>
      <w:tr w:rsidR="00277BB6" w:rsidRPr="00C70D66" w14:paraId="3C4FE6A2" w14:textId="77777777" w:rsidTr="003D5DAF">
        <w:tc>
          <w:tcPr>
            <w:tcW w:w="1550" w:type="dxa"/>
          </w:tcPr>
          <w:p w14:paraId="3023E390" w14:textId="0067038B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17</w:t>
            </w:r>
          </w:p>
        </w:tc>
        <w:tc>
          <w:tcPr>
            <w:tcW w:w="3312" w:type="dxa"/>
          </w:tcPr>
          <w:p w14:paraId="6BDDCD2C" w14:textId="4001A531" w:rsidR="00277BB6" w:rsidRPr="00C70D66" w:rsidRDefault="00013BE1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</w:t>
            </w:r>
          </w:p>
        </w:tc>
        <w:tc>
          <w:tcPr>
            <w:tcW w:w="3632" w:type="dxa"/>
          </w:tcPr>
          <w:p w14:paraId="3715043A" w14:textId="4A8C76C4" w:rsidR="00277BB6" w:rsidRPr="00C70D66" w:rsidRDefault="00013BE1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ADM1_CADM1</w:t>
            </w:r>
          </w:p>
        </w:tc>
      </w:tr>
      <w:tr w:rsidR="00277BB6" w:rsidRPr="00C70D66" w14:paraId="5342965D" w14:textId="77777777" w:rsidTr="003D5DAF">
        <w:tc>
          <w:tcPr>
            <w:tcW w:w="1550" w:type="dxa"/>
          </w:tcPr>
          <w:p w14:paraId="604FAC37" w14:textId="784503B5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20</w:t>
            </w:r>
          </w:p>
        </w:tc>
        <w:tc>
          <w:tcPr>
            <w:tcW w:w="3312" w:type="dxa"/>
          </w:tcPr>
          <w:p w14:paraId="6B8EB23D" w14:textId="061025E8" w:rsidR="00277BB6" w:rsidRPr="00C70D66" w:rsidRDefault="00013BE1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TIMP1_FGFR2</w:t>
            </w:r>
          </w:p>
        </w:tc>
        <w:tc>
          <w:tcPr>
            <w:tcW w:w="3632" w:type="dxa"/>
          </w:tcPr>
          <w:p w14:paraId="5C58BC74" w14:textId="08ACCC58" w:rsidR="00277BB6" w:rsidRPr="00C70D66" w:rsidRDefault="00013BE1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LAMC1_integrin_a6b1_complex</w:t>
            </w:r>
          </w:p>
        </w:tc>
      </w:tr>
      <w:tr w:rsidR="00277BB6" w:rsidRPr="00C70D66" w14:paraId="5BDCD676" w14:textId="77777777" w:rsidTr="003D5DAF">
        <w:tc>
          <w:tcPr>
            <w:tcW w:w="1550" w:type="dxa"/>
          </w:tcPr>
          <w:p w14:paraId="3C8F6107" w14:textId="6752CA60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21</w:t>
            </w:r>
          </w:p>
        </w:tc>
        <w:tc>
          <w:tcPr>
            <w:tcW w:w="3312" w:type="dxa"/>
          </w:tcPr>
          <w:p w14:paraId="638A0AF4" w14:textId="47DC8D09" w:rsidR="00277BB6" w:rsidRPr="00C70D66" w:rsidRDefault="00013BE1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41D3226F" w14:textId="257FA434" w:rsidR="00277BB6" w:rsidRPr="00C70D66" w:rsidRDefault="00013BE1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</w:tr>
      <w:tr w:rsidR="00277BB6" w:rsidRPr="00C70D66" w14:paraId="5E8D6A76" w14:textId="77777777" w:rsidTr="003D5DAF">
        <w:tc>
          <w:tcPr>
            <w:tcW w:w="1550" w:type="dxa"/>
          </w:tcPr>
          <w:p w14:paraId="421C5A6A" w14:textId="572D27F3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24</w:t>
            </w:r>
          </w:p>
        </w:tc>
        <w:tc>
          <w:tcPr>
            <w:tcW w:w="3312" w:type="dxa"/>
          </w:tcPr>
          <w:p w14:paraId="54C55D69" w14:textId="20756A67" w:rsidR="00277BB6" w:rsidRPr="00C70D66" w:rsidRDefault="00013BE1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LAMP1_FAM3C</w:t>
            </w:r>
          </w:p>
        </w:tc>
        <w:tc>
          <w:tcPr>
            <w:tcW w:w="3632" w:type="dxa"/>
          </w:tcPr>
          <w:p w14:paraId="329D7B3C" w14:textId="405FC792" w:rsidR="00277BB6" w:rsidRPr="00C70D66" w:rsidRDefault="00013BE1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BMPR1B_BMPR2_BMP7</w:t>
            </w:r>
          </w:p>
        </w:tc>
      </w:tr>
      <w:tr w:rsidR="00277BB6" w:rsidRPr="00C70D66" w14:paraId="74B15BE6" w14:textId="77777777" w:rsidTr="003D5DAF">
        <w:tc>
          <w:tcPr>
            <w:tcW w:w="1550" w:type="dxa"/>
          </w:tcPr>
          <w:p w14:paraId="723A1D83" w14:textId="78018253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27</w:t>
            </w:r>
          </w:p>
        </w:tc>
        <w:tc>
          <w:tcPr>
            <w:tcW w:w="3312" w:type="dxa"/>
          </w:tcPr>
          <w:p w14:paraId="3A8B12F7" w14:textId="2B648AC7" w:rsidR="00277BB6" w:rsidRPr="00C70D66" w:rsidRDefault="00013BE1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0463689F" w14:textId="38D544E7" w:rsidR="00277BB6" w:rsidRPr="00C70D66" w:rsidRDefault="00013BE1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APP_SORL1 / CD44_FGFR2</w:t>
            </w:r>
          </w:p>
        </w:tc>
      </w:tr>
      <w:tr w:rsidR="00277BB6" w:rsidRPr="00C70D66" w14:paraId="488C21E6" w14:textId="77777777" w:rsidTr="003D5DAF">
        <w:tc>
          <w:tcPr>
            <w:tcW w:w="1550" w:type="dxa"/>
          </w:tcPr>
          <w:p w14:paraId="531F72FA" w14:textId="434CF6A9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28</w:t>
            </w:r>
          </w:p>
        </w:tc>
        <w:tc>
          <w:tcPr>
            <w:tcW w:w="3312" w:type="dxa"/>
          </w:tcPr>
          <w:p w14:paraId="788AB45D" w14:textId="24F6DDA8" w:rsidR="00277BB6" w:rsidRPr="00C70D66" w:rsidRDefault="00764DA0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7C3641ED" w14:textId="0F77E2F6" w:rsidR="00277BB6" w:rsidRPr="00C70D66" w:rsidRDefault="00764DA0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D44_FGFR2</w:t>
            </w:r>
          </w:p>
        </w:tc>
      </w:tr>
      <w:tr w:rsidR="00277BB6" w:rsidRPr="00C70D66" w14:paraId="7C9484B6" w14:textId="77777777" w:rsidTr="003D5DAF">
        <w:tc>
          <w:tcPr>
            <w:tcW w:w="1550" w:type="dxa"/>
          </w:tcPr>
          <w:p w14:paraId="42FD57AF" w14:textId="15B3DA16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31</w:t>
            </w:r>
          </w:p>
        </w:tc>
        <w:tc>
          <w:tcPr>
            <w:tcW w:w="3312" w:type="dxa"/>
          </w:tcPr>
          <w:p w14:paraId="0C19BA55" w14:textId="1515C1AF" w:rsidR="00277BB6" w:rsidRPr="00C70D66" w:rsidRDefault="00764DA0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520DF59E" w14:textId="21B18DA3" w:rsidR="00277BB6" w:rsidRPr="00C70D66" w:rsidRDefault="00764DA0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val="en-GB" w:eastAsia="en-US"/>
                <w14:ligatures w14:val="standardContextual"/>
              </w:rPr>
              <w:t>BMPR1A_BMPR2_BMP7</w:t>
            </w:r>
          </w:p>
        </w:tc>
      </w:tr>
      <w:tr w:rsidR="00277BB6" w:rsidRPr="00C70D66" w14:paraId="2D46F30C" w14:textId="77777777" w:rsidTr="003D5DAF">
        <w:tc>
          <w:tcPr>
            <w:tcW w:w="1550" w:type="dxa"/>
          </w:tcPr>
          <w:p w14:paraId="68B443E8" w14:textId="63B456E5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33</w:t>
            </w:r>
          </w:p>
        </w:tc>
        <w:tc>
          <w:tcPr>
            <w:tcW w:w="3312" w:type="dxa"/>
          </w:tcPr>
          <w:p w14:paraId="669E1CFB" w14:textId="5BD2C7D1" w:rsidR="00277BB6" w:rsidRPr="00C70D66" w:rsidRDefault="00764DA0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FGF1_TGFBR3</w:t>
            </w:r>
          </w:p>
        </w:tc>
        <w:tc>
          <w:tcPr>
            <w:tcW w:w="3632" w:type="dxa"/>
          </w:tcPr>
          <w:p w14:paraId="5ACAB322" w14:textId="0FEBD8CC" w:rsidR="00277BB6" w:rsidRPr="00C70D66" w:rsidRDefault="00764DA0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D44_FGFR2</w:t>
            </w:r>
          </w:p>
        </w:tc>
      </w:tr>
      <w:tr w:rsidR="00277BB6" w:rsidRPr="00C70D66" w14:paraId="5CA37A71" w14:textId="77777777" w:rsidTr="003D5DAF">
        <w:tc>
          <w:tcPr>
            <w:tcW w:w="1550" w:type="dxa"/>
          </w:tcPr>
          <w:p w14:paraId="15E6E915" w14:textId="7BCF9C38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35</w:t>
            </w:r>
          </w:p>
        </w:tc>
        <w:tc>
          <w:tcPr>
            <w:tcW w:w="3312" w:type="dxa"/>
          </w:tcPr>
          <w:p w14:paraId="56887650" w14:textId="0541AAF8" w:rsidR="00277BB6" w:rsidRPr="00C70D66" w:rsidRDefault="00764DA0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</w:t>
            </w:r>
          </w:p>
        </w:tc>
        <w:tc>
          <w:tcPr>
            <w:tcW w:w="3632" w:type="dxa"/>
          </w:tcPr>
          <w:p w14:paraId="4C2FB0EE" w14:textId="00FCF840" w:rsidR="00277BB6" w:rsidRPr="00C70D66" w:rsidRDefault="00764DA0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val="en-GB" w:eastAsia="en-US"/>
                <w14:ligatures w14:val="standardContextual"/>
              </w:rPr>
              <w:t>BMPR1A_BMPR2_BMP7</w:t>
            </w:r>
          </w:p>
        </w:tc>
      </w:tr>
      <w:tr w:rsidR="00277BB6" w:rsidRPr="00C70D66" w14:paraId="0D3638D2" w14:textId="77777777" w:rsidTr="003D5DAF">
        <w:tc>
          <w:tcPr>
            <w:tcW w:w="1550" w:type="dxa"/>
          </w:tcPr>
          <w:p w14:paraId="069D350B" w14:textId="11D574C4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39</w:t>
            </w:r>
          </w:p>
        </w:tc>
        <w:tc>
          <w:tcPr>
            <w:tcW w:w="3312" w:type="dxa"/>
          </w:tcPr>
          <w:p w14:paraId="5808A15D" w14:textId="56DCEBE2" w:rsidR="00277BB6" w:rsidRPr="00C70D66" w:rsidRDefault="00764DA0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HLA-C_FAM3C</w:t>
            </w:r>
          </w:p>
        </w:tc>
        <w:tc>
          <w:tcPr>
            <w:tcW w:w="3632" w:type="dxa"/>
          </w:tcPr>
          <w:p w14:paraId="5E2359BB" w14:textId="7F774F67" w:rsidR="00277BB6" w:rsidRPr="00C70D66" w:rsidRDefault="00764DA0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CADM1_CADM1 / CD44_</w:t>
            </w:r>
            <w:r w:rsidR="006A6D40" w:rsidRPr="00C70D66">
              <w:rPr>
                <w:sz w:val="22"/>
                <w:szCs w:val="22"/>
                <w:lang w:val="en-GB"/>
              </w:rPr>
              <w:t>F</w:t>
            </w:r>
            <w:r w:rsidRPr="00C70D66">
              <w:rPr>
                <w:sz w:val="22"/>
                <w:szCs w:val="22"/>
                <w:lang w:val="en-GB"/>
              </w:rPr>
              <w:t>GFR2</w:t>
            </w:r>
          </w:p>
        </w:tc>
      </w:tr>
      <w:tr w:rsidR="00277BB6" w:rsidRPr="00C70D66" w14:paraId="2A815C25" w14:textId="77777777" w:rsidTr="003D5DAF">
        <w:tc>
          <w:tcPr>
            <w:tcW w:w="1550" w:type="dxa"/>
          </w:tcPr>
          <w:p w14:paraId="742E9A9D" w14:textId="75061E9D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lastRenderedPageBreak/>
              <w:t>U3047</w:t>
            </w:r>
          </w:p>
        </w:tc>
        <w:tc>
          <w:tcPr>
            <w:tcW w:w="3312" w:type="dxa"/>
          </w:tcPr>
          <w:p w14:paraId="3AEE806E" w14:textId="399800FC" w:rsidR="00277BB6" w:rsidRPr="00C70D66" w:rsidRDefault="00764DA0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TIMP1_FGFR2</w:t>
            </w:r>
          </w:p>
        </w:tc>
        <w:tc>
          <w:tcPr>
            <w:tcW w:w="3632" w:type="dxa"/>
          </w:tcPr>
          <w:p w14:paraId="6AC1DE7D" w14:textId="64D0DAAF" w:rsidR="00277BB6" w:rsidRPr="00C70D66" w:rsidRDefault="00764DA0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ADM3_CADM1 / NOTCH1_CNTN1</w:t>
            </w:r>
          </w:p>
        </w:tc>
      </w:tr>
      <w:tr w:rsidR="00277BB6" w:rsidRPr="00C70D66" w14:paraId="387DC0F0" w14:textId="77777777" w:rsidTr="003D5DAF">
        <w:tc>
          <w:tcPr>
            <w:tcW w:w="1550" w:type="dxa"/>
          </w:tcPr>
          <w:p w14:paraId="3FB8BF26" w14:textId="05E66D0F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51</w:t>
            </w:r>
          </w:p>
        </w:tc>
        <w:tc>
          <w:tcPr>
            <w:tcW w:w="3312" w:type="dxa"/>
          </w:tcPr>
          <w:p w14:paraId="2D89E820" w14:textId="1FE91C0E" w:rsidR="00277BB6" w:rsidRPr="00C70D66" w:rsidRDefault="00181625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1E9AECDE" w14:textId="72106039" w:rsidR="00277BB6" w:rsidRPr="00C70D66" w:rsidRDefault="00181625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ADM1_CADM1</w:t>
            </w:r>
          </w:p>
        </w:tc>
      </w:tr>
      <w:tr w:rsidR="00277BB6" w:rsidRPr="00C70D66" w14:paraId="53DD18EC" w14:textId="77777777" w:rsidTr="003D5DAF">
        <w:tc>
          <w:tcPr>
            <w:tcW w:w="1550" w:type="dxa"/>
          </w:tcPr>
          <w:p w14:paraId="4B5F8B2F" w14:textId="342C95F8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53</w:t>
            </w:r>
          </w:p>
        </w:tc>
        <w:tc>
          <w:tcPr>
            <w:tcW w:w="3312" w:type="dxa"/>
          </w:tcPr>
          <w:p w14:paraId="2B6B554E" w14:textId="3293A367" w:rsidR="00277BB6" w:rsidRPr="00C70D66" w:rsidRDefault="00181625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NOTCH2_CNTN1</w:t>
            </w:r>
          </w:p>
        </w:tc>
        <w:tc>
          <w:tcPr>
            <w:tcW w:w="3632" w:type="dxa"/>
          </w:tcPr>
          <w:p w14:paraId="4FB452E6" w14:textId="641F0659" w:rsidR="00277BB6" w:rsidRPr="00C70D66" w:rsidRDefault="00181625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FGF1_FGFR3</w:t>
            </w:r>
          </w:p>
        </w:tc>
      </w:tr>
      <w:tr w:rsidR="00277BB6" w:rsidRPr="0010320F" w14:paraId="4A418BFA" w14:textId="77777777" w:rsidTr="003D5DAF">
        <w:tc>
          <w:tcPr>
            <w:tcW w:w="1550" w:type="dxa"/>
          </w:tcPr>
          <w:p w14:paraId="6411E7A1" w14:textId="56DA39A4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54</w:t>
            </w:r>
          </w:p>
        </w:tc>
        <w:tc>
          <w:tcPr>
            <w:tcW w:w="3312" w:type="dxa"/>
          </w:tcPr>
          <w:p w14:paraId="1DEFF9C9" w14:textId="5574704E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</w:t>
            </w:r>
          </w:p>
        </w:tc>
        <w:tc>
          <w:tcPr>
            <w:tcW w:w="3632" w:type="dxa"/>
          </w:tcPr>
          <w:p w14:paraId="1A4E55E2" w14:textId="2252E558" w:rsidR="00277BB6" w:rsidRPr="00C70D66" w:rsidRDefault="00181625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val="en-GB" w:eastAsia="en-US"/>
                <w14:ligatures w14:val="standardContextual"/>
              </w:rPr>
              <w:t>BMPR1A_BMPR2_BMP7 / CD44_FGFR2</w:t>
            </w:r>
          </w:p>
        </w:tc>
      </w:tr>
      <w:tr w:rsidR="00277BB6" w:rsidRPr="0010320F" w14:paraId="5859979D" w14:textId="77777777" w:rsidTr="003D5DAF">
        <w:tc>
          <w:tcPr>
            <w:tcW w:w="1550" w:type="dxa"/>
          </w:tcPr>
          <w:p w14:paraId="4FA3DD98" w14:textId="47106955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65</w:t>
            </w:r>
          </w:p>
        </w:tc>
        <w:tc>
          <w:tcPr>
            <w:tcW w:w="3312" w:type="dxa"/>
          </w:tcPr>
          <w:p w14:paraId="5C790003" w14:textId="17DB7EE9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29024D3B" w14:textId="6532C917" w:rsidR="00277BB6" w:rsidRPr="00C70D66" w:rsidRDefault="00181625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val="en-GB" w:eastAsia="en-US"/>
                <w14:ligatures w14:val="standardContextual"/>
              </w:rPr>
              <w:t>BMPR1</w:t>
            </w:r>
            <w:r w:rsidR="003D5DAF" w:rsidRPr="00C70D66">
              <w:rPr>
                <w:rFonts w:eastAsiaTheme="minorHAnsi"/>
                <w:sz w:val="22"/>
                <w:szCs w:val="22"/>
                <w:lang w:val="en-GB" w:eastAsia="en-US"/>
                <w14:ligatures w14:val="standardContextual"/>
              </w:rPr>
              <w:t>B</w:t>
            </w:r>
            <w:r w:rsidRPr="00C70D66">
              <w:rPr>
                <w:rFonts w:eastAsiaTheme="minorHAnsi"/>
                <w:sz w:val="22"/>
                <w:szCs w:val="22"/>
                <w:lang w:val="en-GB" w:eastAsia="en-US"/>
                <w14:ligatures w14:val="standardContextual"/>
              </w:rPr>
              <w:t xml:space="preserve">_BMPR2_BMP7 / </w:t>
            </w:r>
            <w:r w:rsidR="003D5DAF" w:rsidRPr="00C70D66">
              <w:rPr>
                <w:rFonts w:eastAsiaTheme="minorHAnsi"/>
                <w:sz w:val="22"/>
                <w:szCs w:val="22"/>
                <w:lang w:val="en-GB" w:eastAsia="en-US"/>
                <w14:ligatures w14:val="standardContextual"/>
              </w:rPr>
              <w:t>FGF2_FGFR3</w:t>
            </w:r>
          </w:p>
        </w:tc>
      </w:tr>
      <w:tr w:rsidR="00277BB6" w:rsidRPr="00C70D66" w14:paraId="5E590F57" w14:textId="77777777" w:rsidTr="003D5DAF">
        <w:tc>
          <w:tcPr>
            <w:tcW w:w="1550" w:type="dxa"/>
          </w:tcPr>
          <w:p w14:paraId="001A514F" w14:textId="29D98F70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71</w:t>
            </w:r>
          </w:p>
        </w:tc>
        <w:tc>
          <w:tcPr>
            <w:tcW w:w="3312" w:type="dxa"/>
          </w:tcPr>
          <w:p w14:paraId="0CADED10" w14:textId="3699F67C" w:rsidR="00277BB6" w:rsidRPr="00C70D66" w:rsidRDefault="006A6D40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076C3C7C" w14:textId="367043B4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ACVR1_BMPR2_BMP7</w:t>
            </w:r>
          </w:p>
        </w:tc>
      </w:tr>
      <w:tr w:rsidR="00277BB6" w:rsidRPr="00C70D66" w14:paraId="45AA9FF3" w14:textId="77777777" w:rsidTr="003D5DAF">
        <w:tc>
          <w:tcPr>
            <w:tcW w:w="1550" w:type="dxa"/>
          </w:tcPr>
          <w:p w14:paraId="19AE774B" w14:textId="3C17325F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78</w:t>
            </w:r>
          </w:p>
        </w:tc>
        <w:tc>
          <w:tcPr>
            <w:tcW w:w="3312" w:type="dxa"/>
          </w:tcPr>
          <w:p w14:paraId="55234067" w14:textId="7C444E10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ADM3_CADM4</w:t>
            </w:r>
          </w:p>
        </w:tc>
        <w:tc>
          <w:tcPr>
            <w:tcW w:w="3632" w:type="dxa"/>
          </w:tcPr>
          <w:p w14:paraId="446A862F" w14:textId="74E081EA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BMPR1B_BMPR2_BMP7</w:t>
            </w:r>
          </w:p>
        </w:tc>
      </w:tr>
      <w:tr w:rsidR="00277BB6" w:rsidRPr="00C70D66" w14:paraId="6544C7F1" w14:textId="77777777" w:rsidTr="003D5DAF">
        <w:tc>
          <w:tcPr>
            <w:tcW w:w="1550" w:type="dxa"/>
          </w:tcPr>
          <w:p w14:paraId="3DC7162D" w14:textId="2980F63E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82</w:t>
            </w:r>
          </w:p>
        </w:tc>
        <w:tc>
          <w:tcPr>
            <w:tcW w:w="3312" w:type="dxa"/>
          </w:tcPr>
          <w:p w14:paraId="19AAA194" w14:textId="3E93E1AA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42056D74" w14:textId="557E0C91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 xml:space="preserve">CADM3_CADM1 / </w:t>
            </w:r>
            <w:r w:rsidRPr="00C70D66">
              <w:rPr>
                <w:rFonts w:eastAsiaTheme="minorHAnsi"/>
                <w:sz w:val="22"/>
                <w:szCs w:val="22"/>
                <w:lang w:val="en-GB" w:eastAsia="en-US"/>
                <w14:ligatures w14:val="standardContextual"/>
              </w:rPr>
              <w:t>BMPR1A_BMPR2_BMP7</w:t>
            </w:r>
          </w:p>
        </w:tc>
      </w:tr>
      <w:tr w:rsidR="00277BB6" w:rsidRPr="00C70D66" w14:paraId="22C4CA6A" w14:textId="77777777" w:rsidTr="003D5DAF">
        <w:tc>
          <w:tcPr>
            <w:tcW w:w="1550" w:type="dxa"/>
          </w:tcPr>
          <w:p w14:paraId="1AB7495C" w14:textId="14D63ED2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84</w:t>
            </w:r>
          </w:p>
        </w:tc>
        <w:tc>
          <w:tcPr>
            <w:tcW w:w="3312" w:type="dxa"/>
          </w:tcPr>
          <w:p w14:paraId="04861BFA" w14:textId="5D218ECB" w:rsidR="00277BB6" w:rsidRPr="00C70D66" w:rsidRDefault="003D5DAF" w:rsidP="00C70D66">
            <w:pPr>
              <w:tabs>
                <w:tab w:val="left" w:pos="2400"/>
              </w:tabs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TIMP1_FGFR2</w:t>
            </w:r>
          </w:p>
        </w:tc>
        <w:tc>
          <w:tcPr>
            <w:tcW w:w="3632" w:type="dxa"/>
          </w:tcPr>
          <w:p w14:paraId="27EBF939" w14:textId="4736647A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ADM3_CADM1 / CD44_FGFR2</w:t>
            </w:r>
          </w:p>
        </w:tc>
      </w:tr>
      <w:tr w:rsidR="00277BB6" w:rsidRPr="00C70D66" w14:paraId="132A2D68" w14:textId="77777777" w:rsidTr="003D5DAF">
        <w:tc>
          <w:tcPr>
            <w:tcW w:w="1550" w:type="dxa"/>
          </w:tcPr>
          <w:p w14:paraId="7295FBA7" w14:textId="031103D2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86</w:t>
            </w:r>
          </w:p>
        </w:tc>
        <w:tc>
          <w:tcPr>
            <w:tcW w:w="3312" w:type="dxa"/>
          </w:tcPr>
          <w:p w14:paraId="7EE429E1" w14:textId="37717B50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</w:t>
            </w:r>
          </w:p>
        </w:tc>
        <w:tc>
          <w:tcPr>
            <w:tcW w:w="3632" w:type="dxa"/>
          </w:tcPr>
          <w:p w14:paraId="12279274" w14:textId="06B5C9D6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ADM1_CADM1 / LAMC1_integrin_a7b1_complex</w:t>
            </w:r>
          </w:p>
        </w:tc>
      </w:tr>
      <w:tr w:rsidR="00277BB6" w:rsidRPr="00C70D66" w14:paraId="0ECB7C97" w14:textId="77777777" w:rsidTr="003D5DAF">
        <w:tc>
          <w:tcPr>
            <w:tcW w:w="1550" w:type="dxa"/>
          </w:tcPr>
          <w:p w14:paraId="541CAA46" w14:textId="06AA64D8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88</w:t>
            </w:r>
          </w:p>
        </w:tc>
        <w:tc>
          <w:tcPr>
            <w:tcW w:w="3312" w:type="dxa"/>
          </w:tcPr>
          <w:p w14:paraId="6ABD21CF" w14:textId="5B8E36D7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</w:t>
            </w:r>
          </w:p>
        </w:tc>
        <w:tc>
          <w:tcPr>
            <w:tcW w:w="3632" w:type="dxa"/>
          </w:tcPr>
          <w:p w14:paraId="74C6EEFE" w14:textId="19314E0A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</w:t>
            </w:r>
          </w:p>
        </w:tc>
      </w:tr>
      <w:tr w:rsidR="00277BB6" w:rsidRPr="00C70D66" w14:paraId="2C3571CC" w14:textId="77777777" w:rsidTr="003D5DAF">
        <w:tc>
          <w:tcPr>
            <w:tcW w:w="1550" w:type="dxa"/>
          </w:tcPr>
          <w:p w14:paraId="2F775924" w14:textId="50DC076D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093</w:t>
            </w:r>
          </w:p>
        </w:tc>
        <w:tc>
          <w:tcPr>
            <w:tcW w:w="3312" w:type="dxa"/>
          </w:tcPr>
          <w:p w14:paraId="10A37AF8" w14:textId="6CE0D447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FGF1_TGFBR3</w:t>
            </w:r>
          </w:p>
        </w:tc>
        <w:tc>
          <w:tcPr>
            <w:tcW w:w="3632" w:type="dxa"/>
          </w:tcPr>
          <w:p w14:paraId="6AB13B1B" w14:textId="23A28A0C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</w:tr>
      <w:tr w:rsidR="00277BB6" w:rsidRPr="00C70D66" w14:paraId="371476C3" w14:textId="77777777" w:rsidTr="003D5DAF">
        <w:tc>
          <w:tcPr>
            <w:tcW w:w="1550" w:type="dxa"/>
          </w:tcPr>
          <w:p w14:paraId="195B63AC" w14:textId="34159566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101</w:t>
            </w:r>
          </w:p>
        </w:tc>
        <w:tc>
          <w:tcPr>
            <w:tcW w:w="3312" w:type="dxa"/>
          </w:tcPr>
          <w:p w14:paraId="620B78AD" w14:textId="0B3DAD34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TIMP1_FGFR2</w:t>
            </w:r>
          </w:p>
        </w:tc>
        <w:tc>
          <w:tcPr>
            <w:tcW w:w="3632" w:type="dxa"/>
          </w:tcPr>
          <w:p w14:paraId="6D2171B7" w14:textId="56458509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ADM1_CADM1 / CD44_FGFR2</w:t>
            </w:r>
          </w:p>
        </w:tc>
      </w:tr>
      <w:tr w:rsidR="00277BB6" w:rsidRPr="00C70D66" w14:paraId="47E0402E" w14:textId="77777777" w:rsidTr="003D5DAF">
        <w:tc>
          <w:tcPr>
            <w:tcW w:w="1550" w:type="dxa"/>
          </w:tcPr>
          <w:p w14:paraId="271CE54B" w14:textId="1D5C211D" w:rsidR="00277BB6" w:rsidRPr="00C70D66" w:rsidRDefault="00277BB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110</w:t>
            </w:r>
          </w:p>
        </w:tc>
        <w:tc>
          <w:tcPr>
            <w:tcW w:w="3312" w:type="dxa"/>
          </w:tcPr>
          <w:p w14:paraId="1A95288B" w14:textId="63CBCF66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FGF1_FGFR1</w:t>
            </w:r>
          </w:p>
        </w:tc>
        <w:tc>
          <w:tcPr>
            <w:tcW w:w="3632" w:type="dxa"/>
          </w:tcPr>
          <w:p w14:paraId="67411C1C" w14:textId="2C11EF3A" w:rsidR="00277BB6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FGF2_FGFR3</w:t>
            </w:r>
          </w:p>
        </w:tc>
      </w:tr>
      <w:tr w:rsidR="003D5DAF" w:rsidRPr="00C70D66" w14:paraId="2146FCDF" w14:textId="77777777" w:rsidTr="003D5DAF">
        <w:tc>
          <w:tcPr>
            <w:tcW w:w="1550" w:type="dxa"/>
          </w:tcPr>
          <w:p w14:paraId="010AEEAB" w14:textId="760F7E60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117</w:t>
            </w:r>
          </w:p>
        </w:tc>
        <w:tc>
          <w:tcPr>
            <w:tcW w:w="3312" w:type="dxa"/>
          </w:tcPr>
          <w:p w14:paraId="1B72D450" w14:textId="4C710C0A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LAMP1_FAM3C</w:t>
            </w:r>
          </w:p>
        </w:tc>
        <w:tc>
          <w:tcPr>
            <w:tcW w:w="3632" w:type="dxa"/>
          </w:tcPr>
          <w:p w14:paraId="1F47D1C4" w14:textId="49FE5241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BMPR1B_BMPR2_BMP7</w:t>
            </w:r>
          </w:p>
        </w:tc>
      </w:tr>
      <w:tr w:rsidR="003D5DAF" w:rsidRPr="0010320F" w14:paraId="0059117C" w14:textId="77777777" w:rsidTr="003D5DAF">
        <w:tc>
          <w:tcPr>
            <w:tcW w:w="1550" w:type="dxa"/>
          </w:tcPr>
          <w:p w14:paraId="3B5FBCBC" w14:textId="06C1D8B7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118</w:t>
            </w:r>
          </w:p>
        </w:tc>
        <w:tc>
          <w:tcPr>
            <w:tcW w:w="3312" w:type="dxa"/>
          </w:tcPr>
          <w:p w14:paraId="62D83F97" w14:textId="2FA92F0C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1D0C6A5C" w14:textId="69B42702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val="en-GB" w:eastAsia="en-US"/>
                <w14:ligatures w14:val="standardContextual"/>
              </w:rPr>
              <w:t xml:space="preserve">NOTCH1_CNTN1 / </w:t>
            </w:r>
            <w:r w:rsidRPr="00C70D66">
              <w:rPr>
                <w:sz w:val="22"/>
                <w:szCs w:val="22"/>
                <w:lang w:val="en-GB"/>
              </w:rPr>
              <w:t>BMPR1B_BMPR2_BMP7</w:t>
            </w:r>
          </w:p>
        </w:tc>
      </w:tr>
      <w:tr w:rsidR="003D5DAF" w:rsidRPr="00C70D66" w14:paraId="05465D07" w14:textId="77777777" w:rsidTr="003D5DAF">
        <w:tc>
          <w:tcPr>
            <w:tcW w:w="1550" w:type="dxa"/>
          </w:tcPr>
          <w:p w14:paraId="74006F27" w14:textId="6DF8C35B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123</w:t>
            </w:r>
          </w:p>
        </w:tc>
        <w:tc>
          <w:tcPr>
            <w:tcW w:w="3312" w:type="dxa"/>
          </w:tcPr>
          <w:p w14:paraId="4FB51258" w14:textId="258F7651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708DA6D6" w14:textId="71485F3E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ADM1_CADM1</w:t>
            </w:r>
          </w:p>
        </w:tc>
      </w:tr>
      <w:tr w:rsidR="003D5DAF" w:rsidRPr="00C70D66" w14:paraId="6427F1B1" w14:textId="77777777" w:rsidTr="003D5DAF">
        <w:tc>
          <w:tcPr>
            <w:tcW w:w="1550" w:type="dxa"/>
          </w:tcPr>
          <w:p w14:paraId="776B7DA0" w14:textId="72F8BD0D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137</w:t>
            </w:r>
          </w:p>
        </w:tc>
        <w:tc>
          <w:tcPr>
            <w:tcW w:w="3312" w:type="dxa"/>
          </w:tcPr>
          <w:p w14:paraId="71BF6A25" w14:textId="1EF16B6B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ADM3_CADM4</w:t>
            </w:r>
          </w:p>
        </w:tc>
        <w:tc>
          <w:tcPr>
            <w:tcW w:w="3632" w:type="dxa"/>
          </w:tcPr>
          <w:p w14:paraId="5757F391" w14:textId="3BA26321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FGF2_FGFR3</w:t>
            </w:r>
          </w:p>
        </w:tc>
      </w:tr>
      <w:tr w:rsidR="003D5DAF" w:rsidRPr="00C70D66" w14:paraId="2AAC868F" w14:textId="77777777" w:rsidTr="003D5DAF">
        <w:tc>
          <w:tcPr>
            <w:tcW w:w="1550" w:type="dxa"/>
          </w:tcPr>
          <w:p w14:paraId="6B700258" w14:textId="3D0BCAF2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167</w:t>
            </w:r>
          </w:p>
        </w:tc>
        <w:tc>
          <w:tcPr>
            <w:tcW w:w="3312" w:type="dxa"/>
          </w:tcPr>
          <w:p w14:paraId="4316CB27" w14:textId="286A4488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FGF1_TGFBR3</w:t>
            </w:r>
          </w:p>
        </w:tc>
        <w:tc>
          <w:tcPr>
            <w:tcW w:w="3632" w:type="dxa"/>
          </w:tcPr>
          <w:p w14:paraId="5C7C6145" w14:textId="2DC8FE50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</w:t>
            </w:r>
          </w:p>
        </w:tc>
      </w:tr>
      <w:tr w:rsidR="003D5DAF" w:rsidRPr="00C70D66" w14:paraId="4D072981" w14:textId="77777777" w:rsidTr="003D5DAF">
        <w:tc>
          <w:tcPr>
            <w:tcW w:w="1550" w:type="dxa"/>
          </w:tcPr>
          <w:p w14:paraId="37B2E468" w14:textId="175C061A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169</w:t>
            </w:r>
          </w:p>
        </w:tc>
        <w:tc>
          <w:tcPr>
            <w:tcW w:w="3312" w:type="dxa"/>
          </w:tcPr>
          <w:p w14:paraId="64F1360E" w14:textId="0D3C4A1D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14B3B3D8" w14:textId="7B687A6C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ADM1_CADM1</w:t>
            </w:r>
          </w:p>
        </w:tc>
      </w:tr>
      <w:tr w:rsidR="003D5DAF" w:rsidRPr="00C70D66" w14:paraId="5E42F6D1" w14:textId="77777777" w:rsidTr="003D5DAF">
        <w:tc>
          <w:tcPr>
            <w:tcW w:w="1550" w:type="dxa"/>
          </w:tcPr>
          <w:p w14:paraId="26D01102" w14:textId="4B8DF979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179</w:t>
            </w:r>
          </w:p>
        </w:tc>
        <w:tc>
          <w:tcPr>
            <w:tcW w:w="3312" w:type="dxa"/>
          </w:tcPr>
          <w:p w14:paraId="172936B9" w14:textId="172F627A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23250524" w14:textId="4C5789D9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FGF2_FGFR2</w:t>
            </w:r>
          </w:p>
        </w:tc>
      </w:tr>
      <w:tr w:rsidR="003D5DAF" w:rsidRPr="00C70D66" w14:paraId="5EE205F0" w14:textId="77777777" w:rsidTr="003D5DAF">
        <w:tc>
          <w:tcPr>
            <w:tcW w:w="1550" w:type="dxa"/>
          </w:tcPr>
          <w:p w14:paraId="4A03875E" w14:textId="54258AF5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180</w:t>
            </w:r>
          </w:p>
        </w:tc>
        <w:tc>
          <w:tcPr>
            <w:tcW w:w="3312" w:type="dxa"/>
          </w:tcPr>
          <w:p w14:paraId="046CFA04" w14:textId="5BA14BC3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LAMP1_FAM3C</w:t>
            </w:r>
          </w:p>
        </w:tc>
        <w:tc>
          <w:tcPr>
            <w:tcW w:w="3632" w:type="dxa"/>
          </w:tcPr>
          <w:p w14:paraId="63C02F43" w14:textId="5142A352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</w:tr>
      <w:tr w:rsidR="003D5DAF" w:rsidRPr="00C70D66" w14:paraId="67C858F1" w14:textId="77777777" w:rsidTr="003D5DAF">
        <w:tc>
          <w:tcPr>
            <w:tcW w:w="1550" w:type="dxa"/>
          </w:tcPr>
          <w:p w14:paraId="200AB7E8" w14:textId="2527BBA8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182</w:t>
            </w:r>
          </w:p>
        </w:tc>
        <w:tc>
          <w:tcPr>
            <w:tcW w:w="3312" w:type="dxa"/>
          </w:tcPr>
          <w:p w14:paraId="563E1273" w14:textId="4C7D7483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HLA-C_FAM3C</w:t>
            </w:r>
          </w:p>
        </w:tc>
        <w:tc>
          <w:tcPr>
            <w:tcW w:w="3632" w:type="dxa"/>
          </w:tcPr>
          <w:p w14:paraId="2656B772" w14:textId="270E0B9A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D44_FGFR2</w:t>
            </w:r>
          </w:p>
        </w:tc>
      </w:tr>
      <w:tr w:rsidR="003D5DAF" w:rsidRPr="00C70D66" w14:paraId="0330DE88" w14:textId="77777777" w:rsidTr="003D5DAF">
        <w:tc>
          <w:tcPr>
            <w:tcW w:w="1550" w:type="dxa"/>
          </w:tcPr>
          <w:p w14:paraId="0C090F2A" w14:textId="293805AD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202</w:t>
            </w:r>
          </w:p>
        </w:tc>
        <w:tc>
          <w:tcPr>
            <w:tcW w:w="3312" w:type="dxa"/>
          </w:tcPr>
          <w:p w14:paraId="52976A2A" w14:textId="7687858F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NOTCH2_CNTN1</w:t>
            </w:r>
          </w:p>
        </w:tc>
        <w:tc>
          <w:tcPr>
            <w:tcW w:w="3632" w:type="dxa"/>
          </w:tcPr>
          <w:p w14:paraId="15D0B809" w14:textId="6E97CD64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FGF2_FGFR3</w:t>
            </w:r>
          </w:p>
        </w:tc>
      </w:tr>
      <w:tr w:rsidR="003D5DAF" w:rsidRPr="00C70D66" w14:paraId="23F43054" w14:textId="77777777" w:rsidTr="003D5DAF">
        <w:tc>
          <w:tcPr>
            <w:tcW w:w="1550" w:type="dxa"/>
          </w:tcPr>
          <w:p w14:paraId="04D5AFCC" w14:textId="1F6F431F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213</w:t>
            </w:r>
          </w:p>
        </w:tc>
        <w:tc>
          <w:tcPr>
            <w:tcW w:w="3312" w:type="dxa"/>
          </w:tcPr>
          <w:p w14:paraId="14C5D4EB" w14:textId="6DF34588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04860180" w14:textId="2112F284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MDK_SORL1 / FGF2_FGFR3</w:t>
            </w:r>
          </w:p>
        </w:tc>
      </w:tr>
      <w:tr w:rsidR="003D5DAF" w:rsidRPr="00C70D66" w14:paraId="7C7C6639" w14:textId="77777777" w:rsidTr="003D5DAF">
        <w:tc>
          <w:tcPr>
            <w:tcW w:w="1550" w:type="dxa"/>
          </w:tcPr>
          <w:p w14:paraId="69EED7C6" w14:textId="7C3C7B80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220</w:t>
            </w:r>
          </w:p>
        </w:tc>
        <w:tc>
          <w:tcPr>
            <w:tcW w:w="3312" w:type="dxa"/>
          </w:tcPr>
          <w:p w14:paraId="0AD8B38B" w14:textId="2B30AEEF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NOTCH2_CNTN1</w:t>
            </w:r>
          </w:p>
        </w:tc>
        <w:tc>
          <w:tcPr>
            <w:tcW w:w="3632" w:type="dxa"/>
          </w:tcPr>
          <w:p w14:paraId="366C86CE" w14:textId="5F347BD2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</w:tr>
      <w:tr w:rsidR="003D5DAF" w:rsidRPr="00C70D66" w14:paraId="0B8EB0BA" w14:textId="77777777" w:rsidTr="003D5DAF">
        <w:tc>
          <w:tcPr>
            <w:tcW w:w="1550" w:type="dxa"/>
          </w:tcPr>
          <w:p w14:paraId="4B6A8D4C" w14:textId="75289544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226</w:t>
            </w:r>
          </w:p>
        </w:tc>
        <w:tc>
          <w:tcPr>
            <w:tcW w:w="3312" w:type="dxa"/>
          </w:tcPr>
          <w:p w14:paraId="51BB685C" w14:textId="4021ECD5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1D9F83C4" w14:textId="53650208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FGF1_FGFR3</w:t>
            </w:r>
          </w:p>
        </w:tc>
      </w:tr>
      <w:tr w:rsidR="003D5DAF" w:rsidRPr="00C70D66" w14:paraId="41E3CC4F" w14:textId="77777777" w:rsidTr="003D5DAF">
        <w:tc>
          <w:tcPr>
            <w:tcW w:w="1550" w:type="dxa"/>
          </w:tcPr>
          <w:p w14:paraId="7C1E7DB9" w14:textId="0F6D7AFA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230</w:t>
            </w:r>
          </w:p>
        </w:tc>
        <w:tc>
          <w:tcPr>
            <w:tcW w:w="3312" w:type="dxa"/>
          </w:tcPr>
          <w:p w14:paraId="38CA1E37" w14:textId="76FFDE0B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TIMP1_FGFR2</w:t>
            </w:r>
          </w:p>
        </w:tc>
        <w:tc>
          <w:tcPr>
            <w:tcW w:w="3632" w:type="dxa"/>
          </w:tcPr>
          <w:p w14:paraId="3CF5EF22" w14:textId="555F755A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CD44_FGFR2</w:t>
            </w:r>
          </w:p>
        </w:tc>
      </w:tr>
      <w:tr w:rsidR="003D5DAF" w:rsidRPr="00C70D66" w14:paraId="5BEEEEC1" w14:textId="77777777" w:rsidTr="003D5DAF">
        <w:tc>
          <w:tcPr>
            <w:tcW w:w="1550" w:type="dxa"/>
          </w:tcPr>
          <w:p w14:paraId="5B21CE2F" w14:textId="109D0C27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233</w:t>
            </w:r>
          </w:p>
        </w:tc>
        <w:tc>
          <w:tcPr>
            <w:tcW w:w="3312" w:type="dxa"/>
          </w:tcPr>
          <w:p w14:paraId="3AEFD8F6" w14:textId="2CAD07B2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HLA-C_FAM3C</w:t>
            </w:r>
          </w:p>
        </w:tc>
        <w:tc>
          <w:tcPr>
            <w:tcW w:w="3632" w:type="dxa"/>
          </w:tcPr>
          <w:p w14:paraId="1E6320D3" w14:textId="2A8DB0F4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D44_FGFR2</w:t>
            </w:r>
          </w:p>
        </w:tc>
      </w:tr>
      <w:tr w:rsidR="003D5DAF" w:rsidRPr="00C70D66" w14:paraId="142D670A" w14:textId="77777777" w:rsidTr="003D5DAF">
        <w:tc>
          <w:tcPr>
            <w:tcW w:w="1550" w:type="dxa"/>
          </w:tcPr>
          <w:p w14:paraId="784A537A" w14:textId="1125CFE7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257</w:t>
            </w:r>
          </w:p>
        </w:tc>
        <w:tc>
          <w:tcPr>
            <w:tcW w:w="3312" w:type="dxa"/>
          </w:tcPr>
          <w:p w14:paraId="567168B4" w14:textId="2A1A2766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TIMP1_FGFR2</w:t>
            </w:r>
          </w:p>
        </w:tc>
        <w:tc>
          <w:tcPr>
            <w:tcW w:w="3632" w:type="dxa"/>
          </w:tcPr>
          <w:p w14:paraId="57CAA51E" w14:textId="06A55510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</w:tr>
      <w:tr w:rsidR="003D5DAF" w:rsidRPr="0010320F" w14:paraId="3FC17E47" w14:textId="77777777" w:rsidTr="003D5DAF">
        <w:tc>
          <w:tcPr>
            <w:tcW w:w="1550" w:type="dxa"/>
          </w:tcPr>
          <w:p w14:paraId="2CD696C4" w14:textId="79307608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275</w:t>
            </w:r>
          </w:p>
        </w:tc>
        <w:tc>
          <w:tcPr>
            <w:tcW w:w="3312" w:type="dxa"/>
          </w:tcPr>
          <w:p w14:paraId="3F62B685" w14:textId="22A11D0E" w:rsidR="003D5DAF" w:rsidRPr="00C70D66" w:rsidRDefault="00A822DB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4900D393" w14:textId="0A38AECE" w:rsidR="003D5DAF" w:rsidRPr="00C70D66" w:rsidRDefault="0085603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CADM1_CADM1</w:t>
            </w:r>
            <w:r w:rsidR="00A822DB" w:rsidRPr="00C70D66">
              <w:rPr>
                <w:sz w:val="22"/>
                <w:szCs w:val="22"/>
                <w:lang w:val="en-GB"/>
              </w:rPr>
              <w:t xml:space="preserve"> / BMPR1B_BMPR2_BMP7</w:t>
            </w:r>
          </w:p>
        </w:tc>
      </w:tr>
      <w:tr w:rsidR="003D5DAF" w:rsidRPr="0010320F" w14:paraId="1055973E" w14:textId="77777777" w:rsidTr="003D5DAF">
        <w:tc>
          <w:tcPr>
            <w:tcW w:w="1550" w:type="dxa"/>
          </w:tcPr>
          <w:p w14:paraId="7D163564" w14:textId="0F8427E5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279</w:t>
            </w:r>
          </w:p>
        </w:tc>
        <w:tc>
          <w:tcPr>
            <w:tcW w:w="3312" w:type="dxa"/>
          </w:tcPr>
          <w:p w14:paraId="580B4818" w14:textId="76672C4D" w:rsidR="003D5DAF" w:rsidRPr="00C70D66" w:rsidRDefault="00A822DB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43D9A9D8" w14:textId="31F8DBEC" w:rsidR="003D5DAF" w:rsidRPr="00C70D66" w:rsidRDefault="00A822DB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val="en-GB" w:eastAsia="en-US"/>
                <w14:ligatures w14:val="standardContextual"/>
              </w:rPr>
              <w:t xml:space="preserve">LAMC1_integrin_a7b1_complex / </w:t>
            </w:r>
            <w:r w:rsidRPr="00C70D66">
              <w:rPr>
                <w:sz w:val="22"/>
                <w:szCs w:val="22"/>
                <w:lang w:val="en-GB"/>
              </w:rPr>
              <w:t>BMPR1B_BMPR2_BMP7</w:t>
            </w:r>
          </w:p>
        </w:tc>
      </w:tr>
      <w:tr w:rsidR="003D5DAF" w:rsidRPr="00C70D66" w14:paraId="0900604F" w14:textId="77777777" w:rsidTr="003D5DAF">
        <w:tc>
          <w:tcPr>
            <w:tcW w:w="1550" w:type="dxa"/>
          </w:tcPr>
          <w:p w14:paraId="3E97DBD9" w14:textId="6C9D5751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281</w:t>
            </w:r>
          </w:p>
        </w:tc>
        <w:tc>
          <w:tcPr>
            <w:tcW w:w="3312" w:type="dxa"/>
          </w:tcPr>
          <w:p w14:paraId="62D9E1C1" w14:textId="786E6C6A" w:rsidR="003D5DAF" w:rsidRPr="00C70D66" w:rsidRDefault="00A822DB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5BB6A5B8" w14:textId="04D62FD3" w:rsidR="003D5DAF" w:rsidRPr="00C70D66" w:rsidRDefault="00A822DB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</w:tr>
      <w:tr w:rsidR="003D5DAF" w:rsidRPr="00C70D66" w14:paraId="7CAFA57B" w14:textId="77777777" w:rsidTr="003D5DAF">
        <w:tc>
          <w:tcPr>
            <w:tcW w:w="1550" w:type="dxa"/>
          </w:tcPr>
          <w:p w14:paraId="6E7B6FB8" w14:textId="41994B09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289</w:t>
            </w:r>
          </w:p>
        </w:tc>
        <w:tc>
          <w:tcPr>
            <w:tcW w:w="3312" w:type="dxa"/>
          </w:tcPr>
          <w:p w14:paraId="1079C874" w14:textId="62C85250" w:rsidR="003D5DAF" w:rsidRPr="00C70D66" w:rsidRDefault="00A822DB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2B0BBF1E" w14:textId="0F51B415" w:rsidR="003D5DAF" w:rsidRPr="00C70D66" w:rsidRDefault="00A822DB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CADM1_CADM1 / FGF2_FGFR2</w:t>
            </w:r>
          </w:p>
        </w:tc>
      </w:tr>
      <w:tr w:rsidR="003D5DAF" w:rsidRPr="00C70D66" w14:paraId="6C250C2A" w14:textId="77777777" w:rsidTr="003D5DAF">
        <w:tc>
          <w:tcPr>
            <w:tcW w:w="1550" w:type="dxa"/>
          </w:tcPr>
          <w:p w14:paraId="796C59BD" w14:textId="41AC4665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291</w:t>
            </w:r>
          </w:p>
        </w:tc>
        <w:tc>
          <w:tcPr>
            <w:tcW w:w="3312" w:type="dxa"/>
          </w:tcPr>
          <w:p w14:paraId="4CBBA3D1" w14:textId="0A243C9D" w:rsidR="003D5DAF" w:rsidRPr="00C70D66" w:rsidRDefault="00A822DB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55886204" w14:textId="66118E6D" w:rsidR="003D5DAF" w:rsidRPr="00C70D66" w:rsidRDefault="00A822DB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CADM3_CADM1 / CD44_FGFR3</w:t>
            </w:r>
          </w:p>
        </w:tc>
      </w:tr>
      <w:tr w:rsidR="003D5DAF" w:rsidRPr="00C70D66" w14:paraId="34A72149" w14:textId="77777777" w:rsidTr="003D5DAF">
        <w:tc>
          <w:tcPr>
            <w:tcW w:w="1550" w:type="dxa"/>
          </w:tcPr>
          <w:p w14:paraId="6450A9DB" w14:textId="4333DA98" w:rsidR="003D5DAF" w:rsidRPr="00C70D66" w:rsidRDefault="003D5DAF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U3299</w:t>
            </w:r>
          </w:p>
        </w:tc>
        <w:tc>
          <w:tcPr>
            <w:tcW w:w="3312" w:type="dxa"/>
          </w:tcPr>
          <w:p w14:paraId="0591277B" w14:textId="7583D0A6" w:rsidR="003D5DAF" w:rsidRPr="00C70D66" w:rsidRDefault="00A822DB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3632" w:type="dxa"/>
          </w:tcPr>
          <w:p w14:paraId="2CA442E5" w14:textId="562AA188" w:rsidR="003D5DAF" w:rsidRPr="00C70D66" w:rsidRDefault="00A822DB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C70D66">
              <w:rPr>
                <w:rFonts w:eastAsiaTheme="minorHAnsi"/>
                <w:sz w:val="22"/>
                <w:szCs w:val="22"/>
                <w:lang w:eastAsia="en-US"/>
                <w14:ligatures w14:val="standardContextual"/>
              </w:rPr>
              <w:t>NOTCH1_CNTN1</w:t>
            </w:r>
          </w:p>
        </w:tc>
      </w:tr>
    </w:tbl>
    <w:p w14:paraId="5DE44A39" w14:textId="5D321664" w:rsidR="00277BB6" w:rsidRPr="00C70D66" w:rsidRDefault="00277BB6" w:rsidP="00C70D66">
      <w:pPr>
        <w:jc w:val="both"/>
        <w:rPr>
          <w:sz w:val="22"/>
          <w:szCs w:val="22"/>
          <w:lang w:val="en-GB"/>
        </w:rPr>
      </w:pPr>
    </w:p>
    <w:p w14:paraId="153B6AF0" w14:textId="77777777" w:rsidR="00996BE3" w:rsidRPr="00C70D66" w:rsidRDefault="00996BE3" w:rsidP="00C70D66">
      <w:pPr>
        <w:jc w:val="both"/>
        <w:rPr>
          <w:sz w:val="22"/>
          <w:szCs w:val="22"/>
          <w:lang w:val="en-GB"/>
        </w:rPr>
      </w:pPr>
    </w:p>
    <w:p w14:paraId="5E4F6348" w14:textId="4D90728D" w:rsidR="00065D40" w:rsidRPr="00C70D66" w:rsidRDefault="00065D40" w:rsidP="00C70D66">
      <w:pPr>
        <w:jc w:val="both"/>
        <w:rPr>
          <w:b/>
          <w:bCs/>
          <w:lang w:val="en-GB"/>
        </w:rPr>
      </w:pPr>
      <w:r w:rsidRPr="00C70D66">
        <w:rPr>
          <w:b/>
          <w:bCs/>
          <w:lang w:val="en-GB"/>
        </w:rPr>
        <w:t>Dendritic cells</w:t>
      </w:r>
    </w:p>
    <w:p w14:paraId="14DC5504" w14:textId="1A8C0B55" w:rsidR="000B7CE6" w:rsidRPr="00C70D66" w:rsidRDefault="000B7CE6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All samples react in the same way.</w:t>
      </w:r>
    </w:p>
    <w:p w14:paraId="0F8239F6" w14:textId="38B282B9" w:rsidR="000B7CE6" w:rsidRPr="00C70D66" w:rsidRDefault="000B7CE6" w:rsidP="00C70D66">
      <w:pPr>
        <w:jc w:val="both"/>
        <w:rPr>
          <w:sz w:val="22"/>
          <w:szCs w:val="22"/>
        </w:rPr>
      </w:pPr>
      <w:r w:rsidRPr="00C70D66">
        <w:rPr>
          <w:sz w:val="22"/>
          <w:szCs w:val="22"/>
        </w:rPr>
        <w:t>Pvalue &amp; rank:</w:t>
      </w:r>
    </w:p>
    <w:tbl>
      <w:tblPr>
        <w:tblStyle w:val="Tablaconcuadrcula"/>
        <w:tblW w:w="1541" w:type="dxa"/>
        <w:tblLook w:val="04A0" w:firstRow="1" w:lastRow="0" w:firstColumn="1" w:lastColumn="0" w:noHBand="0" w:noVBand="1"/>
      </w:tblPr>
      <w:tblGrid>
        <w:gridCol w:w="2025"/>
      </w:tblGrid>
      <w:tr w:rsidR="000B7CE6" w:rsidRPr="00C70D66" w14:paraId="0C435DAE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1C0F2677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SPP1_CD44</w:t>
            </w:r>
          </w:p>
        </w:tc>
      </w:tr>
      <w:tr w:rsidR="000B7CE6" w:rsidRPr="00C70D66" w14:paraId="7756B9D1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0F6D8367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LGALS9_CD44</w:t>
            </w:r>
          </w:p>
        </w:tc>
      </w:tr>
      <w:tr w:rsidR="000B7CE6" w:rsidRPr="00C70D66" w14:paraId="4CBF28DC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552377FE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TYROBP_CD44</w:t>
            </w:r>
          </w:p>
        </w:tc>
      </w:tr>
      <w:tr w:rsidR="000B7CE6" w:rsidRPr="00C70D66" w14:paraId="01B2C82E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5C8F54BD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LGALS9_P4HB</w:t>
            </w:r>
          </w:p>
        </w:tc>
      </w:tr>
      <w:tr w:rsidR="000B7CE6" w:rsidRPr="00C70D66" w14:paraId="65DA56D3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42B6474E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lastRenderedPageBreak/>
              <w:t>LGALS9_CD47</w:t>
            </w:r>
          </w:p>
        </w:tc>
      </w:tr>
      <w:tr w:rsidR="000B7CE6" w:rsidRPr="00C70D66" w14:paraId="6A363818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0441C52E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LGALS9_HAVCR2</w:t>
            </w:r>
          </w:p>
        </w:tc>
      </w:tr>
      <w:tr w:rsidR="000B7CE6" w:rsidRPr="00C70D66" w14:paraId="1A4FA3CE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3D12EE60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CD74_MIF</w:t>
            </w:r>
          </w:p>
        </w:tc>
      </w:tr>
      <w:tr w:rsidR="000B7CE6" w:rsidRPr="00C70D66" w14:paraId="0625A952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7C4BE1E3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TNFRSF1B_GRN</w:t>
            </w:r>
          </w:p>
        </w:tc>
      </w:tr>
      <w:tr w:rsidR="000B7CE6" w:rsidRPr="00C70D66" w14:paraId="5FAB2C69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6DDD58F9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CD74_APP</w:t>
            </w:r>
          </w:p>
        </w:tc>
      </w:tr>
      <w:tr w:rsidR="000B7CE6" w:rsidRPr="00C70D66" w14:paraId="05602D88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44D39DF9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NR3C1_CXCL8</w:t>
            </w:r>
          </w:p>
        </w:tc>
      </w:tr>
      <w:tr w:rsidR="000B7CE6" w:rsidRPr="00C70D66" w14:paraId="2AC215F7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55BF663D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ANXA1_FPR1</w:t>
            </w:r>
          </w:p>
        </w:tc>
      </w:tr>
      <w:tr w:rsidR="000B7CE6" w:rsidRPr="00C70D66" w14:paraId="69A0FC54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72D17C78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SELL_SELPLG</w:t>
            </w:r>
          </w:p>
        </w:tc>
      </w:tr>
      <w:tr w:rsidR="000B7CE6" w:rsidRPr="00C70D66" w14:paraId="0D29BE85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5FFD22B7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AXL_GAS6</w:t>
            </w:r>
          </w:p>
        </w:tc>
      </w:tr>
      <w:tr w:rsidR="000B7CE6" w:rsidRPr="00C70D66" w14:paraId="36E6A932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157EA758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BSG_PPIA</w:t>
            </w:r>
          </w:p>
        </w:tc>
      </w:tr>
      <w:tr w:rsidR="000B7CE6" w:rsidRPr="00C70D66" w14:paraId="71443958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49F5AEEB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LILRA4_BST2</w:t>
            </w:r>
          </w:p>
        </w:tc>
      </w:tr>
      <w:tr w:rsidR="000B7CE6" w:rsidRPr="00C70D66" w14:paraId="2B6ACE93" w14:textId="77777777" w:rsidTr="000B7CE6">
        <w:trPr>
          <w:trHeight w:val="288"/>
        </w:trPr>
        <w:tc>
          <w:tcPr>
            <w:tcW w:w="1541" w:type="dxa"/>
            <w:noWrap/>
            <w:hideMark/>
          </w:tcPr>
          <w:p w14:paraId="6158EC36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LAIR1_LILRB4</w:t>
            </w:r>
          </w:p>
        </w:tc>
      </w:tr>
    </w:tbl>
    <w:p w14:paraId="485BD294" w14:textId="77777777" w:rsidR="000B7CE6" w:rsidRPr="00C70D66" w:rsidRDefault="000B7CE6" w:rsidP="00C70D66">
      <w:pPr>
        <w:jc w:val="both"/>
        <w:rPr>
          <w:sz w:val="22"/>
          <w:szCs w:val="22"/>
        </w:rPr>
      </w:pPr>
    </w:p>
    <w:p w14:paraId="623D3067" w14:textId="73B90BE1" w:rsidR="000B7CE6" w:rsidRPr="00C70D66" w:rsidRDefault="000B7CE6" w:rsidP="00C70D66">
      <w:pPr>
        <w:jc w:val="both"/>
        <w:rPr>
          <w:sz w:val="22"/>
          <w:szCs w:val="22"/>
        </w:rPr>
      </w:pPr>
      <w:r w:rsidRPr="00C70D66">
        <w:rPr>
          <w:sz w:val="22"/>
          <w:szCs w:val="22"/>
        </w:rPr>
        <w:t>Pvalue &amp; Mean:</w:t>
      </w:r>
    </w:p>
    <w:tbl>
      <w:tblPr>
        <w:tblStyle w:val="Tablaconcuadrcula"/>
        <w:tblW w:w="2288" w:type="dxa"/>
        <w:tblLook w:val="04A0" w:firstRow="1" w:lastRow="0" w:firstColumn="1" w:lastColumn="0" w:noHBand="0" w:noVBand="1"/>
      </w:tblPr>
      <w:tblGrid>
        <w:gridCol w:w="1167"/>
        <w:gridCol w:w="15"/>
        <w:gridCol w:w="1241"/>
      </w:tblGrid>
      <w:tr w:rsidR="000B7CE6" w:rsidRPr="00C70D66" w14:paraId="32FB1DA6" w14:textId="77777777" w:rsidTr="000B7CE6">
        <w:trPr>
          <w:trHeight w:val="288"/>
        </w:trPr>
        <w:tc>
          <w:tcPr>
            <w:tcW w:w="1132" w:type="dxa"/>
            <w:noWrap/>
            <w:hideMark/>
          </w:tcPr>
          <w:p w14:paraId="582201EC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dendritic-neoplastic</w:t>
            </w:r>
          </w:p>
        </w:tc>
        <w:tc>
          <w:tcPr>
            <w:tcW w:w="1156" w:type="dxa"/>
            <w:gridSpan w:val="2"/>
            <w:noWrap/>
            <w:hideMark/>
          </w:tcPr>
          <w:p w14:paraId="2BB0A6C8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CD74_APP / CD74_MIF</w:t>
            </w:r>
          </w:p>
        </w:tc>
      </w:tr>
      <w:tr w:rsidR="000B7CE6" w:rsidRPr="00C70D66" w14:paraId="1F4C1BBF" w14:textId="77777777" w:rsidTr="000B7CE6">
        <w:trPr>
          <w:trHeight w:val="288"/>
        </w:trPr>
        <w:tc>
          <w:tcPr>
            <w:tcW w:w="1144" w:type="dxa"/>
            <w:gridSpan w:val="2"/>
            <w:noWrap/>
            <w:hideMark/>
          </w:tcPr>
          <w:p w14:paraId="5273724C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neoplastic-dendritic</w:t>
            </w:r>
          </w:p>
        </w:tc>
        <w:tc>
          <w:tcPr>
            <w:tcW w:w="1144" w:type="dxa"/>
          </w:tcPr>
          <w:p w14:paraId="66AD3EB9" w14:textId="4E8012CD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-----</w:t>
            </w:r>
          </w:p>
        </w:tc>
      </w:tr>
    </w:tbl>
    <w:p w14:paraId="7676D5BB" w14:textId="69A53FFF" w:rsidR="00065D40" w:rsidRPr="00C70D66" w:rsidRDefault="00065D40" w:rsidP="00C70D66">
      <w:pPr>
        <w:jc w:val="both"/>
        <w:rPr>
          <w:sz w:val="22"/>
          <w:szCs w:val="22"/>
        </w:rPr>
      </w:pPr>
    </w:p>
    <w:p w14:paraId="18993B5E" w14:textId="28C96FB5" w:rsidR="00065D40" w:rsidRPr="00C70D66" w:rsidRDefault="00065D40" w:rsidP="00C70D66">
      <w:pPr>
        <w:jc w:val="both"/>
        <w:rPr>
          <w:b/>
          <w:bCs/>
        </w:rPr>
      </w:pPr>
      <w:r w:rsidRPr="00C70D66">
        <w:rPr>
          <w:b/>
          <w:bCs/>
        </w:rPr>
        <w:t>Endothelial cells</w:t>
      </w:r>
    </w:p>
    <w:p w14:paraId="1D10E19A" w14:textId="77777777" w:rsidR="00065D40" w:rsidRPr="00C70D66" w:rsidRDefault="00065D40" w:rsidP="00C70D66">
      <w:pPr>
        <w:jc w:val="both"/>
        <w:rPr>
          <w:sz w:val="22"/>
          <w:szCs w:val="22"/>
        </w:rPr>
      </w:pPr>
      <w:r w:rsidRPr="00C70D66">
        <w:rPr>
          <w:sz w:val="22"/>
          <w:szCs w:val="22"/>
        </w:rPr>
        <w:t>No significant interactions found.</w:t>
      </w:r>
    </w:p>
    <w:p w14:paraId="3715965D" w14:textId="77777777" w:rsidR="00065D40" w:rsidRPr="00C70D66" w:rsidRDefault="00065D40" w:rsidP="00C70D66">
      <w:pPr>
        <w:jc w:val="both"/>
        <w:rPr>
          <w:sz w:val="22"/>
          <w:szCs w:val="22"/>
        </w:rPr>
      </w:pPr>
    </w:p>
    <w:p w14:paraId="75DCB356" w14:textId="15CC0195" w:rsidR="00065D40" w:rsidRPr="00C70D66" w:rsidRDefault="00065D40" w:rsidP="00C70D66">
      <w:pPr>
        <w:jc w:val="both"/>
        <w:rPr>
          <w:b/>
          <w:bCs/>
        </w:rPr>
      </w:pPr>
      <w:r w:rsidRPr="00C70D66">
        <w:rPr>
          <w:b/>
          <w:bCs/>
        </w:rPr>
        <w:t>Natural killer cells</w:t>
      </w:r>
    </w:p>
    <w:p w14:paraId="049AD701" w14:textId="407DDC0F" w:rsidR="00065D40" w:rsidRPr="00C70D66" w:rsidRDefault="000B7CE6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All samples react in the same way.</w:t>
      </w:r>
    </w:p>
    <w:p w14:paraId="4783F269" w14:textId="45366AFE" w:rsidR="000B7CE6" w:rsidRPr="00C70D66" w:rsidRDefault="000B7CE6" w:rsidP="00C70D66">
      <w:pPr>
        <w:jc w:val="both"/>
        <w:rPr>
          <w:sz w:val="22"/>
          <w:szCs w:val="22"/>
        </w:rPr>
      </w:pPr>
      <w:r w:rsidRPr="00C70D66">
        <w:rPr>
          <w:sz w:val="22"/>
          <w:szCs w:val="22"/>
        </w:rPr>
        <w:t>Pvalue &amp; rank:</w:t>
      </w:r>
    </w:p>
    <w:tbl>
      <w:tblPr>
        <w:tblStyle w:val="Tablaconcuadrcula"/>
        <w:tblW w:w="2302" w:type="dxa"/>
        <w:tblLook w:val="04A0" w:firstRow="1" w:lastRow="0" w:firstColumn="1" w:lastColumn="0" w:noHBand="0" w:noVBand="1"/>
      </w:tblPr>
      <w:tblGrid>
        <w:gridCol w:w="2302"/>
      </w:tblGrid>
      <w:tr w:rsidR="000B7CE6" w:rsidRPr="00C70D66" w14:paraId="3359C3D7" w14:textId="77777777" w:rsidTr="000B7CE6">
        <w:trPr>
          <w:trHeight w:val="308"/>
        </w:trPr>
        <w:tc>
          <w:tcPr>
            <w:tcW w:w="2302" w:type="dxa"/>
            <w:noWrap/>
            <w:hideMark/>
          </w:tcPr>
          <w:p w14:paraId="626E0F9C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SPP1_CD44</w:t>
            </w:r>
          </w:p>
        </w:tc>
      </w:tr>
      <w:tr w:rsidR="000B7CE6" w:rsidRPr="00C70D66" w14:paraId="3E0BC326" w14:textId="77777777" w:rsidTr="000B7CE6">
        <w:trPr>
          <w:trHeight w:val="308"/>
        </w:trPr>
        <w:tc>
          <w:tcPr>
            <w:tcW w:w="2302" w:type="dxa"/>
            <w:noWrap/>
            <w:hideMark/>
          </w:tcPr>
          <w:p w14:paraId="15BAE5BA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TYROBP_CD44</w:t>
            </w:r>
          </w:p>
        </w:tc>
      </w:tr>
      <w:tr w:rsidR="000B7CE6" w:rsidRPr="00C70D66" w14:paraId="12755F9C" w14:textId="77777777" w:rsidTr="000B7CE6">
        <w:trPr>
          <w:trHeight w:val="308"/>
        </w:trPr>
        <w:tc>
          <w:tcPr>
            <w:tcW w:w="2302" w:type="dxa"/>
            <w:noWrap/>
            <w:hideMark/>
          </w:tcPr>
          <w:p w14:paraId="644A5395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CD94:NKG2A_HLA-E</w:t>
            </w:r>
          </w:p>
        </w:tc>
      </w:tr>
      <w:tr w:rsidR="000B7CE6" w:rsidRPr="00C70D66" w14:paraId="5BC61811" w14:textId="77777777" w:rsidTr="000B7CE6">
        <w:trPr>
          <w:trHeight w:val="308"/>
        </w:trPr>
        <w:tc>
          <w:tcPr>
            <w:tcW w:w="2302" w:type="dxa"/>
            <w:noWrap/>
            <w:hideMark/>
          </w:tcPr>
          <w:p w14:paraId="3BE1AD67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CD74_MIF</w:t>
            </w:r>
          </w:p>
        </w:tc>
      </w:tr>
      <w:tr w:rsidR="000B7CE6" w:rsidRPr="00C70D66" w14:paraId="6F85EB90" w14:textId="77777777" w:rsidTr="000B7CE6">
        <w:trPr>
          <w:trHeight w:val="308"/>
        </w:trPr>
        <w:tc>
          <w:tcPr>
            <w:tcW w:w="2302" w:type="dxa"/>
            <w:noWrap/>
            <w:hideMark/>
          </w:tcPr>
          <w:p w14:paraId="5996213C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HLA-E_KLRC1</w:t>
            </w:r>
          </w:p>
        </w:tc>
      </w:tr>
      <w:tr w:rsidR="000B7CE6" w:rsidRPr="00C70D66" w14:paraId="58AC6A65" w14:textId="77777777" w:rsidTr="000B7CE6">
        <w:trPr>
          <w:trHeight w:val="308"/>
        </w:trPr>
        <w:tc>
          <w:tcPr>
            <w:tcW w:w="2302" w:type="dxa"/>
            <w:noWrap/>
            <w:hideMark/>
          </w:tcPr>
          <w:p w14:paraId="7FAADB4F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BSG_PPIA</w:t>
            </w:r>
          </w:p>
        </w:tc>
      </w:tr>
      <w:tr w:rsidR="000B7CE6" w:rsidRPr="00C70D66" w14:paraId="1F48CB8F" w14:textId="77777777" w:rsidTr="000B7CE6">
        <w:trPr>
          <w:trHeight w:val="308"/>
        </w:trPr>
        <w:tc>
          <w:tcPr>
            <w:tcW w:w="2302" w:type="dxa"/>
            <w:noWrap/>
            <w:hideMark/>
          </w:tcPr>
          <w:p w14:paraId="697A98E7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CLEC2B_KLRF1</w:t>
            </w:r>
          </w:p>
        </w:tc>
      </w:tr>
    </w:tbl>
    <w:p w14:paraId="25B7812A" w14:textId="77777777" w:rsidR="000B7CE6" w:rsidRPr="00C70D66" w:rsidRDefault="000B7CE6" w:rsidP="00C70D66">
      <w:pPr>
        <w:jc w:val="both"/>
        <w:rPr>
          <w:sz w:val="22"/>
          <w:szCs w:val="22"/>
        </w:rPr>
      </w:pPr>
    </w:p>
    <w:p w14:paraId="22C707E3" w14:textId="660CF7D1" w:rsidR="000B7CE6" w:rsidRPr="00C70D66" w:rsidRDefault="000B7CE6" w:rsidP="00C70D66">
      <w:pPr>
        <w:jc w:val="both"/>
        <w:rPr>
          <w:sz w:val="22"/>
          <w:szCs w:val="22"/>
        </w:rPr>
      </w:pPr>
      <w:r w:rsidRPr="00C70D66">
        <w:rPr>
          <w:sz w:val="22"/>
          <w:szCs w:val="22"/>
        </w:rPr>
        <w:t>Pvalue &amp; Mean:</w:t>
      </w:r>
    </w:p>
    <w:tbl>
      <w:tblPr>
        <w:tblStyle w:val="Tablaconcuadrcula"/>
        <w:tblW w:w="5311" w:type="dxa"/>
        <w:tblLook w:val="04A0" w:firstRow="1" w:lastRow="0" w:firstColumn="1" w:lastColumn="0" w:noHBand="0" w:noVBand="1"/>
      </w:tblPr>
      <w:tblGrid>
        <w:gridCol w:w="2287"/>
        <w:gridCol w:w="3024"/>
      </w:tblGrid>
      <w:tr w:rsidR="000B7CE6" w:rsidRPr="00C70D66" w14:paraId="1AFB1441" w14:textId="77777777" w:rsidTr="000B7CE6">
        <w:trPr>
          <w:trHeight w:val="286"/>
        </w:trPr>
        <w:tc>
          <w:tcPr>
            <w:tcW w:w="2287" w:type="dxa"/>
            <w:noWrap/>
            <w:hideMark/>
          </w:tcPr>
          <w:p w14:paraId="1C252EDB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killer-neoplastic</w:t>
            </w:r>
          </w:p>
        </w:tc>
        <w:tc>
          <w:tcPr>
            <w:tcW w:w="3024" w:type="dxa"/>
            <w:noWrap/>
            <w:hideMark/>
          </w:tcPr>
          <w:p w14:paraId="59833E54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TYROBP_CD44 / HLA-E_KLRC1</w:t>
            </w:r>
          </w:p>
        </w:tc>
      </w:tr>
      <w:tr w:rsidR="000B7CE6" w:rsidRPr="00C70D66" w14:paraId="627D2448" w14:textId="77777777" w:rsidTr="000B7CE6">
        <w:trPr>
          <w:trHeight w:val="286"/>
        </w:trPr>
        <w:tc>
          <w:tcPr>
            <w:tcW w:w="2287" w:type="dxa"/>
            <w:noWrap/>
            <w:hideMark/>
          </w:tcPr>
          <w:p w14:paraId="2D44BF22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neoplastic-killer</w:t>
            </w:r>
          </w:p>
        </w:tc>
        <w:tc>
          <w:tcPr>
            <w:tcW w:w="3024" w:type="dxa"/>
            <w:noWrap/>
            <w:hideMark/>
          </w:tcPr>
          <w:p w14:paraId="416533B3" w14:textId="77777777" w:rsidR="000B7CE6" w:rsidRPr="00C70D66" w:rsidRDefault="000B7CE6" w:rsidP="00C70D66">
            <w:pPr>
              <w:jc w:val="both"/>
              <w:rPr>
                <w:color w:val="000000"/>
                <w:sz w:val="22"/>
                <w:szCs w:val="22"/>
              </w:rPr>
            </w:pPr>
            <w:r w:rsidRPr="00C70D66">
              <w:rPr>
                <w:color w:val="000000"/>
                <w:sz w:val="22"/>
                <w:szCs w:val="22"/>
              </w:rPr>
              <w:t>CD94:NKG2A_HLA-E</w:t>
            </w:r>
          </w:p>
        </w:tc>
      </w:tr>
    </w:tbl>
    <w:p w14:paraId="706B5D2C" w14:textId="77777777" w:rsidR="000B7CE6" w:rsidRPr="00C70D66" w:rsidRDefault="000B7CE6" w:rsidP="00C70D66">
      <w:pPr>
        <w:jc w:val="both"/>
        <w:rPr>
          <w:sz w:val="22"/>
          <w:szCs w:val="22"/>
        </w:rPr>
      </w:pPr>
    </w:p>
    <w:p w14:paraId="2629F971" w14:textId="59776634" w:rsidR="00065D40" w:rsidRPr="00C70D66" w:rsidRDefault="00065D40" w:rsidP="00C70D66">
      <w:pPr>
        <w:jc w:val="both"/>
        <w:rPr>
          <w:b/>
          <w:bCs/>
        </w:rPr>
      </w:pPr>
      <w:r w:rsidRPr="00C70D66">
        <w:rPr>
          <w:b/>
          <w:bCs/>
        </w:rPr>
        <w:t>Mast cells</w:t>
      </w:r>
    </w:p>
    <w:p w14:paraId="2CD79F3D" w14:textId="3657362E" w:rsidR="00065D40" w:rsidRPr="00C70D66" w:rsidRDefault="00065D40" w:rsidP="00C70D66">
      <w:pPr>
        <w:jc w:val="both"/>
        <w:rPr>
          <w:sz w:val="22"/>
          <w:szCs w:val="22"/>
        </w:rPr>
      </w:pPr>
      <w:r w:rsidRPr="00C70D66">
        <w:rPr>
          <w:sz w:val="22"/>
          <w:szCs w:val="22"/>
        </w:rPr>
        <w:t>No significant interactions found.</w:t>
      </w:r>
    </w:p>
    <w:p w14:paraId="61C6A766" w14:textId="77777777" w:rsidR="00065D40" w:rsidRPr="00C70D66" w:rsidRDefault="00065D40" w:rsidP="00C70D66">
      <w:pPr>
        <w:jc w:val="both"/>
        <w:rPr>
          <w:sz w:val="22"/>
          <w:szCs w:val="22"/>
        </w:rPr>
      </w:pPr>
    </w:p>
    <w:p w14:paraId="6A67613C" w14:textId="4F9CFA2E" w:rsidR="00065D40" w:rsidRPr="00C70D66" w:rsidRDefault="00065D40" w:rsidP="00C70D66">
      <w:pPr>
        <w:jc w:val="both"/>
        <w:rPr>
          <w:b/>
          <w:bCs/>
        </w:rPr>
      </w:pPr>
      <w:r w:rsidRPr="00C70D66">
        <w:rPr>
          <w:b/>
          <w:bCs/>
        </w:rPr>
        <w:t>Monocytes</w:t>
      </w:r>
    </w:p>
    <w:p w14:paraId="397EB06D" w14:textId="77777777" w:rsidR="00065D40" w:rsidRDefault="00065D40" w:rsidP="00C70D66">
      <w:pPr>
        <w:jc w:val="both"/>
        <w:rPr>
          <w:sz w:val="22"/>
          <w:szCs w:val="22"/>
        </w:rPr>
      </w:pPr>
    </w:p>
    <w:p w14:paraId="03091D92" w14:textId="117F60D2" w:rsidR="00700DE8" w:rsidRDefault="00700DE8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t>Pvalue &amp; Rank:</w:t>
      </w:r>
    </w:p>
    <w:p w14:paraId="17BBD0E6" w14:textId="35EC7CC2" w:rsidR="0054646A" w:rsidRDefault="0054646A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t>5 groups:</w:t>
      </w:r>
    </w:p>
    <w:p w14:paraId="6AEE877F" w14:textId="77777777" w:rsidR="00224917" w:rsidRDefault="00224917" w:rsidP="00C70D66">
      <w:pPr>
        <w:jc w:val="both"/>
        <w:rPr>
          <w:sz w:val="22"/>
          <w:szCs w:val="22"/>
        </w:rPr>
      </w:pPr>
    </w:p>
    <w:p w14:paraId="2FB0B7E6" w14:textId="7D220919" w:rsidR="005E495B" w:rsidRDefault="00D70864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(0.25:2) U3005 &amp; U3013 &amp; U3016 &amp; U3020 &amp; U3033 &amp; U3065 &amp; U3078 &amp; U3179 &amp; U3226 &amp; U3257 &amp; U3291 </w:t>
      </w:r>
      <w:r w:rsidR="00E178AE">
        <w:rPr>
          <w:sz w:val="22"/>
          <w:szCs w:val="22"/>
        </w:rPr>
        <w:t xml:space="preserve">&amp; </w:t>
      </w:r>
      <w:r>
        <w:rPr>
          <w:sz w:val="22"/>
          <w:szCs w:val="22"/>
        </w:rPr>
        <w:t>U3299</w:t>
      </w:r>
    </w:p>
    <w:p w14:paraId="16874995" w14:textId="541671A5" w:rsidR="00D70864" w:rsidRDefault="00D70864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>U3005 do</w:t>
      </w:r>
      <w:r w:rsidR="00224917">
        <w:rPr>
          <w:sz w:val="22"/>
          <w:szCs w:val="22"/>
        </w:rPr>
        <w:t>es</w:t>
      </w:r>
      <w:r>
        <w:rPr>
          <w:sz w:val="22"/>
          <w:szCs w:val="22"/>
        </w:rPr>
        <w:t xml:space="preserve">n’t have </w:t>
      </w:r>
      <w:r w:rsidRPr="00D70864">
        <w:rPr>
          <w:sz w:val="22"/>
          <w:szCs w:val="22"/>
        </w:rPr>
        <w:t>PLXNB2_SEMA4D</w:t>
      </w:r>
    </w:p>
    <w:p w14:paraId="62BEB9B3" w14:textId="161654A4" w:rsidR="00D70864" w:rsidRPr="0054646A" w:rsidRDefault="00D70864" w:rsidP="00C70D66">
      <w:pPr>
        <w:jc w:val="both"/>
        <w:rPr>
          <w:sz w:val="22"/>
          <w:szCs w:val="22"/>
        </w:rPr>
      </w:pPr>
      <w:r w:rsidRPr="0054646A">
        <w:rPr>
          <w:sz w:val="22"/>
          <w:szCs w:val="22"/>
        </w:rPr>
        <w:t>(0.25:1) U3008 &amp; U3169</w:t>
      </w:r>
    </w:p>
    <w:p w14:paraId="03FF781A" w14:textId="6E391EB5" w:rsidR="00D70864" w:rsidRDefault="00D9191F" w:rsidP="00C70D66">
      <w:pPr>
        <w:jc w:val="both"/>
        <w:rPr>
          <w:sz w:val="22"/>
          <w:szCs w:val="22"/>
        </w:rPr>
      </w:pPr>
      <w:r w:rsidRPr="00700DE8">
        <w:rPr>
          <w:sz w:val="22"/>
          <w:szCs w:val="22"/>
        </w:rPr>
        <w:t xml:space="preserve">(0.25:0) U3017 &amp; U3021 &amp; U3024 &amp; U3027 &amp; U3028 &amp; </w:t>
      </w:r>
      <w:r w:rsidR="00700DE8" w:rsidRPr="00700DE8">
        <w:rPr>
          <w:sz w:val="22"/>
          <w:szCs w:val="22"/>
        </w:rPr>
        <w:t>U3039 &amp; U3047 &amp; U3051 &amp; U3054&amp; U3</w:t>
      </w:r>
      <w:r w:rsidR="00700DE8">
        <w:rPr>
          <w:sz w:val="22"/>
          <w:szCs w:val="22"/>
        </w:rPr>
        <w:t>071 &amp; U3082 &amp; U3084 &amp; U3086 &amp; U3088 &amp; U3093 &amp; U3101 &amp; U3110 &amp; U3117 &amp; U3118 &amp; U3123 &amp; U3137 &amp; U3167 &amp; U3180 &amp; U3182 &amp; U3202 &amp; U3220 &amp; U3230 &amp; U3233 &amp; U3275</w:t>
      </w:r>
      <w:r w:rsidR="00700DE8" w:rsidRPr="00700DE8">
        <w:rPr>
          <w:sz w:val="22"/>
          <w:szCs w:val="22"/>
        </w:rPr>
        <w:t xml:space="preserve"> </w:t>
      </w:r>
      <w:r w:rsidR="00700DE8">
        <w:rPr>
          <w:sz w:val="22"/>
          <w:szCs w:val="22"/>
        </w:rPr>
        <w:t>&amp; U3279 &amp; U3281 &amp; U3289</w:t>
      </w:r>
    </w:p>
    <w:p w14:paraId="6390D49C" w14:textId="77777777" w:rsidR="00E178AE" w:rsidRDefault="00E178AE" w:rsidP="00C70D66">
      <w:pPr>
        <w:jc w:val="both"/>
        <w:rPr>
          <w:sz w:val="22"/>
          <w:szCs w:val="22"/>
        </w:rPr>
      </w:pPr>
    </w:p>
    <w:p w14:paraId="1EF1A450" w14:textId="17FF04A0" w:rsidR="00E178AE" w:rsidRPr="0054646A" w:rsidRDefault="00E178AE" w:rsidP="00C70D66">
      <w:pPr>
        <w:jc w:val="both"/>
        <w:rPr>
          <w:sz w:val="22"/>
          <w:szCs w:val="22"/>
          <w:lang w:val="en-GB"/>
        </w:rPr>
      </w:pPr>
      <w:r w:rsidRPr="0054646A">
        <w:rPr>
          <w:sz w:val="22"/>
          <w:szCs w:val="22"/>
          <w:lang w:val="en-GB"/>
        </w:rPr>
        <w:t>(0.25:3) U3053 &amp; U3213</w:t>
      </w:r>
    </w:p>
    <w:p w14:paraId="0885529B" w14:textId="76698BA0" w:rsidR="0034313E" w:rsidRPr="0054646A" w:rsidRDefault="0034313E" w:rsidP="00C70D66">
      <w:pPr>
        <w:jc w:val="both"/>
        <w:rPr>
          <w:sz w:val="22"/>
          <w:szCs w:val="22"/>
          <w:lang w:val="en-GB"/>
        </w:rPr>
      </w:pPr>
      <w:r w:rsidRPr="0054646A">
        <w:rPr>
          <w:sz w:val="22"/>
          <w:szCs w:val="22"/>
          <w:lang w:val="en-GB"/>
        </w:rPr>
        <w:t>(0.25:4) U3035</w:t>
      </w:r>
    </w:p>
    <w:p w14:paraId="05B395E0" w14:textId="77777777" w:rsidR="00700DE8" w:rsidRPr="0054646A" w:rsidRDefault="00700DE8" w:rsidP="00C70D66">
      <w:pPr>
        <w:jc w:val="both"/>
        <w:rPr>
          <w:sz w:val="22"/>
          <w:szCs w:val="22"/>
          <w:lang w:val="en-GB"/>
        </w:rPr>
      </w:pPr>
    </w:p>
    <w:p w14:paraId="665DEC34" w14:textId="013C0F2A" w:rsidR="00700DE8" w:rsidRDefault="00700DE8" w:rsidP="00C70D66">
      <w:pPr>
        <w:jc w:val="both"/>
        <w:rPr>
          <w:sz w:val="22"/>
          <w:szCs w:val="22"/>
          <w:lang w:val="en-GB"/>
        </w:rPr>
      </w:pPr>
      <w:r w:rsidRPr="00700DE8">
        <w:rPr>
          <w:sz w:val="22"/>
          <w:szCs w:val="22"/>
          <w:lang w:val="en-GB"/>
        </w:rPr>
        <w:t>VDR_HBEGF and TGFB1_V</w:t>
      </w:r>
      <w:r>
        <w:rPr>
          <w:sz w:val="22"/>
          <w:szCs w:val="22"/>
          <w:lang w:val="en-GB"/>
        </w:rPr>
        <w:t xml:space="preserve">DR are </w:t>
      </w:r>
      <w:r w:rsidR="00E178AE">
        <w:rPr>
          <w:sz w:val="22"/>
          <w:szCs w:val="22"/>
          <w:lang w:val="en-GB"/>
        </w:rPr>
        <w:t>unique</w:t>
      </w:r>
      <w:r>
        <w:rPr>
          <w:sz w:val="22"/>
          <w:szCs w:val="22"/>
          <w:lang w:val="en-GB"/>
        </w:rPr>
        <w:t xml:space="preserve"> for samples U3031 &amp; U3035</w:t>
      </w:r>
      <w:r w:rsidR="00E178AE">
        <w:rPr>
          <w:sz w:val="22"/>
          <w:szCs w:val="22"/>
          <w:lang w:val="en-GB"/>
        </w:rPr>
        <w:t xml:space="preserve"> (with 0.25 rank)</w:t>
      </w:r>
    </w:p>
    <w:p w14:paraId="3A26BD70" w14:textId="0EAE85AB" w:rsidR="00700DE8" w:rsidRDefault="00700DE8" w:rsidP="00C70D66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Top proteins</w:t>
      </w:r>
      <w:r w:rsidR="00E178AE">
        <w:rPr>
          <w:sz w:val="22"/>
          <w:szCs w:val="22"/>
          <w:lang w:val="en-GB"/>
        </w:rPr>
        <w:t xml:space="preserve"> common shared</w:t>
      </w:r>
      <w:r>
        <w:rPr>
          <w:sz w:val="22"/>
          <w:szCs w:val="22"/>
          <w:lang w:val="en-GB"/>
        </w:rPr>
        <w:t>:</w:t>
      </w:r>
    </w:p>
    <w:p w14:paraId="5420725B" w14:textId="77777777" w:rsidR="00700DE8" w:rsidRDefault="00700DE8" w:rsidP="00C70D66">
      <w:pPr>
        <w:jc w:val="both"/>
        <w:rPr>
          <w:sz w:val="22"/>
          <w:szCs w:val="22"/>
          <w:lang w:val="en-GB"/>
        </w:rPr>
      </w:pPr>
    </w:p>
    <w:tbl>
      <w:tblPr>
        <w:tblStyle w:val="Tablaconcuadrcula"/>
        <w:tblW w:w="3077" w:type="dxa"/>
        <w:tblLook w:val="04A0" w:firstRow="1" w:lastRow="0" w:firstColumn="1" w:lastColumn="0" w:noHBand="0" w:noVBand="1"/>
      </w:tblPr>
      <w:tblGrid>
        <w:gridCol w:w="3077"/>
      </w:tblGrid>
      <w:tr w:rsidR="00700DE8" w:rsidRPr="00C70D66" w14:paraId="543A6CB6" w14:textId="77777777" w:rsidTr="00E178AE">
        <w:trPr>
          <w:trHeight w:val="288"/>
        </w:trPr>
        <w:tc>
          <w:tcPr>
            <w:tcW w:w="3077" w:type="dxa"/>
            <w:noWrap/>
          </w:tcPr>
          <w:p w14:paraId="67D43D24" w14:textId="1E0A8233" w:rsidR="00700DE8" w:rsidRPr="00E178AE" w:rsidRDefault="00E178AE" w:rsidP="00202B0F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LeukotrieneB4_byLTA4H_LTB4R</w:t>
            </w:r>
          </w:p>
        </w:tc>
      </w:tr>
      <w:tr w:rsidR="00700DE8" w:rsidRPr="00C70D66" w14:paraId="47581C63" w14:textId="77777777" w:rsidTr="00E178AE">
        <w:trPr>
          <w:trHeight w:val="288"/>
        </w:trPr>
        <w:tc>
          <w:tcPr>
            <w:tcW w:w="3077" w:type="dxa"/>
            <w:noWrap/>
          </w:tcPr>
          <w:p w14:paraId="60696BC4" w14:textId="19532363" w:rsidR="00700DE8" w:rsidRPr="00E178AE" w:rsidRDefault="00E178AE" w:rsidP="00202B0F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LXNB2_SEMA4D</w:t>
            </w:r>
          </w:p>
        </w:tc>
      </w:tr>
      <w:tr w:rsidR="00700DE8" w:rsidRPr="00C70D66" w14:paraId="06E88A2C" w14:textId="77777777" w:rsidTr="00E178AE">
        <w:trPr>
          <w:trHeight w:val="288"/>
        </w:trPr>
        <w:tc>
          <w:tcPr>
            <w:tcW w:w="3077" w:type="dxa"/>
            <w:noWrap/>
          </w:tcPr>
          <w:p w14:paraId="1A45E82B" w14:textId="603080FC" w:rsidR="00700DE8" w:rsidRPr="00E178AE" w:rsidRDefault="00E178AE" w:rsidP="00202B0F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LU_TREM2_receptor</w:t>
            </w:r>
          </w:p>
        </w:tc>
      </w:tr>
      <w:tr w:rsidR="00700DE8" w:rsidRPr="00C70D66" w14:paraId="603D2814" w14:textId="77777777" w:rsidTr="00E178AE">
        <w:trPr>
          <w:trHeight w:val="288"/>
        </w:trPr>
        <w:tc>
          <w:tcPr>
            <w:tcW w:w="3077" w:type="dxa"/>
            <w:noWrap/>
          </w:tcPr>
          <w:p w14:paraId="22097794" w14:textId="6189A663" w:rsidR="00700DE8" w:rsidRPr="00E178AE" w:rsidRDefault="00E178AE" w:rsidP="00202B0F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OE_TREM2_receptor</w:t>
            </w:r>
          </w:p>
        </w:tc>
      </w:tr>
      <w:tr w:rsidR="00700DE8" w:rsidRPr="00C70D66" w14:paraId="5B60DA47" w14:textId="77777777" w:rsidTr="00E178AE">
        <w:trPr>
          <w:trHeight w:val="288"/>
        </w:trPr>
        <w:tc>
          <w:tcPr>
            <w:tcW w:w="3077" w:type="dxa"/>
            <w:noWrap/>
          </w:tcPr>
          <w:p w14:paraId="253773C4" w14:textId="01F7295A" w:rsidR="00700DE8" w:rsidRPr="00E178AE" w:rsidRDefault="00E178AE" w:rsidP="00202B0F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_TREM2_receptor</w:t>
            </w:r>
          </w:p>
        </w:tc>
      </w:tr>
      <w:tr w:rsidR="00700DE8" w:rsidRPr="00C70D66" w14:paraId="569A3B9E" w14:textId="77777777" w:rsidTr="00E178AE">
        <w:trPr>
          <w:trHeight w:val="288"/>
        </w:trPr>
        <w:tc>
          <w:tcPr>
            <w:tcW w:w="3077" w:type="dxa"/>
            <w:noWrap/>
          </w:tcPr>
          <w:p w14:paraId="2DA2B8DA" w14:textId="14BEF89E" w:rsidR="00700DE8" w:rsidRPr="00E178AE" w:rsidRDefault="00E178AE" w:rsidP="00202B0F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NXA1_FPR3</w:t>
            </w:r>
          </w:p>
        </w:tc>
      </w:tr>
      <w:tr w:rsidR="00700DE8" w:rsidRPr="00C70D66" w14:paraId="43C1C2B4" w14:textId="77777777" w:rsidTr="00E178AE">
        <w:trPr>
          <w:trHeight w:val="288"/>
        </w:trPr>
        <w:tc>
          <w:tcPr>
            <w:tcW w:w="3077" w:type="dxa"/>
            <w:noWrap/>
          </w:tcPr>
          <w:p w14:paraId="75EDED9E" w14:textId="2259EE0B" w:rsidR="00700DE8" w:rsidRPr="00E178AE" w:rsidRDefault="00E178AE" w:rsidP="00202B0F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NXA1_FPR1</w:t>
            </w:r>
          </w:p>
        </w:tc>
      </w:tr>
      <w:tr w:rsidR="00700DE8" w:rsidRPr="00C70D66" w14:paraId="61348B58" w14:textId="77777777" w:rsidTr="00E178AE">
        <w:trPr>
          <w:trHeight w:val="288"/>
        </w:trPr>
        <w:tc>
          <w:tcPr>
            <w:tcW w:w="3077" w:type="dxa"/>
            <w:noWrap/>
          </w:tcPr>
          <w:p w14:paraId="7B575A6A" w14:textId="46A7BCFB" w:rsidR="00700DE8" w:rsidRPr="00E178AE" w:rsidRDefault="00E178AE" w:rsidP="00202B0F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_FPR2</w:t>
            </w:r>
          </w:p>
        </w:tc>
      </w:tr>
      <w:tr w:rsidR="00700DE8" w:rsidRPr="00C70D66" w14:paraId="2355B92F" w14:textId="77777777" w:rsidTr="00E178AE">
        <w:trPr>
          <w:trHeight w:val="288"/>
        </w:trPr>
        <w:tc>
          <w:tcPr>
            <w:tcW w:w="3077" w:type="dxa"/>
            <w:noWrap/>
          </w:tcPr>
          <w:p w14:paraId="37D28C1B" w14:textId="79AB9910" w:rsidR="00700DE8" w:rsidRPr="00E178AE" w:rsidRDefault="00E178AE" w:rsidP="00202B0F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NXA1_FPR2</w:t>
            </w:r>
          </w:p>
        </w:tc>
      </w:tr>
      <w:tr w:rsidR="00700DE8" w:rsidRPr="00C70D66" w14:paraId="6FE66890" w14:textId="77777777" w:rsidTr="00E178AE">
        <w:trPr>
          <w:trHeight w:val="288"/>
        </w:trPr>
        <w:tc>
          <w:tcPr>
            <w:tcW w:w="3077" w:type="dxa"/>
            <w:noWrap/>
          </w:tcPr>
          <w:p w14:paraId="2AADFD98" w14:textId="3D9B4D82" w:rsidR="00700DE8" w:rsidRPr="00E178AE" w:rsidRDefault="00E178AE" w:rsidP="00202B0F">
            <w:pPr>
              <w:jc w:val="both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IL1_receptor_inhibitor_IL1RN</w:t>
            </w:r>
          </w:p>
        </w:tc>
      </w:tr>
    </w:tbl>
    <w:p w14:paraId="1F09D58C" w14:textId="77777777" w:rsidR="00700DE8" w:rsidRPr="00700DE8" w:rsidRDefault="00700DE8" w:rsidP="00C70D66">
      <w:pPr>
        <w:jc w:val="both"/>
        <w:rPr>
          <w:sz w:val="22"/>
          <w:szCs w:val="22"/>
          <w:lang w:val="en-GB"/>
        </w:rPr>
      </w:pPr>
    </w:p>
    <w:p w14:paraId="12C7915D" w14:textId="6117FF33" w:rsidR="00700DE8" w:rsidRDefault="00E178AE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t>Pvalue &amp; mean:</w:t>
      </w:r>
    </w:p>
    <w:p w14:paraId="57B45F6C" w14:textId="7FF6DABB" w:rsidR="00224917" w:rsidRPr="00224917" w:rsidRDefault="00224917" w:rsidP="00C70D66">
      <w:pPr>
        <w:jc w:val="both"/>
        <w:rPr>
          <w:sz w:val="22"/>
          <w:szCs w:val="22"/>
          <w:lang w:val="en-GB"/>
        </w:rPr>
      </w:pPr>
      <w:r w:rsidRPr="00224917">
        <w:rPr>
          <w:sz w:val="22"/>
          <w:szCs w:val="22"/>
          <w:lang w:val="en-GB"/>
        </w:rPr>
        <w:t xml:space="preserve">A total of 8 groups (5 big ones). </w:t>
      </w:r>
      <w:r>
        <w:rPr>
          <w:sz w:val="22"/>
          <w:szCs w:val="22"/>
          <w:lang w:val="en-GB"/>
        </w:rPr>
        <w:t xml:space="preserve">All the interactions from neoplastic-monocytes are </w:t>
      </w:r>
      <w:r w:rsidRPr="00224917">
        <w:rPr>
          <w:sz w:val="22"/>
          <w:szCs w:val="22"/>
          <w:lang w:val="en-GB"/>
        </w:rPr>
        <w:t>ICAM1_integrin_aXb2_complex</w:t>
      </w:r>
      <w:r>
        <w:rPr>
          <w:sz w:val="22"/>
          <w:szCs w:val="22"/>
          <w:lang w:val="en-GB"/>
        </w:rPr>
        <w:t xml:space="preserve"> or nothing. ANXAX-FPRX is present in almost all groups in monocytes-neoplastic.</w:t>
      </w:r>
    </w:p>
    <w:p w14:paraId="69AE73F8" w14:textId="77777777" w:rsidR="00224917" w:rsidRPr="00224917" w:rsidRDefault="00224917" w:rsidP="00C70D66">
      <w:pPr>
        <w:jc w:val="both"/>
        <w:rPr>
          <w:sz w:val="22"/>
          <w:szCs w:val="22"/>
          <w:lang w:val="en-GB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08"/>
        <w:gridCol w:w="3700"/>
        <w:gridCol w:w="3186"/>
      </w:tblGrid>
      <w:tr w:rsidR="0034313E" w14:paraId="0A536159" w14:textId="77777777" w:rsidTr="0034313E">
        <w:tc>
          <w:tcPr>
            <w:tcW w:w="2831" w:type="dxa"/>
          </w:tcPr>
          <w:p w14:paraId="5E60FA63" w14:textId="77777777" w:rsidR="0034313E" w:rsidRPr="00224917" w:rsidRDefault="0034313E" w:rsidP="00C70D66">
            <w:pPr>
              <w:jc w:val="both"/>
              <w:rPr>
                <w:sz w:val="22"/>
                <w:szCs w:val="22"/>
                <w:lang w:val="en-GB"/>
              </w:rPr>
            </w:pPr>
          </w:p>
        </w:tc>
        <w:tc>
          <w:tcPr>
            <w:tcW w:w="2831" w:type="dxa"/>
          </w:tcPr>
          <w:p w14:paraId="49729270" w14:textId="6A3B8C9C" w:rsidR="0034313E" w:rsidRDefault="0034313E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onocytes-neoplastic</w:t>
            </w:r>
          </w:p>
        </w:tc>
        <w:tc>
          <w:tcPr>
            <w:tcW w:w="2832" w:type="dxa"/>
          </w:tcPr>
          <w:p w14:paraId="4B68B0CC" w14:textId="6B06C5AC" w:rsidR="0034313E" w:rsidRDefault="0034313E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eoplastic-monocytes</w:t>
            </w:r>
          </w:p>
        </w:tc>
      </w:tr>
      <w:tr w:rsidR="0034313E" w14:paraId="357DB7A7" w14:textId="77777777" w:rsidTr="0034313E">
        <w:tc>
          <w:tcPr>
            <w:tcW w:w="2831" w:type="dxa"/>
          </w:tcPr>
          <w:p w14:paraId="3BCA41A3" w14:textId="5EC1D21E" w:rsidR="0034313E" w:rsidRDefault="0034313E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5:0</w:t>
            </w:r>
            <w:r w:rsidR="00E918B8">
              <w:rPr>
                <w:sz w:val="22"/>
                <w:szCs w:val="22"/>
              </w:rPr>
              <w:t xml:space="preserve"> U3017</w:t>
            </w:r>
          </w:p>
        </w:tc>
        <w:tc>
          <w:tcPr>
            <w:tcW w:w="2831" w:type="dxa"/>
          </w:tcPr>
          <w:p w14:paraId="5944EDCB" w14:textId="6003899E" w:rsidR="0034313E" w:rsidRDefault="00E918B8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NXA1_FPR1</w:t>
            </w:r>
          </w:p>
        </w:tc>
        <w:tc>
          <w:tcPr>
            <w:tcW w:w="2832" w:type="dxa"/>
          </w:tcPr>
          <w:p w14:paraId="44636DF2" w14:textId="429A1A73" w:rsidR="0034313E" w:rsidRDefault="00E918B8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</w:t>
            </w:r>
          </w:p>
        </w:tc>
      </w:tr>
      <w:tr w:rsidR="002F1043" w:rsidRPr="002F1043" w14:paraId="3876762C" w14:textId="77777777" w:rsidTr="0034313E">
        <w:tc>
          <w:tcPr>
            <w:tcW w:w="2831" w:type="dxa"/>
          </w:tcPr>
          <w:p w14:paraId="53C824B2" w14:textId="7724F516" w:rsidR="002F1043" w:rsidRDefault="002F1043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5:0 U3024</w:t>
            </w:r>
          </w:p>
        </w:tc>
        <w:tc>
          <w:tcPr>
            <w:tcW w:w="2831" w:type="dxa"/>
          </w:tcPr>
          <w:p w14:paraId="4034B27B" w14:textId="05791CDE" w:rsidR="002F1043" w:rsidRPr="002F1043" w:rsidRDefault="002F1043" w:rsidP="00C70D66">
            <w:pPr>
              <w:jc w:val="both"/>
              <w:rPr>
                <w:sz w:val="22"/>
                <w:szCs w:val="22"/>
              </w:rPr>
            </w:pPr>
            <w:r w:rsidRPr="002F1043">
              <w:rPr>
                <w:sz w:val="22"/>
                <w:szCs w:val="22"/>
              </w:rPr>
              <w:t>RNASET2_TLR8 / FPR3_HEBP1 / ANX</w:t>
            </w:r>
            <w:r>
              <w:rPr>
                <w:sz w:val="22"/>
                <w:szCs w:val="22"/>
              </w:rPr>
              <w:t>A1_FPR1</w:t>
            </w:r>
          </w:p>
        </w:tc>
        <w:tc>
          <w:tcPr>
            <w:tcW w:w="2832" w:type="dxa"/>
          </w:tcPr>
          <w:p w14:paraId="40AFEF27" w14:textId="11A70FDE" w:rsidR="002F1043" w:rsidRPr="002F1043" w:rsidRDefault="002F1043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AM1_integrin_aXb2_complex</w:t>
            </w:r>
          </w:p>
        </w:tc>
      </w:tr>
      <w:tr w:rsidR="00D35902" w:rsidRPr="002F1043" w14:paraId="4EA2D2B9" w14:textId="77777777" w:rsidTr="0034313E">
        <w:tc>
          <w:tcPr>
            <w:tcW w:w="2831" w:type="dxa"/>
          </w:tcPr>
          <w:p w14:paraId="5EA2B277" w14:textId="41B8BB23" w:rsidR="00D35902" w:rsidRDefault="00D35902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5:0 U3118</w:t>
            </w:r>
          </w:p>
        </w:tc>
        <w:tc>
          <w:tcPr>
            <w:tcW w:w="2831" w:type="dxa"/>
          </w:tcPr>
          <w:p w14:paraId="22A5729F" w14:textId="74E3C1AD" w:rsidR="00D35902" w:rsidRPr="002F1043" w:rsidRDefault="00D35902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MIF_TNFRSF14 / ANXA1_FPR2</w:t>
            </w:r>
          </w:p>
        </w:tc>
        <w:tc>
          <w:tcPr>
            <w:tcW w:w="2832" w:type="dxa"/>
          </w:tcPr>
          <w:p w14:paraId="402B0D1C" w14:textId="4CB26167" w:rsidR="00D35902" w:rsidRDefault="00D35902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</w:t>
            </w:r>
          </w:p>
        </w:tc>
      </w:tr>
      <w:tr w:rsidR="0034313E" w:rsidRPr="0034313E" w14:paraId="00A841B2" w14:textId="77777777" w:rsidTr="0034313E">
        <w:tc>
          <w:tcPr>
            <w:tcW w:w="2831" w:type="dxa"/>
          </w:tcPr>
          <w:p w14:paraId="32FB5A3C" w14:textId="09EF5C6B" w:rsidR="0034313E" w:rsidRDefault="0034313E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5:1 U3008</w:t>
            </w:r>
          </w:p>
        </w:tc>
        <w:tc>
          <w:tcPr>
            <w:tcW w:w="2831" w:type="dxa"/>
          </w:tcPr>
          <w:p w14:paraId="6FC17E18" w14:textId="6F4D073A" w:rsidR="0034313E" w:rsidRPr="0034313E" w:rsidRDefault="0034313E" w:rsidP="00C70D66">
            <w:pPr>
              <w:jc w:val="both"/>
              <w:rPr>
                <w:sz w:val="22"/>
                <w:szCs w:val="22"/>
              </w:rPr>
            </w:pPr>
            <w:r w:rsidRPr="0034313E">
              <w:rPr>
                <w:sz w:val="22"/>
                <w:szCs w:val="22"/>
              </w:rPr>
              <w:t>RNASET2_TLR8 / FPR3_HEBP1 / ANX</w:t>
            </w:r>
            <w:r>
              <w:rPr>
                <w:sz w:val="22"/>
                <w:szCs w:val="22"/>
              </w:rPr>
              <w:t>A1_FPR1</w:t>
            </w:r>
          </w:p>
        </w:tc>
        <w:tc>
          <w:tcPr>
            <w:tcW w:w="2832" w:type="dxa"/>
          </w:tcPr>
          <w:p w14:paraId="6D0F57CD" w14:textId="3B117CB9" w:rsidR="0034313E" w:rsidRPr="0034313E" w:rsidRDefault="0034313E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AM1_integrin_aMb2_complex</w:t>
            </w:r>
          </w:p>
        </w:tc>
      </w:tr>
      <w:tr w:rsidR="0034313E" w:rsidRPr="0034313E" w14:paraId="35C56DCB" w14:textId="77777777" w:rsidTr="0034313E">
        <w:tc>
          <w:tcPr>
            <w:tcW w:w="2831" w:type="dxa"/>
          </w:tcPr>
          <w:p w14:paraId="51ED04A2" w14:textId="493078DE" w:rsidR="0034313E" w:rsidRDefault="0034313E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5:2 U3005</w:t>
            </w:r>
          </w:p>
        </w:tc>
        <w:tc>
          <w:tcPr>
            <w:tcW w:w="2831" w:type="dxa"/>
          </w:tcPr>
          <w:p w14:paraId="0CD792D2" w14:textId="68F0D999" w:rsidR="0034313E" w:rsidRPr="0034313E" w:rsidRDefault="0034313E" w:rsidP="00C70D66">
            <w:pPr>
              <w:jc w:val="both"/>
              <w:rPr>
                <w:sz w:val="22"/>
                <w:szCs w:val="22"/>
              </w:rPr>
            </w:pPr>
            <w:r w:rsidRPr="0034313E">
              <w:rPr>
                <w:sz w:val="22"/>
                <w:szCs w:val="22"/>
              </w:rPr>
              <w:t>PTPRC_MRC1 / PLXNB2_SEMA4D / ANXA1_</w:t>
            </w:r>
            <w:r>
              <w:rPr>
                <w:sz w:val="22"/>
                <w:szCs w:val="22"/>
              </w:rPr>
              <w:t>F</w:t>
            </w:r>
            <w:r w:rsidRPr="0034313E">
              <w:rPr>
                <w:sz w:val="22"/>
                <w:szCs w:val="22"/>
              </w:rPr>
              <w:t>PR2 / ANXA</w:t>
            </w:r>
            <w:r>
              <w:rPr>
                <w:sz w:val="22"/>
                <w:szCs w:val="22"/>
              </w:rPr>
              <w:t>1_FPR3</w:t>
            </w:r>
          </w:p>
        </w:tc>
        <w:tc>
          <w:tcPr>
            <w:tcW w:w="2832" w:type="dxa"/>
          </w:tcPr>
          <w:p w14:paraId="45284AAB" w14:textId="7EC8EA00" w:rsidR="0034313E" w:rsidRPr="0034313E" w:rsidRDefault="0034313E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----</w:t>
            </w:r>
          </w:p>
        </w:tc>
      </w:tr>
      <w:tr w:rsidR="00E918B8" w:rsidRPr="00E918B8" w14:paraId="5E2180EF" w14:textId="77777777" w:rsidTr="0034313E">
        <w:tc>
          <w:tcPr>
            <w:tcW w:w="2831" w:type="dxa"/>
          </w:tcPr>
          <w:p w14:paraId="3F87D7D7" w14:textId="694AB200" w:rsidR="00E918B8" w:rsidRDefault="00E918B8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5:2 U3013</w:t>
            </w:r>
          </w:p>
        </w:tc>
        <w:tc>
          <w:tcPr>
            <w:tcW w:w="2831" w:type="dxa"/>
          </w:tcPr>
          <w:p w14:paraId="59701C76" w14:textId="63889CBF" w:rsidR="00E918B8" w:rsidRPr="00E918B8" w:rsidRDefault="00E918B8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E918B8">
              <w:rPr>
                <w:sz w:val="22"/>
                <w:szCs w:val="22"/>
                <w:lang w:val="en-GB"/>
              </w:rPr>
              <w:t>DHEAsulfate_bySULT2B_PPARD / PTGER4_P</w:t>
            </w:r>
            <w:r>
              <w:rPr>
                <w:sz w:val="22"/>
                <w:szCs w:val="22"/>
                <w:lang w:val="en-GB"/>
              </w:rPr>
              <w:t>rostaglandinE2_byPTGES2 / ANXA1_FPR1</w:t>
            </w:r>
          </w:p>
        </w:tc>
        <w:tc>
          <w:tcPr>
            <w:tcW w:w="2832" w:type="dxa"/>
          </w:tcPr>
          <w:p w14:paraId="3D00AE0A" w14:textId="344D8B8E" w:rsidR="00E918B8" w:rsidRPr="00E918B8" w:rsidRDefault="00E918B8" w:rsidP="00C70D66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----</w:t>
            </w:r>
          </w:p>
        </w:tc>
      </w:tr>
      <w:tr w:rsidR="0034313E" w14:paraId="21BF763A" w14:textId="77777777" w:rsidTr="0034313E">
        <w:tc>
          <w:tcPr>
            <w:tcW w:w="2831" w:type="dxa"/>
          </w:tcPr>
          <w:p w14:paraId="7211DF42" w14:textId="7F34BCFC" w:rsidR="0034313E" w:rsidRDefault="0034313E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0.25:3 </w:t>
            </w:r>
            <w:r w:rsidR="00A3261E">
              <w:rPr>
                <w:sz w:val="22"/>
                <w:szCs w:val="22"/>
              </w:rPr>
              <w:t>U3053</w:t>
            </w:r>
          </w:p>
        </w:tc>
        <w:tc>
          <w:tcPr>
            <w:tcW w:w="2831" w:type="dxa"/>
          </w:tcPr>
          <w:p w14:paraId="32AED100" w14:textId="58101F70" w:rsidR="0034313E" w:rsidRDefault="00A3261E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PP_FPR2</w:t>
            </w:r>
          </w:p>
        </w:tc>
        <w:tc>
          <w:tcPr>
            <w:tcW w:w="2832" w:type="dxa"/>
          </w:tcPr>
          <w:p w14:paraId="7794C7BC" w14:textId="38C1A0BD" w:rsidR="0034313E" w:rsidRDefault="00A3261E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AM1_integrin_aXb2_complex</w:t>
            </w:r>
          </w:p>
        </w:tc>
      </w:tr>
      <w:tr w:rsidR="0034313E" w:rsidRPr="00A3261E" w14:paraId="7CA3B154" w14:textId="77777777" w:rsidTr="0034313E">
        <w:tc>
          <w:tcPr>
            <w:tcW w:w="2831" w:type="dxa"/>
          </w:tcPr>
          <w:p w14:paraId="49275D85" w14:textId="6E7AEE7B" w:rsidR="0034313E" w:rsidRDefault="0034313E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25:4</w:t>
            </w:r>
            <w:r w:rsidR="00A3261E">
              <w:rPr>
                <w:sz w:val="22"/>
                <w:szCs w:val="22"/>
              </w:rPr>
              <w:t xml:space="preserve"> U3035</w:t>
            </w:r>
          </w:p>
        </w:tc>
        <w:tc>
          <w:tcPr>
            <w:tcW w:w="2831" w:type="dxa"/>
          </w:tcPr>
          <w:p w14:paraId="063B97FA" w14:textId="7FEF8A5F" w:rsidR="0034313E" w:rsidRPr="00A3261E" w:rsidRDefault="00A3261E" w:rsidP="00C70D66">
            <w:pPr>
              <w:jc w:val="both"/>
              <w:rPr>
                <w:sz w:val="22"/>
                <w:szCs w:val="22"/>
              </w:rPr>
            </w:pPr>
            <w:r w:rsidRPr="00A3261E">
              <w:rPr>
                <w:sz w:val="22"/>
                <w:szCs w:val="22"/>
              </w:rPr>
              <w:t>RNASET2_TLR8 / FPR3_HEBP1 / PTPRC_SEM</w:t>
            </w:r>
            <w:r>
              <w:rPr>
                <w:sz w:val="22"/>
                <w:szCs w:val="22"/>
              </w:rPr>
              <w:t>A4D / ANXA1_FPR1</w:t>
            </w:r>
          </w:p>
        </w:tc>
        <w:tc>
          <w:tcPr>
            <w:tcW w:w="2832" w:type="dxa"/>
          </w:tcPr>
          <w:p w14:paraId="3742116F" w14:textId="3E6FF139" w:rsidR="0034313E" w:rsidRPr="00A3261E" w:rsidRDefault="00A3261E" w:rsidP="00C70D66">
            <w:pPr>
              <w:jc w:val="both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CAM1_integrin_aXb2_complex</w:t>
            </w:r>
          </w:p>
        </w:tc>
      </w:tr>
    </w:tbl>
    <w:p w14:paraId="614D49A6" w14:textId="77777777" w:rsidR="0034313E" w:rsidRPr="00A3261E" w:rsidRDefault="0034313E" w:rsidP="00C70D66">
      <w:pPr>
        <w:jc w:val="both"/>
        <w:rPr>
          <w:sz w:val="22"/>
          <w:szCs w:val="22"/>
        </w:rPr>
      </w:pPr>
    </w:p>
    <w:p w14:paraId="307D6345" w14:textId="619A56CC" w:rsidR="00E178AE" w:rsidRDefault="0034313E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t>0.25:0</w:t>
      </w:r>
      <w:r w:rsidR="002F1043">
        <w:rPr>
          <w:sz w:val="22"/>
          <w:szCs w:val="22"/>
        </w:rPr>
        <w:t xml:space="preserve"> U3017 / U3021 / </w:t>
      </w:r>
      <w:r w:rsidR="00A3261E">
        <w:rPr>
          <w:sz w:val="22"/>
          <w:szCs w:val="22"/>
        </w:rPr>
        <w:t xml:space="preserve">U3027 / U3028 / U3039 / U3047 / U3051 / U3071 / </w:t>
      </w:r>
      <w:r w:rsidR="00D35902">
        <w:rPr>
          <w:sz w:val="22"/>
          <w:szCs w:val="22"/>
        </w:rPr>
        <w:t>U3082 / U3084 / U3086 / U3088 / U3093 / U3101 / U3110 / U3117 / U3123 / U3137 / U3167 / U3180 / U3182 / U3202 / U3220 / U3230 / U3275 / U3279</w:t>
      </w:r>
      <w:r w:rsidR="00224917">
        <w:rPr>
          <w:sz w:val="22"/>
          <w:szCs w:val="22"/>
        </w:rPr>
        <w:t xml:space="preserve"> / U3281 / U3289</w:t>
      </w:r>
    </w:p>
    <w:p w14:paraId="331C5789" w14:textId="02B4164F" w:rsidR="00A3261E" w:rsidRDefault="00A3261E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0.25:0 U3024 / U3054 / </w:t>
      </w:r>
      <w:r w:rsidR="00D35902">
        <w:rPr>
          <w:sz w:val="22"/>
          <w:szCs w:val="22"/>
        </w:rPr>
        <w:t xml:space="preserve">U3233 / </w:t>
      </w:r>
    </w:p>
    <w:p w14:paraId="156B3579" w14:textId="30AED42E" w:rsidR="00D35902" w:rsidRDefault="00D35902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t>0.25:0 U3118</w:t>
      </w:r>
    </w:p>
    <w:p w14:paraId="5A3DB14E" w14:textId="70D0FA4C" w:rsidR="0034313E" w:rsidRDefault="0034313E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t>0.25:1</w:t>
      </w:r>
      <w:r w:rsidR="00A3261E">
        <w:rPr>
          <w:sz w:val="22"/>
          <w:szCs w:val="22"/>
        </w:rPr>
        <w:t xml:space="preserve"> U3008</w:t>
      </w:r>
      <w:r w:rsidR="00D35902">
        <w:rPr>
          <w:sz w:val="22"/>
          <w:szCs w:val="22"/>
        </w:rPr>
        <w:t xml:space="preserve"> / U3169</w:t>
      </w:r>
    </w:p>
    <w:p w14:paraId="567C10AB" w14:textId="303E7C72" w:rsidR="0034313E" w:rsidRDefault="0034313E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t xml:space="preserve">0.25:2 U3005 </w:t>
      </w:r>
      <w:r w:rsidR="00A3261E">
        <w:rPr>
          <w:sz w:val="22"/>
          <w:szCs w:val="22"/>
        </w:rPr>
        <w:t>/ U3065</w:t>
      </w:r>
    </w:p>
    <w:p w14:paraId="61D961C6" w14:textId="53A8AA9A" w:rsidR="00A3261E" w:rsidRDefault="00A3261E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0.25:2 U3013 / U3016 / U3020 / U3031 / U3033 / U3078 / </w:t>
      </w:r>
      <w:r w:rsidR="00D35902">
        <w:rPr>
          <w:sz w:val="22"/>
          <w:szCs w:val="22"/>
        </w:rPr>
        <w:t xml:space="preserve">U3179 / U3226 / U3257 / </w:t>
      </w:r>
      <w:r w:rsidR="00224917">
        <w:rPr>
          <w:sz w:val="22"/>
          <w:szCs w:val="22"/>
        </w:rPr>
        <w:t>U3291 / U3299</w:t>
      </w:r>
    </w:p>
    <w:p w14:paraId="56A66ED6" w14:textId="78BA0AE3" w:rsidR="0034313E" w:rsidRDefault="0034313E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t>0.25:3</w:t>
      </w:r>
      <w:r w:rsidR="00A3261E">
        <w:rPr>
          <w:sz w:val="22"/>
          <w:szCs w:val="22"/>
        </w:rPr>
        <w:t xml:space="preserve"> U3053</w:t>
      </w:r>
      <w:r w:rsidR="00D35902">
        <w:rPr>
          <w:sz w:val="22"/>
          <w:szCs w:val="22"/>
        </w:rPr>
        <w:t xml:space="preserve"> / U3213 / </w:t>
      </w:r>
    </w:p>
    <w:p w14:paraId="6D176142" w14:textId="39FD4C5E" w:rsidR="0034313E" w:rsidRPr="00700DE8" w:rsidRDefault="0034313E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t>0.25:4</w:t>
      </w:r>
      <w:r w:rsidR="00A3261E">
        <w:rPr>
          <w:sz w:val="22"/>
          <w:szCs w:val="22"/>
        </w:rPr>
        <w:t xml:space="preserve"> U3035</w:t>
      </w:r>
    </w:p>
    <w:p w14:paraId="6F16BF6F" w14:textId="77777777" w:rsidR="005E495B" w:rsidRPr="00700DE8" w:rsidRDefault="005E495B" w:rsidP="00C70D66">
      <w:pPr>
        <w:jc w:val="both"/>
        <w:rPr>
          <w:sz w:val="22"/>
          <w:szCs w:val="22"/>
        </w:rPr>
      </w:pPr>
    </w:p>
    <w:p w14:paraId="4B574E46" w14:textId="05E16E87" w:rsidR="00065D40" w:rsidRPr="0054646A" w:rsidRDefault="00065D40" w:rsidP="00C70D66">
      <w:pPr>
        <w:jc w:val="both"/>
        <w:rPr>
          <w:b/>
          <w:bCs/>
        </w:rPr>
      </w:pPr>
      <w:r w:rsidRPr="0054646A">
        <w:rPr>
          <w:b/>
          <w:bCs/>
        </w:rPr>
        <w:t>Mural cells</w:t>
      </w:r>
    </w:p>
    <w:p w14:paraId="463F3BAE" w14:textId="77777777" w:rsidR="00065D40" w:rsidRDefault="00065D40" w:rsidP="00C70D66">
      <w:pPr>
        <w:jc w:val="both"/>
        <w:rPr>
          <w:sz w:val="22"/>
          <w:szCs w:val="22"/>
        </w:rPr>
      </w:pPr>
    </w:p>
    <w:p w14:paraId="16CAE3B5" w14:textId="008E51A7" w:rsidR="005C219E" w:rsidRPr="00690709" w:rsidRDefault="005C219E" w:rsidP="00C70D66">
      <w:pPr>
        <w:jc w:val="both"/>
        <w:rPr>
          <w:sz w:val="22"/>
          <w:szCs w:val="22"/>
        </w:rPr>
      </w:pPr>
      <w:r w:rsidRPr="00690709">
        <w:rPr>
          <w:sz w:val="22"/>
          <w:szCs w:val="22"/>
        </w:rPr>
        <w:t>Pvalue &amp; Rank:</w:t>
      </w:r>
    </w:p>
    <w:p w14:paraId="23B1F751" w14:textId="293AB22D" w:rsidR="0054646A" w:rsidRDefault="005C219E" w:rsidP="00C70D66">
      <w:pPr>
        <w:jc w:val="both"/>
        <w:rPr>
          <w:sz w:val="22"/>
          <w:szCs w:val="22"/>
          <w:lang w:val="en-GB"/>
        </w:rPr>
      </w:pPr>
      <w:r w:rsidRPr="005C219E">
        <w:rPr>
          <w:sz w:val="22"/>
          <w:szCs w:val="22"/>
          <w:lang w:val="en-GB"/>
        </w:rPr>
        <w:t>Most of them follow t</w:t>
      </w:r>
      <w:r>
        <w:rPr>
          <w:sz w:val="22"/>
          <w:szCs w:val="22"/>
          <w:lang w:val="en-GB"/>
        </w:rPr>
        <w:t xml:space="preserve">he same pattern. Even though, there is possible 2 subgroups, 1 has </w:t>
      </w:r>
      <w:r w:rsidRPr="005C219E">
        <w:rPr>
          <w:sz w:val="22"/>
          <w:szCs w:val="22"/>
          <w:lang w:val="en-GB"/>
        </w:rPr>
        <w:t>extra CD74_MIF and the other no</w:t>
      </w:r>
      <w:r>
        <w:rPr>
          <w:sz w:val="22"/>
          <w:szCs w:val="22"/>
          <w:lang w:val="en-GB"/>
        </w:rPr>
        <w:t xml:space="preserve">t. Also, </w:t>
      </w:r>
      <w:r w:rsidRPr="005C219E">
        <w:rPr>
          <w:sz w:val="22"/>
          <w:szCs w:val="22"/>
          <w:lang w:val="en-GB"/>
        </w:rPr>
        <w:t>there is two samples, U3054 and U3220 that has COL5A2_integrin_a1b1_complex as extra (and also CD74_MIF)</w:t>
      </w:r>
    </w:p>
    <w:p w14:paraId="54AE3757" w14:textId="6CD23454" w:rsidR="005C219E" w:rsidRDefault="005C219E" w:rsidP="00C70D66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Common shared genes:</w:t>
      </w:r>
    </w:p>
    <w:p w14:paraId="253D2F55" w14:textId="77777777" w:rsidR="005C219E" w:rsidRDefault="005C219E" w:rsidP="00C70D66">
      <w:pPr>
        <w:jc w:val="both"/>
        <w:rPr>
          <w:sz w:val="22"/>
          <w:szCs w:val="22"/>
          <w:lang w:val="en-GB"/>
        </w:rPr>
      </w:pPr>
    </w:p>
    <w:tbl>
      <w:tblPr>
        <w:tblStyle w:val="Tablaconcuadrcula"/>
        <w:tblW w:w="3072" w:type="dxa"/>
        <w:tblLook w:val="04A0" w:firstRow="1" w:lastRow="0" w:firstColumn="1" w:lastColumn="0" w:noHBand="0" w:noVBand="1"/>
      </w:tblPr>
      <w:tblGrid>
        <w:gridCol w:w="3258"/>
      </w:tblGrid>
      <w:tr w:rsidR="005C219E" w14:paraId="3C2FEDEA" w14:textId="77777777" w:rsidTr="005C219E">
        <w:trPr>
          <w:trHeight w:val="288"/>
        </w:trPr>
        <w:tc>
          <w:tcPr>
            <w:tcW w:w="3072" w:type="dxa"/>
            <w:noWrap/>
            <w:hideMark/>
          </w:tcPr>
          <w:p w14:paraId="211EF87F" w14:textId="77777777" w:rsidR="005C219E" w:rsidRDefault="005C219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L1A1_integrin_a1b1_complex</w:t>
            </w:r>
          </w:p>
        </w:tc>
      </w:tr>
      <w:tr w:rsidR="005C219E" w14:paraId="0C4ACBC5" w14:textId="77777777" w:rsidTr="005C219E">
        <w:trPr>
          <w:trHeight w:val="288"/>
        </w:trPr>
        <w:tc>
          <w:tcPr>
            <w:tcW w:w="3072" w:type="dxa"/>
            <w:noWrap/>
            <w:hideMark/>
          </w:tcPr>
          <w:p w14:paraId="15C6F251" w14:textId="77777777" w:rsidR="005C219E" w:rsidRDefault="005C219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L3A1_integrin_a1b1_complex</w:t>
            </w:r>
          </w:p>
        </w:tc>
      </w:tr>
      <w:tr w:rsidR="005C219E" w14:paraId="122B8765" w14:textId="77777777" w:rsidTr="005C219E">
        <w:trPr>
          <w:trHeight w:val="288"/>
        </w:trPr>
        <w:tc>
          <w:tcPr>
            <w:tcW w:w="3072" w:type="dxa"/>
            <w:noWrap/>
            <w:hideMark/>
          </w:tcPr>
          <w:p w14:paraId="2C77FCD7" w14:textId="77777777" w:rsidR="005C219E" w:rsidRDefault="005C219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L4A1_integrin_a1b1_complex</w:t>
            </w:r>
          </w:p>
        </w:tc>
      </w:tr>
      <w:tr w:rsidR="005C219E" w14:paraId="3672B8CB" w14:textId="77777777" w:rsidTr="005C219E">
        <w:trPr>
          <w:trHeight w:val="288"/>
        </w:trPr>
        <w:tc>
          <w:tcPr>
            <w:tcW w:w="3072" w:type="dxa"/>
            <w:noWrap/>
            <w:hideMark/>
          </w:tcPr>
          <w:p w14:paraId="2AF5E584" w14:textId="77777777" w:rsidR="005C219E" w:rsidRDefault="005C219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L1A2_integrin_a1b1_complex</w:t>
            </w:r>
          </w:p>
        </w:tc>
      </w:tr>
      <w:tr w:rsidR="005C219E" w14:paraId="1E9F6534" w14:textId="77777777" w:rsidTr="005C219E">
        <w:trPr>
          <w:trHeight w:val="288"/>
        </w:trPr>
        <w:tc>
          <w:tcPr>
            <w:tcW w:w="3072" w:type="dxa"/>
            <w:noWrap/>
            <w:hideMark/>
          </w:tcPr>
          <w:p w14:paraId="6A28144B" w14:textId="77777777" w:rsidR="005C219E" w:rsidRDefault="005C219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L4A2_integrin_a1b1_complex</w:t>
            </w:r>
          </w:p>
        </w:tc>
      </w:tr>
      <w:tr w:rsidR="005C219E" w14:paraId="11BE2664" w14:textId="77777777" w:rsidTr="005C219E">
        <w:trPr>
          <w:trHeight w:val="288"/>
        </w:trPr>
        <w:tc>
          <w:tcPr>
            <w:tcW w:w="3072" w:type="dxa"/>
            <w:noWrap/>
            <w:hideMark/>
          </w:tcPr>
          <w:p w14:paraId="63FA3B34" w14:textId="77777777" w:rsidR="005C219E" w:rsidRDefault="005C219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L6A1_integrin_a1b1_complex</w:t>
            </w:r>
          </w:p>
        </w:tc>
      </w:tr>
      <w:tr w:rsidR="005C219E" w14:paraId="3AA51879" w14:textId="77777777" w:rsidTr="005C219E">
        <w:trPr>
          <w:trHeight w:val="288"/>
        </w:trPr>
        <w:tc>
          <w:tcPr>
            <w:tcW w:w="3072" w:type="dxa"/>
            <w:noWrap/>
            <w:hideMark/>
          </w:tcPr>
          <w:p w14:paraId="46D37E67" w14:textId="77777777" w:rsidR="005C219E" w:rsidRDefault="005C219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L6A2_integrin_a1b1_complex</w:t>
            </w:r>
          </w:p>
        </w:tc>
      </w:tr>
      <w:tr w:rsidR="005C219E" w14:paraId="65C4223E" w14:textId="77777777" w:rsidTr="005C219E">
        <w:trPr>
          <w:trHeight w:val="288"/>
        </w:trPr>
        <w:tc>
          <w:tcPr>
            <w:tcW w:w="3072" w:type="dxa"/>
            <w:noWrap/>
            <w:hideMark/>
          </w:tcPr>
          <w:p w14:paraId="6AA8B8BD" w14:textId="77777777" w:rsidR="005C219E" w:rsidRDefault="005C219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OL18A1_integrin_a1b1_complex</w:t>
            </w:r>
          </w:p>
        </w:tc>
      </w:tr>
      <w:tr w:rsidR="005C219E" w14:paraId="52C0CBF7" w14:textId="77777777" w:rsidTr="005C219E">
        <w:trPr>
          <w:trHeight w:val="288"/>
        </w:trPr>
        <w:tc>
          <w:tcPr>
            <w:tcW w:w="3072" w:type="dxa"/>
            <w:noWrap/>
            <w:hideMark/>
          </w:tcPr>
          <w:p w14:paraId="3062A0D5" w14:textId="77777777" w:rsidR="005C219E" w:rsidRDefault="005C219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D74_APP</w:t>
            </w:r>
          </w:p>
        </w:tc>
      </w:tr>
      <w:tr w:rsidR="005C219E" w14:paraId="2A9978B1" w14:textId="77777777" w:rsidTr="005C219E">
        <w:trPr>
          <w:trHeight w:val="288"/>
        </w:trPr>
        <w:tc>
          <w:tcPr>
            <w:tcW w:w="3072" w:type="dxa"/>
            <w:noWrap/>
            <w:hideMark/>
          </w:tcPr>
          <w:p w14:paraId="495DB299" w14:textId="77777777" w:rsidR="005C219E" w:rsidRDefault="005C219E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BSG_PPIA</w:t>
            </w:r>
          </w:p>
        </w:tc>
      </w:tr>
    </w:tbl>
    <w:p w14:paraId="2CB3BBC4" w14:textId="77777777" w:rsidR="005C219E" w:rsidRPr="005C219E" w:rsidRDefault="005C219E" w:rsidP="00C70D66">
      <w:pPr>
        <w:jc w:val="both"/>
        <w:rPr>
          <w:sz w:val="22"/>
          <w:szCs w:val="22"/>
          <w:lang w:val="en-GB"/>
        </w:rPr>
      </w:pPr>
    </w:p>
    <w:p w14:paraId="58C99D2A" w14:textId="24D575CA" w:rsidR="0054646A" w:rsidRPr="005C219E" w:rsidRDefault="005C219E" w:rsidP="00C70D66">
      <w:pPr>
        <w:jc w:val="both"/>
        <w:rPr>
          <w:sz w:val="22"/>
          <w:szCs w:val="22"/>
        </w:rPr>
      </w:pPr>
      <w:r w:rsidRPr="005C219E">
        <w:rPr>
          <w:sz w:val="22"/>
          <w:szCs w:val="22"/>
        </w:rPr>
        <w:t>Subgroup 1 (doesn’t has CD74_MIF): U3008, U3016, U3017, U</w:t>
      </w:r>
      <w:r>
        <w:rPr>
          <w:sz w:val="22"/>
          <w:szCs w:val="22"/>
        </w:rPr>
        <w:t>3020, U3027, U3028, U3031, U3033, U3047, U3051, U3053, U3065, U3071, U3078, U3084, U3086, U30</w:t>
      </w:r>
      <w:r w:rsidR="000B7638">
        <w:rPr>
          <w:sz w:val="22"/>
          <w:szCs w:val="22"/>
        </w:rPr>
        <w:t>93, U3110, U3117, U3118, U3123, U3137, U3167, U3169, U3179, U3180, U3182, U3202, U3213, U3226, U3230, U3233, U3257, U3275, U3279, U3289, U3299</w:t>
      </w:r>
    </w:p>
    <w:p w14:paraId="20EB4E03" w14:textId="6345AC71" w:rsidR="005C219E" w:rsidRPr="000B7638" w:rsidRDefault="005C219E" w:rsidP="00C70D66">
      <w:pPr>
        <w:jc w:val="both"/>
        <w:rPr>
          <w:sz w:val="22"/>
          <w:szCs w:val="22"/>
        </w:rPr>
      </w:pPr>
      <w:r w:rsidRPr="000B7638">
        <w:rPr>
          <w:sz w:val="22"/>
          <w:szCs w:val="22"/>
        </w:rPr>
        <w:t>Subgroup 2 (has CD74_MIF):</w:t>
      </w:r>
      <w:r w:rsidR="000B7638" w:rsidRPr="000B7638">
        <w:rPr>
          <w:sz w:val="22"/>
          <w:szCs w:val="22"/>
        </w:rPr>
        <w:t xml:space="preserve"> U3005, U3013, U</w:t>
      </w:r>
      <w:r w:rsidR="000B7638">
        <w:rPr>
          <w:sz w:val="22"/>
          <w:szCs w:val="22"/>
        </w:rPr>
        <w:t>3021, U3024, U3035, U3039, U3082, U3088, U3101, U328</w:t>
      </w:r>
      <w:r w:rsidR="00040E36">
        <w:rPr>
          <w:sz w:val="22"/>
          <w:szCs w:val="22"/>
        </w:rPr>
        <w:t>1</w:t>
      </w:r>
      <w:r w:rsidR="000B7638">
        <w:rPr>
          <w:sz w:val="22"/>
          <w:szCs w:val="22"/>
        </w:rPr>
        <w:t xml:space="preserve">, </w:t>
      </w:r>
      <w:r w:rsidR="00040E36">
        <w:rPr>
          <w:sz w:val="22"/>
          <w:szCs w:val="22"/>
        </w:rPr>
        <w:t>U3291</w:t>
      </w:r>
    </w:p>
    <w:p w14:paraId="1623300B" w14:textId="4A39DF5C" w:rsidR="005C219E" w:rsidRDefault="005C219E" w:rsidP="00C70D66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ubgroup 2.2 (has </w:t>
      </w:r>
      <w:r w:rsidRPr="005C219E">
        <w:rPr>
          <w:sz w:val="22"/>
          <w:szCs w:val="22"/>
          <w:lang w:val="en-GB"/>
        </w:rPr>
        <w:t>COL5A2_integrin_a1b1_complex</w:t>
      </w:r>
      <w:r>
        <w:rPr>
          <w:sz w:val="22"/>
          <w:szCs w:val="22"/>
          <w:lang w:val="en-GB"/>
        </w:rPr>
        <w:t>): U3054, U3220</w:t>
      </w:r>
    </w:p>
    <w:p w14:paraId="08612D07" w14:textId="77777777" w:rsidR="005C219E" w:rsidRDefault="005C219E" w:rsidP="00C70D66">
      <w:pPr>
        <w:jc w:val="both"/>
        <w:rPr>
          <w:sz w:val="22"/>
          <w:szCs w:val="22"/>
          <w:lang w:val="en-GB"/>
        </w:rPr>
      </w:pPr>
    </w:p>
    <w:p w14:paraId="009A5761" w14:textId="3CB6A12C" w:rsidR="005C219E" w:rsidRDefault="005C219E" w:rsidP="00C70D66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value &amp; Mean:</w:t>
      </w:r>
    </w:p>
    <w:p w14:paraId="19D8E88A" w14:textId="175BD555" w:rsidR="00040E36" w:rsidRDefault="00040E36" w:rsidP="00C70D66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A total of 5 groups (with 3 outliers as group)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3867"/>
        <w:gridCol w:w="2505"/>
      </w:tblGrid>
      <w:tr w:rsidR="0072740C" w14:paraId="3EF32492" w14:textId="4C6900F2" w:rsidTr="0072740C">
        <w:tc>
          <w:tcPr>
            <w:tcW w:w="2122" w:type="dxa"/>
          </w:tcPr>
          <w:p w14:paraId="23FDF93D" w14:textId="77777777" w:rsidR="0072740C" w:rsidRDefault="0072740C" w:rsidP="00C70D66">
            <w:pPr>
              <w:jc w:val="both"/>
              <w:rPr>
                <w:sz w:val="22"/>
                <w:szCs w:val="22"/>
                <w:lang w:val="en-GB"/>
              </w:rPr>
            </w:pPr>
          </w:p>
        </w:tc>
        <w:tc>
          <w:tcPr>
            <w:tcW w:w="3867" w:type="dxa"/>
          </w:tcPr>
          <w:p w14:paraId="614F6C1B" w14:textId="08ADE493" w:rsidR="0072740C" w:rsidRDefault="0072740C" w:rsidP="00C70D66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Mural_cells-neoplastic</w:t>
            </w:r>
          </w:p>
        </w:tc>
        <w:tc>
          <w:tcPr>
            <w:tcW w:w="2505" w:type="dxa"/>
          </w:tcPr>
          <w:p w14:paraId="735631E8" w14:textId="203659D5" w:rsidR="0072740C" w:rsidRDefault="0072740C" w:rsidP="00C70D66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Neoplastic-mural_cells</w:t>
            </w:r>
          </w:p>
        </w:tc>
      </w:tr>
      <w:tr w:rsidR="0072740C" w14:paraId="07A8CBC1" w14:textId="4CC583FF" w:rsidTr="0072740C">
        <w:tc>
          <w:tcPr>
            <w:tcW w:w="2122" w:type="dxa"/>
          </w:tcPr>
          <w:p w14:paraId="10CEC9F0" w14:textId="4D4EA90D" w:rsidR="0072740C" w:rsidRDefault="0072740C" w:rsidP="00C70D66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Subgroup 1</w:t>
            </w:r>
          </w:p>
        </w:tc>
        <w:tc>
          <w:tcPr>
            <w:tcW w:w="3867" w:type="dxa"/>
          </w:tcPr>
          <w:p w14:paraId="6825A7F2" w14:textId="0FF0164F" w:rsidR="0072740C" w:rsidRDefault="0072740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72740C">
              <w:rPr>
                <w:sz w:val="22"/>
                <w:szCs w:val="22"/>
                <w:lang w:val="en-GB"/>
              </w:rPr>
              <w:t>COL1A2_integrin_a1b1_complex</w:t>
            </w:r>
          </w:p>
        </w:tc>
        <w:tc>
          <w:tcPr>
            <w:tcW w:w="2505" w:type="dxa"/>
          </w:tcPr>
          <w:p w14:paraId="5065AB12" w14:textId="25809F22" w:rsidR="0072740C" w:rsidRDefault="00922C16" w:rsidP="00C70D66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---</w:t>
            </w:r>
          </w:p>
        </w:tc>
      </w:tr>
      <w:tr w:rsidR="0072740C" w14:paraId="604F778E" w14:textId="6760BEC8" w:rsidTr="0072740C">
        <w:tc>
          <w:tcPr>
            <w:tcW w:w="2122" w:type="dxa"/>
          </w:tcPr>
          <w:p w14:paraId="719D609C" w14:textId="7C4DBCBD" w:rsidR="0072740C" w:rsidRDefault="0072740C" w:rsidP="00C70D66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Subgroup 2</w:t>
            </w:r>
          </w:p>
        </w:tc>
        <w:tc>
          <w:tcPr>
            <w:tcW w:w="3867" w:type="dxa"/>
          </w:tcPr>
          <w:p w14:paraId="3D903509" w14:textId="5E7DEC98" w:rsidR="0072740C" w:rsidRDefault="0072740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72740C">
              <w:rPr>
                <w:sz w:val="22"/>
                <w:szCs w:val="22"/>
                <w:lang w:val="en-GB"/>
              </w:rPr>
              <w:t>COL4A2_integrin_a1b1_complex</w:t>
            </w:r>
            <w:r>
              <w:rPr>
                <w:sz w:val="22"/>
                <w:szCs w:val="22"/>
                <w:lang w:val="en-GB"/>
              </w:rPr>
              <w:t xml:space="preserve"> / </w:t>
            </w:r>
            <w:r w:rsidRPr="0072740C">
              <w:rPr>
                <w:sz w:val="22"/>
                <w:szCs w:val="22"/>
                <w:lang w:val="en-GB"/>
              </w:rPr>
              <w:t>COL1A2_integrin_a1b1_complex</w:t>
            </w:r>
          </w:p>
        </w:tc>
        <w:tc>
          <w:tcPr>
            <w:tcW w:w="2505" w:type="dxa"/>
          </w:tcPr>
          <w:p w14:paraId="0583F86B" w14:textId="3BA03E93" w:rsidR="0072740C" w:rsidRDefault="0072740C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72740C">
              <w:rPr>
                <w:sz w:val="22"/>
                <w:szCs w:val="22"/>
                <w:lang w:val="en-GB"/>
              </w:rPr>
              <w:t>BSG_PPIA</w:t>
            </w:r>
          </w:p>
        </w:tc>
      </w:tr>
      <w:tr w:rsidR="0072740C" w14:paraId="653AC979" w14:textId="32DDDAB8" w:rsidTr="0072740C">
        <w:tc>
          <w:tcPr>
            <w:tcW w:w="2122" w:type="dxa"/>
          </w:tcPr>
          <w:p w14:paraId="63AA61E5" w14:textId="45C18F3B" w:rsidR="0072740C" w:rsidRDefault="0072740C" w:rsidP="00C70D66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Subgroup 2.2</w:t>
            </w:r>
            <w:r w:rsidR="00040E36">
              <w:rPr>
                <w:sz w:val="22"/>
                <w:szCs w:val="22"/>
                <w:lang w:val="en-GB"/>
              </w:rPr>
              <w:t xml:space="preserve"> U3054</w:t>
            </w:r>
          </w:p>
        </w:tc>
        <w:tc>
          <w:tcPr>
            <w:tcW w:w="3867" w:type="dxa"/>
          </w:tcPr>
          <w:p w14:paraId="1A7A69D5" w14:textId="43248B92" w:rsidR="0072740C" w:rsidRDefault="00922C1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922C16">
              <w:rPr>
                <w:sz w:val="22"/>
                <w:szCs w:val="22"/>
                <w:lang w:val="en-GB"/>
              </w:rPr>
              <w:t>COL4A1_integrin_a1b1_complex</w:t>
            </w:r>
          </w:p>
        </w:tc>
        <w:tc>
          <w:tcPr>
            <w:tcW w:w="2505" w:type="dxa"/>
          </w:tcPr>
          <w:p w14:paraId="041C8104" w14:textId="00655112" w:rsidR="0072740C" w:rsidRDefault="00922C16" w:rsidP="00C70D66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---</w:t>
            </w:r>
          </w:p>
        </w:tc>
      </w:tr>
      <w:tr w:rsidR="00040E36" w14:paraId="5790402E" w14:textId="77777777" w:rsidTr="0072740C">
        <w:tc>
          <w:tcPr>
            <w:tcW w:w="2122" w:type="dxa"/>
          </w:tcPr>
          <w:p w14:paraId="65EF8221" w14:textId="56A4F1A6" w:rsidR="00040E36" w:rsidRDefault="00040E36" w:rsidP="00C70D66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Subgroup 2.2 U3220</w:t>
            </w:r>
          </w:p>
        </w:tc>
        <w:tc>
          <w:tcPr>
            <w:tcW w:w="3867" w:type="dxa"/>
          </w:tcPr>
          <w:p w14:paraId="30601BDC" w14:textId="12039262" w:rsidR="00040E36" w:rsidRPr="00922C16" w:rsidRDefault="00040E3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040E36">
              <w:rPr>
                <w:sz w:val="22"/>
                <w:szCs w:val="22"/>
                <w:lang w:val="en-GB"/>
              </w:rPr>
              <w:t>COL5A2_integrin_a1b1_complex</w:t>
            </w:r>
          </w:p>
        </w:tc>
        <w:tc>
          <w:tcPr>
            <w:tcW w:w="2505" w:type="dxa"/>
          </w:tcPr>
          <w:p w14:paraId="721981AA" w14:textId="263DA1C5" w:rsidR="00040E36" w:rsidRDefault="00040E36" w:rsidP="00C70D66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---</w:t>
            </w:r>
          </w:p>
        </w:tc>
      </w:tr>
      <w:tr w:rsidR="00922C16" w14:paraId="3078DCB2" w14:textId="77777777" w:rsidTr="0072740C">
        <w:tc>
          <w:tcPr>
            <w:tcW w:w="2122" w:type="dxa"/>
          </w:tcPr>
          <w:p w14:paraId="6F781C1E" w14:textId="2C6BC836" w:rsidR="00922C16" w:rsidRDefault="00922C16" w:rsidP="00C70D66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U3031</w:t>
            </w:r>
          </w:p>
        </w:tc>
        <w:tc>
          <w:tcPr>
            <w:tcW w:w="3867" w:type="dxa"/>
          </w:tcPr>
          <w:p w14:paraId="6DDB98F7" w14:textId="24BCEF2D" w:rsidR="00922C16" w:rsidRDefault="00922C1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922C16">
              <w:rPr>
                <w:sz w:val="22"/>
                <w:szCs w:val="22"/>
                <w:lang w:val="en-GB"/>
              </w:rPr>
              <w:t>COL6A1_integrin_a1b1_complex</w:t>
            </w:r>
            <w:r>
              <w:rPr>
                <w:sz w:val="22"/>
                <w:szCs w:val="22"/>
                <w:lang w:val="en-GB"/>
              </w:rPr>
              <w:t xml:space="preserve"> / </w:t>
            </w:r>
            <w:r w:rsidRPr="00922C16">
              <w:rPr>
                <w:sz w:val="22"/>
                <w:szCs w:val="22"/>
                <w:lang w:val="en-GB"/>
              </w:rPr>
              <w:t>COL4A2_integrin_a1b1_complex</w:t>
            </w:r>
          </w:p>
        </w:tc>
        <w:tc>
          <w:tcPr>
            <w:tcW w:w="2505" w:type="dxa"/>
          </w:tcPr>
          <w:p w14:paraId="1C88357E" w14:textId="0178B1DD" w:rsidR="00922C16" w:rsidRDefault="00922C16" w:rsidP="00C70D66">
            <w:pPr>
              <w:jc w:val="both"/>
              <w:rPr>
                <w:sz w:val="22"/>
                <w:szCs w:val="22"/>
                <w:lang w:val="en-GB"/>
              </w:rPr>
            </w:pPr>
            <w:r w:rsidRPr="00922C16">
              <w:rPr>
                <w:sz w:val="22"/>
                <w:szCs w:val="22"/>
                <w:lang w:val="en-GB"/>
              </w:rPr>
              <w:t>BSG_PPIA</w:t>
            </w:r>
          </w:p>
        </w:tc>
      </w:tr>
    </w:tbl>
    <w:p w14:paraId="74EA734F" w14:textId="77777777" w:rsidR="005C219E" w:rsidRPr="005C219E" w:rsidRDefault="005C219E" w:rsidP="00C70D66">
      <w:pPr>
        <w:jc w:val="both"/>
        <w:rPr>
          <w:sz w:val="22"/>
          <w:szCs w:val="22"/>
          <w:lang w:val="en-GB"/>
        </w:rPr>
      </w:pPr>
    </w:p>
    <w:p w14:paraId="7A118E40" w14:textId="77777777" w:rsidR="0054646A" w:rsidRPr="005C219E" w:rsidRDefault="0054646A" w:rsidP="00C70D66">
      <w:pPr>
        <w:jc w:val="both"/>
        <w:rPr>
          <w:sz w:val="22"/>
          <w:szCs w:val="22"/>
          <w:lang w:val="en-GB"/>
        </w:rPr>
      </w:pPr>
    </w:p>
    <w:p w14:paraId="022FD48C" w14:textId="4833ECDE" w:rsidR="00065D40" w:rsidRPr="0054646A" w:rsidRDefault="00065D40" w:rsidP="00C70D66">
      <w:pPr>
        <w:jc w:val="both"/>
        <w:rPr>
          <w:b/>
          <w:bCs/>
        </w:rPr>
      </w:pPr>
      <w:r w:rsidRPr="0054646A">
        <w:rPr>
          <w:b/>
          <w:bCs/>
        </w:rPr>
        <w:t>Neurons</w:t>
      </w:r>
    </w:p>
    <w:p w14:paraId="5EE9654B" w14:textId="2E75B473" w:rsidR="000B7CE6" w:rsidRPr="00C70D66" w:rsidRDefault="000B7CE6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Pvalue &amp; rank:</w:t>
      </w:r>
    </w:p>
    <w:p w14:paraId="183C6B6D" w14:textId="3F84A637" w:rsidR="00065D40" w:rsidRPr="00C70D66" w:rsidRDefault="00065D40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U3078 has no predicted interactions</w:t>
      </w:r>
    </w:p>
    <w:p w14:paraId="4B723BA1" w14:textId="7305683D" w:rsidR="000B7CE6" w:rsidRPr="00C70D66" w:rsidRDefault="000B7CE6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BSG_PPIA always present (except U3078 without any)</w:t>
      </w:r>
    </w:p>
    <w:p w14:paraId="1DAA5E62" w14:textId="1E8852F3" w:rsidR="000B7CE6" w:rsidRPr="00C70D66" w:rsidRDefault="000B7CE6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2 patterns with 5 outliers:</w:t>
      </w:r>
    </w:p>
    <w:p w14:paraId="64ACEAD6" w14:textId="1D2BD16D" w:rsidR="000B7CE6" w:rsidRPr="00C70D66" w:rsidRDefault="000B7CE6" w:rsidP="00C70D66">
      <w:pPr>
        <w:pStyle w:val="Prrafodelista"/>
        <w:numPr>
          <w:ilvl w:val="0"/>
          <w:numId w:val="1"/>
        </w:numPr>
        <w:jc w:val="both"/>
        <w:rPr>
          <w:color w:val="000000"/>
          <w:sz w:val="22"/>
          <w:szCs w:val="22"/>
        </w:rPr>
      </w:pPr>
      <w:r w:rsidRPr="00C70D66">
        <w:rPr>
          <w:color w:val="000000"/>
          <w:sz w:val="22"/>
          <w:szCs w:val="22"/>
        </w:rPr>
        <w:t>Only BSG_PPIA (37): U3008, U3016, U3017, U3020, U3021, U3024, U3027, U3031, U3033, U3035, U3039, U3047, U3051, U3053, U3054, U3071, U3082, U3084, U3086, U3088, U3110, U3117, U3118, U3123, U3137, U3167, U3169, U3179, U3180, U3202, U3220, U3230, U3233, U3257, U3279, U3281, U3289</w:t>
      </w:r>
    </w:p>
    <w:p w14:paraId="3A512944" w14:textId="072979B1" w:rsidR="000B7CE6" w:rsidRPr="00C70D66" w:rsidRDefault="000B7CE6" w:rsidP="00C70D66">
      <w:pPr>
        <w:pStyle w:val="Prrafodelista"/>
        <w:numPr>
          <w:ilvl w:val="0"/>
          <w:numId w:val="1"/>
        </w:numPr>
        <w:jc w:val="both"/>
        <w:rPr>
          <w:color w:val="444444"/>
          <w:sz w:val="22"/>
          <w:szCs w:val="22"/>
        </w:rPr>
      </w:pPr>
      <w:r w:rsidRPr="00C70D66">
        <w:rPr>
          <w:color w:val="444444"/>
          <w:sz w:val="22"/>
          <w:szCs w:val="22"/>
        </w:rPr>
        <w:lastRenderedPageBreak/>
        <w:t>BSG_PPIA and CADM1_CADM1: U3005, U3013, U3028, U3093, U3182, U3213, U3226</w:t>
      </w:r>
    </w:p>
    <w:p w14:paraId="3AE6392A" w14:textId="6A1853BC" w:rsidR="000B7CE6" w:rsidRPr="00C70D66" w:rsidRDefault="000B7CE6" w:rsidP="00C70D66">
      <w:pPr>
        <w:pStyle w:val="Prrafodelista"/>
        <w:numPr>
          <w:ilvl w:val="0"/>
          <w:numId w:val="1"/>
        </w:numPr>
        <w:jc w:val="both"/>
        <w:rPr>
          <w:color w:val="000000"/>
          <w:sz w:val="22"/>
          <w:szCs w:val="22"/>
        </w:rPr>
      </w:pPr>
      <w:r w:rsidRPr="00C70D66">
        <w:rPr>
          <w:color w:val="000000"/>
          <w:sz w:val="22"/>
          <w:szCs w:val="22"/>
        </w:rPr>
        <w:t>Outliers: U3065, U3101, U3275, U3291, U3299</w:t>
      </w:r>
    </w:p>
    <w:p w14:paraId="1354781B" w14:textId="77777777" w:rsidR="000B7CE6" w:rsidRPr="00C70D66" w:rsidRDefault="000B7CE6" w:rsidP="00C70D66">
      <w:pPr>
        <w:jc w:val="both"/>
        <w:rPr>
          <w:sz w:val="22"/>
          <w:szCs w:val="22"/>
        </w:rPr>
      </w:pPr>
    </w:p>
    <w:p w14:paraId="45509EA9" w14:textId="290797F1" w:rsidR="000B7CE6" w:rsidRPr="00C70D66" w:rsidRDefault="000B7CE6" w:rsidP="00C70D66">
      <w:pPr>
        <w:jc w:val="both"/>
        <w:rPr>
          <w:sz w:val="22"/>
          <w:szCs w:val="22"/>
          <w:lang w:val="en-GB"/>
        </w:rPr>
      </w:pPr>
      <w:r w:rsidRPr="00C70D66">
        <w:rPr>
          <w:sz w:val="22"/>
          <w:szCs w:val="22"/>
          <w:lang w:val="en-GB"/>
        </w:rPr>
        <w:t>Pvalue&amp;mean: non expressed (mean) but big pvalue in neoplastic-neurons (BSG_PPIA)</w:t>
      </w:r>
    </w:p>
    <w:p w14:paraId="0DBAF7FB" w14:textId="77777777" w:rsidR="000B7CE6" w:rsidRPr="000B7CE6" w:rsidRDefault="000B7CE6" w:rsidP="00C70D66">
      <w:pPr>
        <w:jc w:val="both"/>
        <w:rPr>
          <w:lang w:val="en-GB"/>
        </w:rPr>
      </w:pPr>
    </w:p>
    <w:p w14:paraId="0F9C0B3D" w14:textId="77777777" w:rsidR="000B7CE6" w:rsidRPr="000B7CE6" w:rsidRDefault="000B7CE6" w:rsidP="00C70D66">
      <w:pPr>
        <w:jc w:val="both"/>
        <w:rPr>
          <w:sz w:val="22"/>
          <w:szCs w:val="22"/>
          <w:lang w:val="en-GB"/>
        </w:rPr>
      </w:pPr>
    </w:p>
    <w:p w14:paraId="6B5A564F" w14:textId="4E72120C" w:rsidR="00065D40" w:rsidRPr="00690709" w:rsidRDefault="00065D40" w:rsidP="00C70D66">
      <w:pPr>
        <w:jc w:val="both"/>
        <w:rPr>
          <w:b/>
          <w:bCs/>
          <w:lang w:val="en-GB"/>
        </w:rPr>
      </w:pPr>
      <w:r w:rsidRPr="00690709">
        <w:rPr>
          <w:b/>
          <w:bCs/>
          <w:lang w:val="en-GB"/>
        </w:rPr>
        <w:t>Oligodendrocytes</w:t>
      </w:r>
    </w:p>
    <w:p w14:paraId="3DE7CC7B" w14:textId="77777777" w:rsidR="00065D40" w:rsidRPr="00690709" w:rsidRDefault="00065D40" w:rsidP="00C70D66">
      <w:pPr>
        <w:jc w:val="both"/>
        <w:rPr>
          <w:sz w:val="22"/>
          <w:szCs w:val="22"/>
          <w:lang w:val="en-GB"/>
        </w:rPr>
      </w:pPr>
    </w:p>
    <w:p w14:paraId="68A899AC" w14:textId="73904C64" w:rsidR="00730F91" w:rsidRDefault="0010320F" w:rsidP="00C70D66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Pvalue &amp; Rank:</w:t>
      </w:r>
    </w:p>
    <w:p w14:paraId="14C223A8" w14:textId="4B3665EE" w:rsidR="0010320F" w:rsidRDefault="0010320F" w:rsidP="00C70D66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2 groups:</w:t>
      </w:r>
    </w:p>
    <w:p w14:paraId="41659355" w14:textId="4FBF488D" w:rsidR="0010320F" w:rsidRPr="0010320F" w:rsidRDefault="0010320F" w:rsidP="00C70D66">
      <w:pPr>
        <w:jc w:val="both"/>
        <w:rPr>
          <w:sz w:val="22"/>
          <w:szCs w:val="22"/>
        </w:rPr>
      </w:pPr>
      <w:r w:rsidRPr="0010320F">
        <w:rPr>
          <w:sz w:val="22"/>
          <w:szCs w:val="22"/>
        </w:rPr>
        <w:t>Group 1 (wi</w:t>
      </w:r>
      <w:r>
        <w:rPr>
          <w:sz w:val="22"/>
          <w:szCs w:val="22"/>
        </w:rPr>
        <w:t>thout</w:t>
      </w:r>
      <w:r w:rsidRPr="0010320F">
        <w:rPr>
          <w:sz w:val="22"/>
          <w:szCs w:val="22"/>
        </w:rPr>
        <w:t xml:space="preserve"> </w:t>
      </w:r>
      <w:r w:rsidRPr="0010320F">
        <w:rPr>
          <w:sz w:val="22"/>
          <w:szCs w:val="22"/>
        </w:rPr>
        <w:t>TFRC_TF</w:t>
      </w:r>
      <w:r w:rsidRPr="0010320F">
        <w:rPr>
          <w:sz w:val="22"/>
          <w:szCs w:val="22"/>
        </w:rPr>
        <w:t>): U3005, U3008, U3013, U</w:t>
      </w:r>
      <w:r>
        <w:rPr>
          <w:sz w:val="22"/>
          <w:szCs w:val="22"/>
        </w:rPr>
        <w:t xml:space="preserve">3016, U3017, U3020, U3021, U3024, U3027, U3028, U3031, U3035, U3039, U3047, U3053, U3054, U3065, U3071, U3078, U3082, U3088, U3093, U3101, U3110, U3118, U3123, U3137, U3167, U3169, U3179, U3180, U3182, U3202, U3213, U220, U3226, U3230, U3233, U3257, U3275, U32L79, U3289, U3291 </w:t>
      </w:r>
    </w:p>
    <w:p w14:paraId="577DA5D0" w14:textId="34CB9D44" w:rsidR="0010320F" w:rsidRDefault="0010320F" w:rsidP="00C70D66">
      <w:pPr>
        <w:jc w:val="both"/>
        <w:rPr>
          <w:sz w:val="22"/>
          <w:szCs w:val="22"/>
        </w:rPr>
      </w:pPr>
      <w:r w:rsidRPr="0010320F">
        <w:rPr>
          <w:sz w:val="22"/>
          <w:szCs w:val="22"/>
        </w:rPr>
        <w:t>Group 2 (wit</w:t>
      </w:r>
      <w:r>
        <w:rPr>
          <w:sz w:val="22"/>
          <w:szCs w:val="22"/>
        </w:rPr>
        <w:t>h</w:t>
      </w:r>
      <w:r w:rsidRPr="0010320F">
        <w:rPr>
          <w:sz w:val="22"/>
          <w:szCs w:val="22"/>
        </w:rPr>
        <w:t xml:space="preserve"> </w:t>
      </w:r>
      <w:r w:rsidRPr="0010320F">
        <w:rPr>
          <w:sz w:val="22"/>
          <w:szCs w:val="22"/>
        </w:rPr>
        <w:t>TFRC_TF</w:t>
      </w:r>
      <w:r w:rsidRPr="0010320F">
        <w:rPr>
          <w:sz w:val="22"/>
          <w:szCs w:val="22"/>
        </w:rPr>
        <w:t xml:space="preserve">): U3033, U3084, </w:t>
      </w:r>
      <w:r>
        <w:rPr>
          <w:sz w:val="22"/>
          <w:szCs w:val="22"/>
        </w:rPr>
        <w:t xml:space="preserve">U3086, </w:t>
      </w:r>
      <w:r w:rsidRPr="0010320F">
        <w:rPr>
          <w:sz w:val="22"/>
          <w:szCs w:val="22"/>
        </w:rPr>
        <w:t>U3117, U3281, U</w:t>
      </w:r>
      <w:r>
        <w:rPr>
          <w:sz w:val="22"/>
          <w:szCs w:val="22"/>
        </w:rPr>
        <w:t>3299</w:t>
      </w:r>
    </w:p>
    <w:p w14:paraId="46259FCA" w14:textId="77777777" w:rsidR="0010320F" w:rsidRDefault="0010320F" w:rsidP="00C70D66">
      <w:pPr>
        <w:jc w:val="both"/>
        <w:rPr>
          <w:sz w:val="22"/>
          <w:szCs w:val="22"/>
        </w:rPr>
      </w:pPr>
    </w:p>
    <w:p w14:paraId="5DE72F1E" w14:textId="2F4F38BA" w:rsidR="0010320F" w:rsidRDefault="0010320F" w:rsidP="00C70D66">
      <w:pPr>
        <w:jc w:val="both"/>
        <w:rPr>
          <w:sz w:val="22"/>
          <w:szCs w:val="22"/>
        </w:rPr>
      </w:pPr>
      <w:r>
        <w:rPr>
          <w:sz w:val="22"/>
          <w:szCs w:val="22"/>
        </w:rPr>
        <w:t>Top shared genes:</w:t>
      </w:r>
    </w:p>
    <w:tbl>
      <w:tblPr>
        <w:tblStyle w:val="Tablaconcuadrcula"/>
        <w:tblpPr w:leftFromText="141" w:rightFromText="141" w:vertAnchor="text" w:horzAnchor="page" w:tblpX="2251" w:tblpY="163"/>
        <w:tblW w:w="1500" w:type="dxa"/>
        <w:tblLook w:val="04A0" w:firstRow="1" w:lastRow="0" w:firstColumn="1" w:lastColumn="0" w:noHBand="0" w:noVBand="1"/>
      </w:tblPr>
      <w:tblGrid>
        <w:gridCol w:w="1576"/>
      </w:tblGrid>
      <w:tr w:rsidR="0010320F" w14:paraId="7BB31918" w14:textId="77777777" w:rsidTr="0010320F">
        <w:trPr>
          <w:trHeight w:val="288"/>
        </w:trPr>
        <w:tc>
          <w:tcPr>
            <w:tcW w:w="1500" w:type="dxa"/>
            <w:noWrap/>
            <w:hideMark/>
          </w:tcPr>
          <w:p w14:paraId="6557FDDE" w14:textId="77777777" w:rsidR="0010320F" w:rsidRDefault="0010320F" w:rsidP="0010320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SPP1_CD44</w:t>
            </w:r>
          </w:p>
        </w:tc>
      </w:tr>
      <w:tr w:rsidR="0010320F" w14:paraId="63D2EB66" w14:textId="77777777" w:rsidTr="0010320F">
        <w:trPr>
          <w:trHeight w:val="288"/>
        </w:trPr>
        <w:tc>
          <w:tcPr>
            <w:tcW w:w="1500" w:type="dxa"/>
            <w:noWrap/>
            <w:hideMark/>
          </w:tcPr>
          <w:p w14:paraId="20D699B1" w14:textId="77777777" w:rsidR="0010320F" w:rsidRDefault="0010320F" w:rsidP="0010320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GFR_COPA</w:t>
            </w:r>
          </w:p>
        </w:tc>
      </w:tr>
      <w:tr w:rsidR="0010320F" w14:paraId="0F8CD45B" w14:textId="77777777" w:rsidTr="0010320F">
        <w:trPr>
          <w:trHeight w:val="288"/>
        </w:trPr>
        <w:tc>
          <w:tcPr>
            <w:tcW w:w="1500" w:type="dxa"/>
            <w:noWrap/>
            <w:hideMark/>
          </w:tcPr>
          <w:p w14:paraId="2D9D8890" w14:textId="77777777" w:rsidR="0010320F" w:rsidRDefault="0010320F" w:rsidP="0010320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D74_COPA</w:t>
            </w:r>
          </w:p>
        </w:tc>
      </w:tr>
      <w:tr w:rsidR="0010320F" w14:paraId="39028F1F" w14:textId="77777777" w:rsidTr="0010320F">
        <w:trPr>
          <w:trHeight w:val="288"/>
        </w:trPr>
        <w:tc>
          <w:tcPr>
            <w:tcW w:w="1500" w:type="dxa"/>
            <w:noWrap/>
            <w:hideMark/>
          </w:tcPr>
          <w:p w14:paraId="28BB6AF2" w14:textId="77777777" w:rsidR="0010320F" w:rsidRDefault="0010320F" w:rsidP="0010320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EGFR_HBEGF</w:t>
            </w:r>
          </w:p>
        </w:tc>
      </w:tr>
      <w:tr w:rsidR="0010320F" w14:paraId="5DC4A4AE" w14:textId="77777777" w:rsidTr="0010320F">
        <w:trPr>
          <w:trHeight w:val="288"/>
        </w:trPr>
        <w:tc>
          <w:tcPr>
            <w:tcW w:w="1500" w:type="dxa"/>
            <w:noWrap/>
            <w:hideMark/>
          </w:tcPr>
          <w:p w14:paraId="32395D7F" w14:textId="77777777" w:rsidR="0010320F" w:rsidRDefault="0010320F" w:rsidP="0010320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D74_APP</w:t>
            </w:r>
          </w:p>
        </w:tc>
      </w:tr>
      <w:tr w:rsidR="0010320F" w14:paraId="6AE49E58" w14:textId="77777777" w:rsidTr="0010320F">
        <w:trPr>
          <w:trHeight w:val="288"/>
        </w:trPr>
        <w:tc>
          <w:tcPr>
            <w:tcW w:w="1500" w:type="dxa"/>
            <w:noWrap/>
            <w:hideMark/>
          </w:tcPr>
          <w:p w14:paraId="5BEE955B" w14:textId="77777777" w:rsidR="0010320F" w:rsidRDefault="0010320F" w:rsidP="0010320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NFRSF21_APP</w:t>
            </w:r>
          </w:p>
        </w:tc>
      </w:tr>
      <w:tr w:rsidR="0010320F" w14:paraId="6E27CFCD" w14:textId="77777777" w:rsidTr="0010320F">
        <w:trPr>
          <w:trHeight w:val="288"/>
        </w:trPr>
        <w:tc>
          <w:tcPr>
            <w:tcW w:w="1500" w:type="dxa"/>
            <w:noWrap/>
            <w:hideMark/>
          </w:tcPr>
          <w:p w14:paraId="5F9B9173" w14:textId="77777777" w:rsidR="0010320F" w:rsidRDefault="0010320F" w:rsidP="0010320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RP2_VEGFA</w:t>
            </w:r>
          </w:p>
        </w:tc>
      </w:tr>
      <w:tr w:rsidR="0010320F" w14:paraId="4805CDD6" w14:textId="77777777" w:rsidTr="0010320F">
        <w:trPr>
          <w:trHeight w:val="288"/>
        </w:trPr>
        <w:tc>
          <w:tcPr>
            <w:tcW w:w="1500" w:type="dxa"/>
            <w:noWrap/>
            <w:hideMark/>
          </w:tcPr>
          <w:p w14:paraId="085BE250" w14:textId="77777777" w:rsidR="0010320F" w:rsidRDefault="0010320F" w:rsidP="0010320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NRP2_SEMA3C</w:t>
            </w:r>
          </w:p>
        </w:tc>
      </w:tr>
      <w:tr w:rsidR="0010320F" w14:paraId="6BF8A86A" w14:textId="77777777" w:rsidTr="0010320F">
        <w:trPr>
          <w:trHeight w:val="288"/>
        </w:trPr>
        <w:tc>
          <w:tcPr>
            <w:tcW w:w="1500" w:type="dxa"/>
            <w:noWrap/>
            <w:hideMark/>
          </w:tcPr>
          <w:p w14:paraId="21B65C1E" w14:textId="77777777" w:rsidR="0010320F" w:rsidRDefault="0010320F" w:rsidP="0010320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TN_PTPRS</w:t>
            </w:r>
          </w:p>
        </w:tc>
      </w:tr>
      <w:tr w:rsidR="0010320F" w14:paraId="6B713398" w14:textId="77777777" w:rsidTr="0010320F">
        <w:trPr>
          <w:trHeight w:val="288"/>
        </w:trPr>
        <w:tc>
          <w:tcPr>
            <w:tcW w:w="1500" w:type="dxa"/>
            <w:noWrap/>
            <w:hideMark/>
          </w:tcPr>
          <w:p w14:paraId="3D61C938" w14:textId="77777777" w:rsidR="0010320F" w:rsidRDefault="0010320F" w:rsidP="0010320F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GRN_PTPRS</w:t>
            </w:r>
          </w:p>
        </w:tc>
      </w:tr>
    </w:tbl>
    <w:p w14:paraId="6A930139" w14:textId="77777777" w:rsidR="0010320F" w:rsidRPr="0010320F" w:rsidRDefault="0010320F" w:rsidP="00C70D66">
      <w:pPr>
        <w:jc w:val="both"/>
        <w:rPr>
          <w:sz w:val="22"/>
          <w:szCs w:val="22"/>
        </w:rPr>
      </w:pPr>
    </w:p>
    <w:p w14:paraId="03B75A7B" w14:textId="77777777" w:rsidR="00730F91" w:rsidRPr="0010320F" w:rsidRDefault="00730F91" w:rsidP="00C70D66">
      <w:pPr>
        <w:jc w:val="both"/>
        <w:rPr>
          <w:sz w:val="22"/>
          <w:szCs w:val="22"/>
        </w:rPr>
      </w:pPr>
    </w:p>
    <w:p w14:paraId="4236F6AB" w14:textId="77777777" w:rsidR="0010320F" w:rsidRDefault="0010320F" w:rsidP="00C70D66">
      <w:pPr>
        <w:jc w:val="both"/>
        <w:rPr>
          <w:b/>
          <w:bCs/>
          <w:lang w:val="en-GB"/>
        </w:rPr>
      </w:pPr>
    </w:p>
    <w:p w14:paraId="4914C7F8" w14:textId="77777777" w:rsidR="0010320F" w:rsidRDefault="0010320F" w:rsidP="00C70D66">
      <w:pPr>
        <w:jc w:val="both"/>
        <w:rPr>
          <w:b/>
          <w:bCs/>
          <w:lang w:val="en-GB"/>
        </w:rPr>
      </w:pPr>
    </w:p>
    <w:p w14:paraId="1B95A6A7" w14:textId="77777777" w:rsidR="0010320F" w:rsidRDefault="0010320F" w:rsidP="00C70D66">
      <w:pPr>
        <w:jc w:val="both"/>
        <w:rPr>
          <w:b/>
          <w:bCs/>
          <w:lang w:val="en-GB"/>
        </w:rPr>
      </w:pPr>
    </w:p>
    <w:p w14:paraId="1061BA41" w14:textId="77777777" w:rsidR="0010320F" w:rsidRDefault="0010320F" w:rsidP="00C70D66">
      <w:pPr>
        <w:jc w:val="both"/>
        <w:rPr>
          <w:b/>
          <w:bCs/>
          <w:lang w:val="en-GB"/>
        </w:rPr>
      </w:pPr>
    </w:p>
    <w:p w14:paraId="0FD69D5C" w14:textId="77777777" w:rsidR="0010320F" w:rsidRDefault="0010320F" w:rsidP="00C70D66">
      <w:pPr>
        <w:jc w:val="both"/>
        <w:rPr>
          <w:b/>
          <w:bCs/>
          <w:lang w:val="en-GB"/>
        </w:rPr>
      </w:pPr>
    </w:p>
    <w:p w14:paraId="662D9F66" w14:textId="77777777" w:rsidR="0010320F" w:rsidRDefault="0010320F" w:rsidP="00C70D66">
      <w:pPr>
        <w:jc w:val="both"/>
        <w:rPr>
          <w:b/>
          <w:bCs/>
          <w:lang w:val="en-GB"/>
        </w:rPr>
      </w:pPr>
    </w:p>
    <w:p w14:paraId="2C4C00FC" w14:textId="77777777" w:rsidR="0010320F" w:rsidRDefault="0010320F" w:rsidP="00C70D66">
      <w:pPr>
        <w:jc w:val="both"/>
        <w:rPr>
          <w:b/>
          <w:bCs/>
          <w:lang w:val="en-GB"/>
        </w:rPr>
      </w:pPr>
    </w:p>
    <w:p w14:paraId="5F795EAD" w14:textId="77777777" w:rsidR="0010320F" w:rsidRDefault="0010320F" w:rsidP="00C70D66">
      <w:pPr>
        <w:jc w:val="both"/>
        <w:rPr>
          <w:b/>
          <w:bCs/>
          <w:lang w:val="en-GB"/>
        </w:rPr>
      </w:pPr>
    </w:p>
    <w:p w14:paraId="6DAADE16" w14:textId="77777777" w:rsidR="0010320F" w:rsidRDefault="0010320F" w:rsidP="00C70D66">
      <w:pPr>
        <w:jc w:val="both"/>
        <w:rPr>
          <w:b/>
          <w:bCs/>
          <w:lang w:val="en-GB"/>
        </w:rPr>
      </w:pPr>
    </w:p>
    <w:p w14:paraId="3EE5F372" w14:textId="77777777" w:rsidR="0010320F" w:rsidRDefault="0010320F" w:rsidP="00C70D66">
      <w:pPr>
        <w:jc w:val="both"/>
        <w:rPr>
          <w:b/>
          <w:bCs/>
          <w:lang w:val="en-GB"/>
        </w:rPr>
      </w:pPr>
    </w:p>
    <w:p w14:paraId="35F1D5F0" w14:textId="5A33494E" w:rsidR="0010320F" w:rsidRDefault="0010320F" w:rsidP="00C70D66">
      <w:pPr>
        <w:jc w:val="both"/>
        <w:rPr>
          <w:sz w:val="22"/>
          <w:szCs w:val="22"/>
          <w:lang w:val="en-GB"/>
        </w:rPr>
      </w:pPr>
      <w:r w:rsidRPr="0010320F">
        <w:rPr>
          <w:sz w:val="22"/>
          <w:szCs w:val="22"/>
          <w:lang w:val="en-GB"/>
        </w:rPr>
        <w:t>Pvalue &amp; Mean:</w:t>
      </w:r>
    </w:p>
    <w:p w14:paraId="40354567" w14:textId="7BA07A1B" w:rsidR="00D042C7" w:rsidRPr="0010320F" w:rsidRDefault="00D042C7" w:rsidP="00C70D66">
      <w:pPr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>3 groups (group 1 divided into 2)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3867"/>
        <w:gridCol w:w="2505"/>
      </w:tblGrid>
      <w:tr w:rsidR="00C63FCD" w14:paraId="64DDA363" w14:textId="77777777" w:rsidTr="005E31EA">
        <w:tc>
          <w:tcPr>
            <w:tcW w:w="2122" w:type="dxa"/>
          </w:tcPr>
          <w:p w14:paraId="59B67BE9" w14:textId="77777777" w:rsidR="00C63FCD" w:rsidRDefault="00C63FCD" w:rsidP="005E31EA">
            <w:pPr>
              <w:jc w:val="both"/>
              <w:rPr>
                <w:sz w:val="22"/>
                <w:szCs w:val="22"/>
                <w:lang w:val="en-GB"/>
              </w:rPr>
            </w:pPr>
          </w:p>
        </w:tc>
        <w:tc>
          <w:tcPr>
            <w:tcW w:w="3867" w:type="dxa"/>
          </w:tcPr>
          <w:p w14:paraId="48BC9188" w14:textId="02371E7A" w:rsidR="00C63FCD" w:rsidRDefault="00C63FCD" w:rsidP="005E31EA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o</w:t>
            </w:r>
            <w:r>
              <w:rPr>
                <w:sz w:val="22"/>
                <w:szCs w:val="22"/>
                <w:lang w:val="en-GB"/>
              </w:rPr>
              <w:t>l</w:t>
            </w:r>
            <w:r>
              <w:rPr>
                <w:sz w:val="22"/>
                <w:szCs w:val="22"/>
                <w:lang w:val="en-GB"/>
              </w:rPr>
              <w:t>igo</w:t>
            </w:r>
            <w:r>
              <w:rPr>
                <w:sz w:val="22"/>
                <w:szCs w:val="22"/>
                <w:lang w:val="en-GB"/>
              </w:rPr>
              <w:t>_cells-neoplastic</w:t>
            </w:r>
          </w:p>
        </w:tc>
        <w:tc>
          <w:tcPr>
            <w:tcW w:w="2505" w:type="dxa"/>
          </w:tcPr>
          <w:p w14:paraId="0527D9DD" w14:textId="7003C47F" w:rsidR="00C63FCD" w:rsidRDefault="00C63FCD" w:rsidP="005E31EA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Neoplastic-</w:t>
            </w:r>
            <w:r>
              <w:rPr>
                <w:sz w:val="22"/>
                <w:szCs w:val="22"/>
                <w:lang w:val="en-GB"/>
              </w:rPr>
              <w:t>oligo</w:t>
            </w:r>
            <w:r>
              <w:rPr>
                <w:sz w:val="22"/>
                <w:szCs w:val="22"/>
                <w:lang w:val="en-GB"/>
              </w:rPr>
              <w:t>_cells</w:t>
            </w:r>
          </w:p>
        </w:tc>
      </w:tr>
      <w:tr w:rsidR="00C63FCD" w14:paraId="7EFC0D4A" w14:textId="77777777" w:rsidTr="005E31EA">
        <w:tc>
          <w:tcPr>
            <w:tcW w:w="2122" w:type="dxa"/>
          </w:tcPr>
          <w:p w14:paraId="25D1FE55" w14:textId="3B2119B9" w:rsidR="00C63FCD" w:rsidRDefault="00C63FCD" w:rsidP="005E31EA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Group 1</w:t>
            </w:r>
          </w:p>
        </w:tc>
        <w:tc>
          <w:tcPr>
            <w:tcW w:w="3867" w:type="dxa"/>
          </w:tcPr>
          <w:p w14:paraId="0416D5E7" w14:textId="197958A2" w:rsidR="00C63FCD" w:rsidRDefault="00C63FCD" w:rsidP="005E31EA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2505" w:type="dxa"/>
          </w:tcPr>
          <w:p w14:paraId="7B18BC48" w14:textId="3F158D40" w:rsidR="00C63FCD" w:rsidRDefault="00C63FCD" w:rsidP="005E31EA">
            <w:pPr>
              <w:jc w:val="both"/>
              <w:rPr>
                <w:sz w:val="22"/>
                <w:szCs w:val="22"/>
                <w:lang w:val="en-GB"/>
              </w:rPr>
            </w:pPr>
            <w:r w:rsidRPr="00C63FCD">
              <w:rPr>
                <w:sz w:val="22"/>
                <w:szCs w:val="22"/>
                <w:lang w:val="en-GB"/>
              </w:rPr>
              <w:t>JAM3_JAM3</w:t>
            </w:r>
          </w:p>
        </w:tc>
      </w:tr>
      <w:tr w:rsidR="00C63FCD" w14:paraId="257AD275" w14:textId="77777777" w:rsidTr="005E31EA">
        <w:tc>
          <w:tcPr>
            <w:tcW w:w="2122" w:type="dxa"/>
          </w:tcPr>
          <w:p w14:paraId="2696C8E5" w14:textId="1463F247" w:rsidR="00C63FCD" w:rsidRDefault="00C63FCD" w:rsidP="005E31EA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Group 1.1</w:t>
            </w:r>
          </w:p>
        </w:tc>
        <w:tc>
          <w:tcPr>
            <w:tcW w:w="3867" w:type="dxa"/>
          </w:tcPr>
          <w:p w14:paraId="01A5BA29" w14:textId="4084E616" w:rsidR="00C63FCD" w:rsidRDefault="00C63FCD" w:rsidP="005E31EA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----</w:t>
            </w:r>
          </w:p>
        </w:tc>
        <w:tc>
          <w:tcPr>
            <w:tcW w:w="2505" w:type="dxa"/>
          </w:tcPr>
          <w:p w14:paraId="4DE35684" w14:textId="5BA25D3B" w:rsidR="00C63FCD" w:rsidRDefault="00C63FCD" w:rsidP="005E31EA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---</w:t>
            </w:r>
          </w:p>
        </w:tc>
      </w:tr>
      <w:tr w:rsidR="00C63FCD" w14:paraId="6D55DFC5" w14:textId="77777777" w:rsidTr="005E31EA">
        <w:tc>
          <w:tcPr>
            <w:tcW w:w="2122" w:type="dxa"/>
          </w:tcPr>
          <w:p w14:paraId="73E8A2E6" w14:textId="30BEC489" w:rsidR="00C63FCD" w:rsidRDefault="00C63FCD" w:rsidP="00C63FCD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Group 2</w:t>
            </w:r>
          </w:p>
        </w:tc>
        <w:tc>
          <w:tcPr>
            <w:tcW w:w="3867" w:type="dxa"/>
          </w:tcPr>
          <w:p w14:paraId="3EBE4DF0" w14:textId="21868B1F" w:rsidR="00C63FCD" w:rsidRDefault="00C63FCD" w:rsidP="00C63FCD">
            <w:pPr>
              <w:jc w:val="both"/>
              <w:rPr>
                <w:sz w:val="22"/>
                <w:szCs w:val="22"/>
                <w:lang w:val="en-GB"/>
              </w:rPr>
            </w:pPr>
            <w:r w:rsidRPr="00C63FCD">
              <w:rPr>
                <w:sz w:val="22"/>
                <w:szCs w:val="22"/>
                <w:lang w:val="en-GB"/>
              </w:rPr>
              <w:t>COL18A1_integrin_a2b1_complex</w:t>
            </w:r>
          </w:p>
        </w:tc>
        <w:tc>
          <w:tcPr>
            <w:tcW w:w="2505" w:type="dxa"/>
          </w:tcPr>
          <w:p w14:paraId="25C0B7BF" w14:textId="4193E573" w:rsidR="00C63FCD" w:rsidRDefault="00C63FCD" w:rsidP="00C63FCD">
            <w:pPr>
              <w:jc w:val="both"/>
              <w:rPr>
                <w:sz w:val="22"/>
                <w:szCs w:val="22"/>
                <w:lang w:val="en-GB"/>
              </w:rPr>
            </w:pPr>
            <w:r>
              <w:rPr>
                <w:sz w:val="22"/>
                <w:szCs w:val="22"/>
                <w:lang w:val="en-GB"/>
              </w:rPr>
              <w:t>----</w:t>
            </w:r>
          </w:p>
        </w:tc>
      </w:tr>
    </w:tbl>
    <w:p w14:paraId="6E568038" w14:textId="77777777" w:rsidR="0010320F" w:rsidRDefault="0010320F" w:rsidP="00C70D66">
      <w:pPr>
        <w:jc w:val="both"/>
        <w:rPr>
          <w:lang w:val="en-GB"/>
        </w:rPr>
      </w:pPr>
    </w:p>
    <w:p w14:paraId="43094C77" w14:textId="6C376F16" w:rsidR="00C63FCD" w:rsidRPr="00C63FCD" w:rsidRDefault="00C63FCD" w:rsidP="00C70D66">
      <w:pPr>
        <w:jc w:val="both"/>
      </w:pPr>
      <w:r w:rsidRPr="00C63FCD">
        <w:t>Group 1: U3005, U</w:t>
      </w:r>
      <w:r>
        <w:t>3008, U3013, U3017, U3020, U3021, U3024, U3027, U3028, U3031, U3047, U3054, U3078, U3088, U3101</w:t>
      </w:r>
      <w:r w:rsidR="00083ED1">
        <w:t>, U3110, U3118,</w:t>
      </w:r>
      <w:r w:rsidR="00D042C7">
        <w:t xml:space="preserve"> U3137, U3182, U3220, U3226, U3230, U3275, U3279, U3291</w:t>
      </w:r>
    </w:p>
    <w:p w14:paraId="62AAF649" w14:textId="4FB969D4" w:rsidR="00C63FCD" w:rsidRPr="00C63FCD" w:rsidRDefault="00C63FCD" w:rsidP="00C70D66">
      <w:pPr>
        <w:jc w:val="both"/>
      </w:pPr>
      <w:r w:rsidRPr="00C63FCD">
        <w:t>Group 1.1: U3016</w:t>
      </w:r>
      <w:r>
        <w:t>, U3035, U3039, U3051, U3053, U3065, U3071, U3082, U3093,</w:t>
      </w:r>
      <w:r w:rsidR="00083ED1">
        <w:t xml:space="preserve"> U3123, </w:t>
      </w:r>
      <w:r w:rsidR="00D042C7">
        <w:t>U3167, U3169, U3179, U3180, U3202, U3213, U3233, U3257, U3289</w:t>
      </w:r>
    </w:p>
    <w:p w14:paraId="51A5E515" w14:textId="7DD2B869" w:rsidR="00C63FCD" w:rsidRPr="00D042C7" w:rsidRDefault="00C63FCD" w:rsidP="00C70D66">
      <w:pPr>
        <w:jc w:val="both"/>
      </w:pPr>
      <w:r w:rsidRPr="00D042C7">
        <w:t>Group 2:</w:t>
      </w:r>
      <w:r w:rsidR="00D042C7" w:rsidRPr="00D042C7">
        <w:t xml:space="preserve"> </w:t>
      </w:r>
      <w:r w:rsidR="00D042C7" w:rsidRPr="0010320F">
        <w:rPr>
          <w:sz w:val="22"/>
          <w:szCs w:val="22"/>
        </w:rPr>
        <w:t xml:space="preserve">U3033, U3084, </w:t>
      </w:r>
      <w:r w:rsidR="00D042C7">
        <w:rPr>
          <w:sz w:val="22"/>
          <w:szCs w:val="22"/>
        </w:rPr>
        <w:t xml:space="preserve">U3086, </w:t>
      </w:r>
      <w:r w:rsidR="00D042C7" w:rsidRPr="0010320F">
        <w:rPr>
          <w:sz w:val="22"/>
          <w:szCs w:val="22"/>
        </w:rPr>
        <w:t>U3117, U3281, U</w:t>
      </w:r>
      <w:r w:rsidR="00D042C7">
        <w:rPr>
          <w:sz w:val="22"/>
          <w:szCs w:val="22"/>
        </w:rPr>
        <w:t>3299</w:t>
      </w:r>
    </w:p>
    <w:p w14:paraId="0A8F4C9E" w14:textId="77777777" w:rsidR="0010320F" w:rsidRPr="00D042C7" w:rsidRDefault="0010320F" w:rsidP="00C70D66">
      <w:pPr>
        <w:jc w:val="both"/>
        <w:rPr>
          <w:sz w:val="22"/>
          <w:szCs w:val="22"/>
        </w:rPr>
      </w:pPr>
    </w:p>
    <w:p w14:paraId="253306D8" w14:textId="77777777" w:rsidR="0010320F" w:rsidRPr="00D042C7" w:rsidRDefault="0010320F" w:rsidP="00C70D66">
      <w:pPr>
        <w:jc w:val="both"/>
        <w:rPr>
          <w:b/>
          <w:bCs/>
        </w:rPr>
      </w:pPr>
    </w:p>
    <w:p w14:paraId="5BEFE327" w14:textId="367AEF17" w:rsidR="00065D40" w:rsidRPr="00690709" w:rsidRDefault="00065D40" w:rsidP="00C70D66">
      <w:pPr>
        <w:jc w:val="both"/>
        <w:rPr>
          <w:b/>
          <w:bCs/>
          <w:lang w:val="en-GB"/>
        </w:rPr>
      </w:pPr>
      <w:r w:rsidRPr="00690709">
        <w:rPr>
          <w:b/>
          <w:bCs/>
          <w:lang w:val="en-GB"/>
        </w:rPr>
        <w:t>Radial glial cells</w:t>
      </w:r>
    </w:p>
    <w:p w14:paraId="08621608" w14:textId="77777777" w:rsidR="00065D40" w:rsidRPr="00690709" w:rsidRDefault="00065D40" w:rsidP="00C70D66">
      <w:pPr>
        <w:jc w:val="both"/>
        <w:rPr>
          <w:sz w:val="22"/>
          <w:szCs w:val="22"/>
          <w:lang w:val="en-GB"/>
        </w:rPr>
      </w:pPr>
    </w:p>
    <w:p w14:paraId="21A04B56" w14:textId="77777777" w:rsidR="00690709" w:rsidRPr="00690709" w:rsidRDefault="00690709" w:rsidP="00690709">
      <w:pPr>
        <w:jc w:val="both"/>
        <w:rPr>
          <w:sz w:val="22"/>
          <w:szCs w:val="22"/>
          <w:lang w:val="en-GB"/>
        </w:rPr>
      </w:pPr>
      <w:r w:rsidRPr="00690709">
        <w:rPr>
          <w:sz w:val="22"/>
          <w:szCs w:val="22"/>
          <w:lang w:val="en-GB"/>
        </w:rPr>
        <w:t>No significant interactions found.</w:t>
      </w:r>
    </w:p>
    <w:p w14:paraId="7A66940B" w14:textId="77777777" w:rsidR="00065D40" w:rsidRPr="00690709" w:rsidRDefault="00065D40">
      <w:pPr>
        <w:rPr>
          <w:lang w:val="en-GB"/>
        </w:rPr>
      </w:pPr>
    </w:p>
    <w:sectPr w:rsidR="00065D40" w:rsidRPr="0069070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0D77EF"/>
    <w:multiLevelType w:val="hybridMultilevel"/>
    <w:tmpl w:val="20247256"/>
    <w:lvl w:ilvl="0" w:tplc="B4803F12">
      <w:start w:val="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DA17AD"/>
    <w:multiLevelType w:val="hybridMultilevel"/>
    <w:tmpl w:val="F6FA635A"/>
    <w:lvl w:ilvl="0" w:tplc="A770F84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167174">
    <w:abstractNumId w:val="0"/>
  </w:num>
  <w:num w:numId="2" w16cid:durableId="21446135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O0MLcwMTc3MjU1MjdV0lEKTi0uzszPAykwrQUANaP9diwAAAA="/>
  </w:docVars>
  <w:rsids>
    <w:rsidRoot w:val="003C504C"/>
    <w:rsid w:val="00013BE1"/>
    <w:rsid w:val="00040E36"/>
    <w:rsid w:val="00065D40"/>
    <w:rsid w:val="00083ED1"/>
    <w:rsid w:val="000B7638"/>
    <w:rsid w:val="000B7CE6"/>
    <w:rsid w:val="0010320F"/>
    <w:rsid w:val="00112906"/>
    <w:rsid w:val="0015786B"/>
    <w:rsid w:val="00181625"/>
    <w:rsid w:val="00224917"/>
    <w:rsid w:val="00277BB6"/>
    <w:rsid w:val="002F1043"/>
    <w:rsid w:val="003300A7"/>
    <w:rsid w:val="0034313E"/>
    <w:rsid w:val="00367DA3"/>
    <w:rsid w:val="003C504C"/>
    <w:rsid w:val="003D5DAF"/>
    <w:rsid w:val="004A13F9"/>
    <w:rsid w:val="00517FA6"/>
    <w:rsid w:val="0054646A"/>
    <w:rsid w:val="005C219E"/>
    <w:rsid w:val="005E3E65"/>
    <w:rsid w:val="005E495B"/>
    <w:rsid w:val="006570AB"/>
    <w:rsid w:val="00657E78"/>
    <w:rsid w:val="00687C09"/>
    <w:rsid w:val="00690709"/>
    <w:rsid w:val="006A6D40"/>
    <w:rsid w:val="00700DE8"/>
    <w:rsid w:val="0072740C"/>
    <w:rsid w:val="00730F91"/>
    <w:rsid w:val="00764DA0"/>
    <w:rsid w:val="007663BE"/>
    <w:rsid w:val="007C4EB5"/>
    <w:rsid w:val="0085603C"/>
    <w:rsid w:val="008B75CC"/>
    <w:rsid w:val="008D7450"/>
    <w:rsid w:val="00922C16"/>
    <w:rsid w:val="0095500E"/>
    <w:rsid w:val="00996BE3"/>
    <w:rsid w:val="009C64C2"/>
    <w:rsid w:val="00A3261E"/>
    <w:rsid w:val="00A822DB"/>
    <w:rsid w:val="00AB4162"/>
    <w:rsid w:val="00B57F4F"/>
    <w:rsid w:val="00B86A82"/>
    <w:rsid w:val="00BF7EAF"/>
    <w:rsid w:val="00C63FCD"/>
    <w:rsid w:val="00C70D66"/>
    <w:rsid w:val="00D042C7"/>
    <w:rsid w:val="00D35902"/>
    <w:rsid w:val="00D70864"/>
    <w:rsid w:val="00D9191F"/>
    <w:rsid w:val="00D92BE5"/>
    <w:rsid w:val="00E178AE"/>
    <w:rsid w:val="00E918B8"/>
    <w:rsid w:val="00ED78A0"/>
    <w:rsid w:val="00F33840"/>
    <w:rsid w:val="00F4154E"/>
    <w:rsid w:val="00F620A6"/>
    <w:rsid w:val="00F91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E6F968"/>
  <w15:chartTrackingRefBased/>
  <w15:docId w15:val="{B117F0A5-F262-48B1-A566-DC2E84259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8AE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s-ES"/>
      <w14:ligatures w14:val="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0B7C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0B7C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6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2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90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4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3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0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6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9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99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93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74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3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83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2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0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1</TotalTime>
  <Pages>6</Pages>
  <Words>1286</Words>
  <Characters>7078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a Camargo Romera</dc:creator>
  <cp:keywords/>
  <dc:description/>
  <cp:lastModifiedBy>Paula Camargo Romera</cp:lastModifiedBy>
  <cp:revision>11</cp:revision>
  <dcterms:created xsi:type="dcterms:W3CDTF">2023-04-17T06:50:00Z</dcterms:created>
  <dcterms:modified xsi:type="dcterms:W3CDTF">2023-04-24T09:34:00Z</dcterms:modified>
</cp:coreProperties>
</file>